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94084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1D8FB23" w:rsidR="001227A2" w:rsidRPr="00A16B28" w:rsidRDefault="00C9449A" w:rsidP="0094084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D873F2">
        <w:rPr>
          <w:rFonts w:ascii="Arial" w:hAnsi="Arial"/>
          <w:spacing w:val="0"/>
          <w:kern w:val="0"/>
          <w:sz w:val="24"/>
          <w:szCs w:val="24"/>
        </w:rPr>
        <w:t>s</w:t>
      </w:r>
      <w:r w:rsidR="004A0D01">
        <w:rPr>
          <w:rFonts w:ascii="Arial" w:hAnsi="Arial"/>
          <w:spacing w:val="0"/>
          <w:kern w:val="0"/>
          <w:sz w:val="24"/>
          <w:szCs w:val="24"/>
        </w:rPr>
        <w:t>m</w:t>
      </w:r>
      <w:r w:rsidRPr="00D873F2">
        <w:rPr>
          <w:rFonts w:ascii="Arial" w:hAnsi="Arial"/>
          <w:spacing w:val="0"/>
          <w:kern w:val="0"/>
          <w:sz w:val="24"/>
          <w:szCs w:val="24"/>
        </w:rPr>
        <w:t>louva č</w:t>
      </w:r>
      <w:r w:rsidR="00D43AFB">
        <w:rPr>
          <w:rFonts w:ascii="Arial" w:hAnsi="Arial"/>
          <w:spacing w:val="0"/>
          <w:kern w:val="0"/>
          <w:sz w:val="24"/>
          <w:szCs w:val="24"/>
        </w:rPr>
        <w:t xml:space="preserve">. </w:t>
      </w:r>
      <w:r w:rsidR="00D2448D">
        <w:rPr>
          <w:rFonts w:ascii="Arial" w:hAnsi="Arial"/>
          <w:spacing w:val="0"/>
          <w:kern w:val="0"/>
          <w:sz w:val="24"/>
          <w:szCs w:val="24"/>
        </w:rPr>
        <w:t>2</w:t>
      </w:r>
      <w:r w:rsidR="00FA539C">
        <w:rPr>
          <w:rFonts w:ascii="Arial" w:hAnsi="Arial"/>
          <w:spacing w:val="0"/>
          <w:kern w:val="0"/>
          <w:sz w:val="24"/>
          <w:szCs w:val="24"/>
        </w:rPr>
        <w:t>8</w:t>
      </w:r>
      <w:r w:rsidR="00D43AFB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94084E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94084E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94084E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94084E">
      <w:pPr>
        <w:spacing w:line="280" w:lineRule="atLeast"/>
      </w:pPr>
    </w:p>
    <w:p w14:paraId="520D8012" w14:textId="77777777" w:rsidR="001227A2" w:rsidRPr="00A16B28" w:rsidRDefault="001227A2" w:rsidP="0094084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94084E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94084E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2B4BCCBC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4B77A47A" w14:textId="562F4468" w:rsidR="00D2448D" w:rsidRPr="00A16B28" w:rsidRDefault="00D2448D" w:rsidP="00D2448D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FA539C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FA539C">
        <w:rPr>
          <w:rFonts w:ascii="Arial" w:hAnsi="Arial" w:cs="Arial"/>
          <w:sz w:val="20"/>
          <w:szCs w:val="22"/>
        </w:rPr>
        <w:t>Trpkošem</w:t>
      </w:r>
      <w:proofErr w:type="spellEnd"/>
      <w:r w:rsidR="00FA539C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635458FE" w:rsidR="00C9449A" w:rsidRPr="00A16B28" w:rsidRDefault="00C9449A" w:rsidP="0094084E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3BFD7EFF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94084E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94084E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94084E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A04FB9B" w14:textId="77777777" w:rsidR="00F6652C" w:rsidRDefault="00F6652C" w:rsidP="00F6652C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2C3554E8" w14:textId="77777777" w:rsidR="00F6652C" w:rsidRPr="00022068" w:rsidRDefault="00F6652C" w:rsidP="00F6652C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15071BD4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CC35BCC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DA57B65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507BCD2C" w14:textId="06860A8E" w:rsidR="00F6652C" w:rsidRDefault="00F6652C" w:rsidP="00F6652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E82F67" w:rsidRPr="00E82F67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87AF803" w14:textId="77777777" w:rsidR="00F6652C" w:rsidRPr="00022068" w:rsidRDefault="00F6652C" w:rsidP="00F6652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60895B90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108A804D" w14:textId="77777777" w:rsidR="00F6652C" w:rsidRPr="00022068" w:rsidRDefault="00F6652C" w:rsidP="00F6652C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2C68CD69" w14:textId="76473056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="004407EF"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4B9CFAE7" w14:textId="5A2DBEFA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="004407EF">
        <w:rPr>
          <w:rFonts w:ascii="Arial" w:hAnsi="Arial" w:cs="Arial"/>
          <w:bCs/>
          <w:color w:val="000000"/>
          <w:sz w:val="20"/>
          <w:szCs w:val="20"/>
        </w:rPr>
        <w:t>Thámova 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0524DE0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0828209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39C3702E" w14:textId="2E50A6CE" w:rsidR="00F6652C" w:rsidRDefault="00F6652C" w:rsidP="00F6652C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E82F67" w:rsidRPr="00E82F67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9B3778B" w14:textId="77777777" w:rsidR="00F6652C" w:rsidRPr="00022068" w:rsidRDefault="00F6652C" w:rsidP="00F6652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14FDD961" w14:textId="77777777" w:rsidR="00F6652C" w:rsidRPr="00022068" w:rsidRDefault="00F6652C" w:rsidP="00F6652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94084E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94084E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94084E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94084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94084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5FD07D2C" w:rsidR="00CE29AB" w:rsidRDefault="00CE29AB" w:rsidP="0094084E">
      <w:pPr>
        <w:spacing w:after="0" w:line="280" w:lineRule="atLeast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1839438E" w:rsidR="00F06FC1" w:rsidRPr="00407C33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Podpisem Rámcové dohody se tak Poskytovatel zavázal Objednateli poskytovat služby definované v čl.</w:t>
      </w:r>
      <w:r w:rsidR="004407EF">
        <w:rPr>
          <w:rFonts w:ascii="Arial" w:hAnsi="Arial" w:cs="Arial"/>
          <w:sz w:val="20"/>
          <w:szCs w:val="20"/>
        </w:rPr>
        <w:t xml:space="preserve"> 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0CF0278" w:rsidR="00F06FC1" w:rsidRPr="00407C33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4407EF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6F87253A" w14:textId="64DBE41E" w:rsidR="00E470A8" w:rsidRPr="00FA539C" w:rsidRDefault="00F06FC1" w:rsidP="00FA539C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A539C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 w:rsidRPr="00FA539C">
        <w:rPr>
          <w:rFonts w:ascii="Arial" w:hAnsi="Arial" w:cs="Arial"/>
          <w:sz w:val="20"/>
          <w:szCs w:val="20"/>
        </w:rPr>
        <w:t xml:space="preserve">spočívající </w:t>
      </w:r>
      <w:r w:rsidR="00724FB5" w:rsidRPr="00FA539C">
        <w:rPr>
          <w:rFonts w:ascii="Arial" w:hAnsi="Arial" w:cs="Arial"/>
          <w:sz w:val="20"/>
          <w:szCs w:val="20"/>
        </w:rPr>
        <w:t xml:space="preserve">ve </w:t>
      </w:r>
      <w:r w:rsidR="00FA539C" w:rsidRPr="00FA539C">
        <w:rPr>
          <w:rFonts w:ascii="Arial" w:hAnsi="Arial" w:cs="Arial"/>
          <w:sz w:val="20"/>
          <w:szCs w:val="20"/>
        </w:rPr>
        <w:t xml:space="preserve">zpracování </w:t>
      </w:r>
      <w:bookmarkStart w:id="10" w:name="_Hlk187673399"/>
      <w:r w:rsidR="00FA539C" w:rsidRPr="00FA539C">
        <w:rPr>
          <w:rFonts w:ascii="Arial" w:hAnsi="Arial" w:cs="Arial"/>
          <w:sz w:val="20"/>
          <w:szCs w:val="20"/>
        </w:rPr>
        <w:t>analýzy</w:t>
      </w:r>
      <w:bookmarkEnd w:id="10"/>
      <w:r w:rsidR="00FA539C" w:rsidRPr="00FA539C">
        <w:rPr>
          <w:rFonts w:ascii="Arial" w:hAnsi="Arial" w:cs="Arial"/>
          <w:sz w:val="20"/>
          <w:szCs w:val="20"/>
        </w:rPr>
        <w:t>, vytvoření architektury a implementaci tzv. technického bypassu v rámci digitalizace stavebního řízení (dále jen „</w:t>
      </w:r>
      <w:r w:rsidR="00FA539C" w:rsidRPr="002F6DD3">
        <w:rPr>
          <w:rFonts w:ascii="Arial" w:hAnsi="Arial" w:cs="Arial"/>
          <w:b/>
          <w:bCs/>
          <w:sz w:val="20"/>
          <w:szCs w:val="20"/>
        </w:rPr>
        <w:t>Dílo</w:t>
      </w:r>
      <w:r w:rsidR="00FA539C" w:rsidRPr="00FA539C">
        <w:rPr>
          <w:rFonts w:ascii="Arial" w:hAnsi="Arial" w:cs="Arial"/>
          <w:sz w:val="20"/>
          <w:szCs w:val="20"/>
        </w:rPr>
        <w:t>“). Tento technický bypass má za cíl zabezpečit komunikaci mezi stávajícím Informačním systémem stavebního řízení (dále jen „</w:t>
      </w:r>
      <w:r w:rsidR="00FA539C" w:rsidRPr="002F6DD3">
        <w:rPr>
          <w:rFonts w:ascii="Arial" w:hAnsi="Arial" w:cs="Arial"/>
          <w:b/>
          <w:bCs/>
          <w:sz w:val="20"/>
          <w:szCs w:val="20"/>
        </w:rPr>
        <w:t>ISSŘ</w:t>
      </w:r>
      <w:r w:rsidR="00FA539C" w:rsidRPr="00FA539C">
        <w:rPr>
          <w:rFonts w:ascii="Arial" w:hAnsi="Arial" w:cs="Arial"/>
          <w:sz w:val="20"/>
          <w:szCs w:val="20"/>
        </w:rPr>
        <w:t>“) a dalšími informačními systémy pro zpracování požadavků v rámci stavebního řízení. Primární zaměření je na software používaný stavebními úřady, a to před 1. 7. 2024, tedy před účinností zákona č. 283/2021 Sb. (stavební zákon). Tento technický bypass spočívá v přípravě otevřeného a technologicky neutrálního souboru API (</w:t>
      </w:r>
      <w:proofErr w:type="spellStart"/>
      <w:r w:rsidR="00FA539C" w:rsidRPr="00FA539C">
        <w:rPr>
          <w:rFonts w:ascii="Arial" w:hAnsi="Arial" w:cs="Arial"/>
          <w:sz w:val="20"/>
          <w:szCs w:val="20"/>
        </w:rPr>
        <w:t>Application</w:t>
      </w:r>
      <w:proofErr w:type="spellEnd"/>
      <w:r w:rsidR="00FA539C" w:rsidRPr="00FA539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A539C" w:rsidRPr="00FA539C">
        <w:rPr>
          <w:rFonts w:ascii="Arial" w:hAnsi="Arial" w:cs="Arial"/>
          <w:sz w:val="20"/>
          <w:szCs w:val="20"/>
        </w:rPr>
        <w:t>Programming</w:t>
      </w:r>
      <w:proofErr w:type="spellEnd"/>
      <w:r w:rsidR="00FA539C" w:rsidRPr="00FA539C">
        <w:rPr>
          <w:rFonts w:ascii="Arial" w:hAnsi="Arial" w:cs="Arial"/>
          <w:sz w:val="20"/>
          <w:szCs w:val="20"/>
        </w:rPr>
        <w:t xml:space="preserve"> Interface) a </w:t>
      </w:r>
      <w:proofErr w:type="gramStart"/>
      <w:r w:rsidR="00FA539C" w:rsidRPr="00FA539C">
        <w:rPr>
          <w:rFonts w:ascii="Arial" w:hAnsi="Arial" w:cs="Arial"/>
          <w:sz w:val="20"/>
          <w:szCs w:val="20"/>
        </w:rPr>
        <w:t>slouží</w:t>
      </w:r>
      <w:proofErr w:type="gramEnd"/>
      <w:r w:rsidR="00FA539C" w:rsidRPr="00FA539C">
        <w:rPr>
          <w:rFonts w:ascii="Arial" w:hAnsi="Arial" w:cs="Arial"/>
          <w:sz w:val="20"/>
          <w:szCs w:val="20"/>
        </w:rPr>
        <w:t xml:space="preserve"> k obousměrnému přenosu datových struktur mezi ISSŘ a dalšími systémy – systémy stavebních úřadů (viz výše), systémy dalších účastníků stavebního řízení. Poskytovatel také zajistí projektové řízení celé aktivity do předání technického bypass do produkčního prostředí. </w:t>
      </w:r>
      <w:r w:rsidR="009E5A08" w:rsidRPr="00FA539C">
        <w:rPr>
          <w:rFonts w:ascii="Arial" w:hAnsi="Arial" w:cs="Arial"/>
          <w:sz w:val="20"/>
          <w:szCs w:val="20"/>
        </w:rPr>
        <w:t>Bližší specifikace</w:t>
      </w:r>
      <w:r w:rsidR="00536883" w:rsidRPr="00FA539C">
        <w:rPr>
          <w:rFonts w:ascii="Arial" w:hAnsi="Arial" w:cs="Arial"/>
          <w:sz w:val="20"/>
          <w:szCs w:val="20"/>
        </w:rPr>
        <w:t xml:space="preserve"> </w:t>
      </w:r>
      <w:r w:rsidR="005A5FC0" w:rsidRPr="00FA539C">
        <w:rPr>
          <w:rFonts w:ascii="Arial" w:hAnsi="Arial" w:cs="Arial"/>
          <w:sz w:val="20"/>
          <w:szCs w:val="20"/>
        </w:rPr>
        <w:t>předmětu plnění</w:t>
      </w:r>
      <w:r w:rsidR="00536883" w:rsidRPr="00FA539C">
        <w:rPr>
          <w:rFonts w:ascii="Arial" w:hAnsi="Arial" w:cs="Arial"/>
          <w:sz w:val="20"/>
          <w:szCs w:val="20"/>
        </w:rPr>
        <w:t xml:space="preserve"> </w:t>
      </w:r>
      <w:r w:rsidR="00E470A8" w:rsidRPr="00FA539C">
        <w:rPr>
          <w:rFonts w:ascii="Arial" w:hAnsi="Arial" w:cs="Arial"/>
          <w:sz w:val="20"/>
          <w:szCs w:val="20"/>
        </w:rPr>
        <w:t>je vymezen</w:t>
      </w:r>
      <w:r w:rsidR="009E5A08" w:rsidRPr="00FA539C">
        <w:rPr>
          <w:rFonts w:ascii="Arial" w:hAnsi="Arial" w:cs="Arial"/>
          <w:sz w:val="20"/>
          <w:szCs w:val="20"/>
        </w:rPr>
        <w:t>a</w:t>
      </w:r>
      <w:r w:rsidR="00E470A8" w:rsidRPr="00FA539C">
        <w:rPr>
          <w:rFonts w:ascii="Arial" w:hAnsi="Arial" w:cs="Arial"/>
          <w:sz w:val="20"/>
          <w:szCs w:val="20"/>
        </w:rPr>
        <w:t xml:space="preserve"> </w:t>
      </w:r>
      <w:r w:rsidR="00CE29AB" w:rsidRPr="00FA539C">
        <w:rPr>
          <w:rFonts w:ascii="Arial" w:hAnsi="Arial" w:cs="Arial"/>
          <w:sz w:val="20"/>
          <w:szCs w:val="20"/>
        </w:rPr>
        <w:t>v Příloze č. 1 této Dílčí smlouvy.</w:t>
      </w:r>
      <w:r w:rsidR="009E5A08" w:rsidRPr="00FA539C">
        <w:rPr>
          <w:rFonts w:ascii="Arial" w:hAnsi="Arial" w:cs="Arial"/>
          <w:sz w:val="20"/>
          <w:szCs w:val="20"/>
        </w:rPr>
        <w:t xml:space="preserve"> </w:t>
      </w:r>
    </w:p>
    <w:p w14:paraId="18F54797" w14:textId="04458842" w:rsidR="002F6DD3" w:rsidRDefault="002F6DD3" w:rsidP="00A06FC6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Dílo dle čl. 2.1 této Dílčí smlouvy je zadáváno </w:t>
      </w:r>
      <w:r w:rsidRPr="00B80004">
        <w:rPr>
          <w:rFonts w:ascii="Arial" w:hAnsi="Arial" w:cs="Arial"/>
          <w:sz w:val="20"/>
          <w:szCs w:val="20"/>
          <w:lang w:eastAsia="en-US"/>
        </w:rPr>
        <w:t xml:space="preserve">ve vazbě na  </w:t>
      </w:r>
      <w:bookmarkStart w:id="11" w:name="_Toc411241916"/>
      <w:bookmarkEnd w:id="11"/>
      <w:r w:rsidRPr="00B80004">
        <w:rPr>
          <w:rFonts w:ascii="Arial" w:hAnsi="Arial" w:cs="Arial"/>
          <w:sz w:val="20"/>
          <w:szCs w:val="20"/>
          <w:lang w:eastAsia="en-US"/>
        </w:rPr>
        <w:t>usnesení vlády ČR č. 732 ze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B80004">
        <w:rPr>
          <w:rFonts w:ascii="Arial" w:hAnsi="Arial" w:cs="Arial"/>
          <w:sz w:val="20"/>
          <w:szCs w:val="20"/>
          <w:lang w:eastAsia="en-US"/>
        </w:rPr>
        <w:t>dne 16.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B80004">
        <w:rPr>
          <w:rFonts w:ascii="Arial" w:hAnsi="Arial" w:cs="Arial"/>
          <w:sz w:val="20"/>
          <w:szCs w:val="20"/>
          <w:lang w:eastAsia="en-US"/>
        </w:rPr>
        <w:t>října 2024 o navazujících krocích ve věci zajištění funkčnosti a efektivity digitalizace stavebního řízení, kterým došlo mj. k uložení společného úkolu ministru pro místní rozvoj, místopředsedovi vlády a ministru práce a sociálních věcí a ministru dopravy spolupracovat n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B80004">
        <w:rPr>
          <w:rFonts w:ascii="Arial" w:hAnsi="Arial" w:cs="Arial"/>
          <w:sz w:val="20"/>
          <w:szCs w:val="20"/>
          <w:lang w:eastAsia="en-US"/>
        </w:rPr>
        <w:t>dosažení společného cíle spočívajícího v zajištění řádné funkčnosti systémů DSŘ, jakožto nezbytného předpokladu pro řádné a efektivní zajišťování veřejných potřeb ve věcech povolování stavebních záměrů, zajišťování udržitelnosti nákladů na bydlení zejména pro osoby v nepříznivých sociálních situacích  a povolování staveb dopravní infrastruktury</w:t>
      </w:r>
      <w:r>
        <w:rPr>
          <w:rFonts w:ascii="Arial" w:hAnsi="Arial" w:cs="Arial"/>
          <w:sz w:val="20"/>
          <w:szCs w:val="20"/>
          <w:lang w:eastAsia="en-US"/>
        </w:rPr>
        <w:t xml:space="preserve"> (dále jen „</w:t>
      </w:r>
      <w:r w:rsidRPr="00B80004">
        <w:rPr>
          <w:rFonts w:ascii="Arial" w:hAnsi="Arial" w:cs="Arial"/>
          <w:b/>
          <w:bCs/>
          <w:sz w:val="20"/>
          <w:szCs w:val="20"/>
          <w:lang w:eastAsia="en-US"/>
        </w:rPr>
        <w:t>Usnesení</w:t>
      </w:r>
      <w:r>
        <w:rPr>
          <w:rFonts w:ascii="Arial" w:hAnsi="Arial" w:cs="Arial"/>
          <w:sz w:val="20"/>
          <w:szCs w:val="20"/>
          <w:lang w:eastAsia="en-US"/>
        </w:rPr>
        <w:t>“)</w:t>
      </w:r>
      <w:r w:rsidRPr="00B80004">
        <w:rPr>
          <w:rFonts w:ascii="Arial" w:hAnsi="Arial" w:cs="Arial"/>
          <w:sz w:val="20"/>
          <w:szCs w:val="20"/>
          <w:lang w:eastAsia="en-US"/>
        </w:rPr>
        <w:t>.</w:t>
      </w:r>
      <w:r>
        <w:rPr>
          <w:rFonts w:ascii="Arial" w:hAnsi="Arial" w:cs="Arial"/>
          <w:sz w:val="20"/>
          <w:szCs w:val="20"/>
          <w:lang w:eastAsia="en-US"/>
        </w:rPr>
        <w:t xml:space="preserve"> U</w:t>
      </w:r>
      <w:r w:rsidRPr="00B80004">
        <w:rPr>
          <w:rFonts w:ascii="Arial" w:hAnsi="Arial" w:cs="Arial"/>
          <w:sz w:val="20"/>
          <w:szCs w:val="20"/>
          <w:lang w:eastAsia="en-US"/>
        </w:rPr>
        <w:t xml:space="preserve">snesením </w:t>
      </w:r>
      <w:r>
        <w:rPr>
          <w:rFonts w:ascii="Arial" w:hAnsi="Arial" w:cs="Arial"/>
          <w:sz w:val="20"/>
          <w:szCs w:val="20"/>
          <w:lang w:eastAsia="en-US"/>
        </w:rPr>
        <w:t xml:space="preserve">byl tedy </w:t>
      </w:r>
      <w:r w:rsidRPr="00B80004">
        <w:rPr>
          <w:rFonts w:ascii="Arial" w:hAnsi="Arial" w:cs="Arial"/>
          <w:sz w:val="20"/>
          <w:szCs w:val="20"/>
          <w:lang w:eastAsia="en-US"/>
        </w:rPr>
        <w:t>uložen společný úkol s MMR a MD spolupracovat v oblasti vytvoření dočasného řešení, které by umožňovalo projekt DSŘ uvést do funkčního stavu.</w:t>
      </w:r>
    </w:p>
    <w:p w14:paraId="247E8B5E" w14:textId="1F76505A" w:rsidR="00DE48E3" w:rsidRDefault="00DE48E3" w:rsidP="00A06FC6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CC1928">
        <w:rPr>
          <w:rFonts w:ascii="Arial" w:hAnsi="Arial" w:cs="Arial"/>
          <w:sz w:val="20"/>
          <w:szCs w:val="20"/>
        </w:rPr>
        <w:t>předmět smlouvy dle bodu 2.1 této Dílčí smlouvy</w:t>
      </w:r>
      <w:r w:rsidRPr="00DE48E3">
        <w:rPr>
          <w:rFonts w:ascii="Arial" w:hAnsi="Arial" w:cs="Arial"/>
          <w:sz w:val="20"/>
          <w:szCs w:val="20"/>
        </w:rPr>
        <w:t xml:space="preserve"> </w:t>
      </w:r>
      <w:r w:rsidR="00CC1928">
        <w:rPr>
          <w:rFonts w:ascii="Arial" w:hAnsi="Arial" w:cs="Arial"/>
          <w:sz w:val="20"/>
          <w:szCs w:val="20"/>
        </w:rPr>
        <w:t>prostřednictvím</w:t>
      </w:r>
      <w:r w:rsidRPr="00E470A8">
        <w:rPr>
          <w:rFonts w:ascii="Arial" w:hAnsi="Arial" w:cs="Arial"/>
          <w:sz w:val="20"/>
          <w:szCs w:val="20"/>
        </w:rPr>
        <w:t xml:space="preserve"> osob na následujících pozicích s následujícím </w:t>
      </w:r>
      <w:r>
        <w:rPr>
          <w:rFonts w:ascii="Arial" w:hAnsi="Arial" w:cs="Arial"/>
          <w:sz w:val="20"/>
          <w:szCs w:val="20"/>
        </w:rPr>
        <w:t>rozsahem člověkodnů (MD) pro jednotlivé pozice:</w:t>
      </w:r>
    </w:p>
    <w:tbl>
      <w:tblPr>
        <w:tblW w:w="3520" w:type="pct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0"/>
        <w:gridCol w:w="1558"/>
      </w:tblGrid>
      <w:tr w:rsidR="00DE48E3" w:rsidRPr="00C76A4C" w14:paraId="59A06D61" w14:textId="77777777" w:rsidTr="008F5E1E">
        <w:trPr>
          <w:trHeight w:val="340"/>
        </w:trPr>
        <w:tc>
          <w:tcPr>
            <w:tcW w:w="3779" w:type="pct"/>
            <w:shd w:val="clear" w:color="auto" w:fill="F2F2F2" w:themeFill="background1" w:themeFillShade="F2"/>
            <w:vAlign w:val="center"/>
            <w:hideMark/>
          </w:tcPr>
          <w:p w14:paraId="4DDF3C93" w14:textId="77777777" w:rsidR="00DE48E3" w:rsidRPr="00C76A4C" w:rsidRDefault="00DE48E3" w:rsidP="008F5E1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zice</w:t>
            </w:r>
          </w:p>
        </w:tc>
        <w:tc>
          <w:tcPr>
            <w:tcW w:w="1221" w:type="pct"/>
            <w:shd w:val="clear" w:color="auto" w:fill="F2F2F2" w:themeFill="background1" w:themeFillShade="F2"/>
            <w:vAlign w:val="center"/>
          </w:tcPr>
          <w:p w14:paraId="08239F3C" w14:textId="6C7B1550" w:rsidR="00DE48E3" w:rsidRPr="00C76A4C" w:rsidRDefault="00DE48E3" w:rsidP="008F5E1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čet MD</w:t>
            </w:r>
          </w:p>
        </w:tc>
      </w:tr>
      <w:tr w:rsidR="008F5E1E" w:rsidRPr="00C76A4C" w14:paraId="5F6B5E63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7A90FEFF" w14:textId="40D00483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12" w:name="RANGE!B3"/>
            <w:r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  <w:bookmarkEnd w:id="12"/>
          </w:p>
        </w:tc>
        <w:tc>
          <w:tcPr>
            <w:tcW w:w="1221" w:type="pct"/>
            <w:vAlign w:val="center"/>
          </w:tcPr>
          <w:p w14:paraId="279377E5" w14:textId="26E942CB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</w:tr>
      <w:tr w:rsidR="008F5E1E" w:rsidRPr="00C76A4C" w14:paraId="034EDBCE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0103ED08" w14:textId="0749EB29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1221" w:type="pct"/>
            <w:vAlign w:val="center"/>
          </w:tcPr>
          <w:p w14:paraId="0EA8F86B" w14:textId="5DB42BBA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</w:tr>
      <w:tr w:rsidR="008F5E1E" w:rsidRPr="00C76A4C" w14:paraId="339DE9CE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31AECCFA" w14:textId="39CF4801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1221" w:type="pct"/>
            <w:vAlign w:val="center"/>
          </w:tcPr>
          <w:p w14:paraId="19FA550F" w14:textId="63FE716F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8F5E1E" w:rsidRPr="00C76A4C" w14:paraId="5AD58418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31360270" w14:textId="600A2C79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IT architekt senior</w:t>
            </w:r>
          </w:p>
        </w:tc>
        <w:tc>
          <w:tcPr>
            <w:tcW w:w="1221" w:type="pct"/>
            <w:vAlign w:val="center"/>
          </w:tcPr>
          <w:p w14:paraId="000855F0" w14:textId="33529A9F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8F5E1E" w:rsidRPr="00C76A4C" w14:paraId="5216AD14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28D444F4" w14:textId="0158FD32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usiness Analytik senior</w:t>
            </w:r>
          </w:p>
        </w:tc>
        <w:tc>
          <w:tcPr>
            <w:tcW w:w="1221" w:type="pct"/>
            <w:vAlign w:val="center"/>
          </w:tcPr>
          <w:p w14:paraId="72661A95" w14:textId="0302A3CD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8F5E1E" w:rsidRPr="00C76A4C" w14:paraId="356A9B94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5A6DF21C" w14:textId="4DF61578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</w:p>
        </w:tc>
        <w:tc>
          <w:tcPr>
            <w:tcW w:w="1221" w:type="pct"/>
            <w:vAlign w:val="center"/>
          </w:tcPr>
          <w:p w14:paraId="46EE0CB7" w14:textId="1752A161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5</w:t>
            </w:r>
          </w:p>
        </w:tc>
      </w:tr>
      <w:tr w:rsidR="008F5E1E" w:rsidRPr="00C76A4C" w14:paraId="0A48C055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0FDB1C05" w14:textId="74A2802C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1221" w:type="pct"/>
            <w:vAlign w:val="center"/>
          </w:tcPr>
          <w:p w14:paraId="63CEA97B" w14:textId="5805B8AB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</w:tr>
      <w:tr w:rsidR="008F5E1E" w:rsidRPr="00C76A4C" w14:paraId="44597B6C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6267DEC1" w14:textId="191C0CA7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1221" w:type="pct"/>
            <w:vAlign w:val="center"/>
          </w:tcPr>
          <w:p w14:paraId="45D981E8" w14:textId="6E8A4BF7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</w:tr>
      <w:tr w:rsidR="008F5E1E" w:rsidRPr="00C76A4C" w14:paraId="66213A15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32CB0AED" w14:textId="641E0F19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1221" w:type="pct"/>
            <w:vAlign w:val="center"/>
          </w:tcPr>
          <w:p w14:paraId="326EF7B2" w14:textId="4A912663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</w:tr>
      <w:tr w:rsidR="008F5E1E" w:rsidRPr="00C76A4C" w14:paraId="1D6275B2" w14:textId="77777777" w:rsidTr="008F5E1E">
        <w:trPr>
          <w:trHeight w:val="397"/>
        </w:trPr>
        <w:tc>
          <w:tcPr>
            <w:tcW w:w="3779" w:type="pct"/>
            <w:shd w:val="clear" w:color="auto" w:fill="auto"/>
            <w:vAlign w:val="center"/>
          </w:tcPr>
          <w:p w14:paraId="12D0470D" w14:textId="70362744" w:rsidR="008F5E1E" w:rsidRPr="00C76A4C" w:rsidRDefault="008F5E1E" w:rsidP="008F5E1E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</w:p>
        </w:tc>
        <w:tc>
          <w:tcPr>
            <w:tcW w:w="1221" w:type="pct"/>
            <w:vAlign w:val="center"/>
          </w:tcPr>
          <w:p w14:paraId="5B42667B" w14:textId="3D7A6DEB" w:rsidR="008F5E1E" w:rsidRPr="00C76A4C" w:rsidRDefault="008F5E1E" w:rsidP="008F5E1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</w:tr>
    </w:tbl>
    <w:p w14:paraId="649E8FA4" w14:textId="20642750" w:rsidR="00793B3D" w:rsidRDefault="00EA68A3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B741010">
        <w:rPr>
          <w:rFonts w:ascii="Arial" w:hAnsi="Arial" w:cs="Arial"/>
          <w:sz w:val="20"/>
          <w:szCs w:val="20"/>
        </w:rPr>
        <w:t>Výše uvedené počty MD u jednotlivých rolí (pozic) představují závazné</w:t>
      </w:r>
      <w:r w:rsidR="00EE63F1">
        <w:rPr>
          <w:rFonts w:ascii="Arial" w:hAnsi="Arial" w:cs="Arial"/>
          <w:sz w:val="20"/>
          <w:szCs w:val="20"/>
        </w:rPr>
        <w:t xml:space="preserve"> </w:t>
      </w:r>
      <w:r w:rsidRPr="5B741010">
        <w:rPr>
          <w:rFonts w:ascii="Arial" w:hAnsi="Arial" w:cs="Arial"/>
          <w:sz w:val="20"/>
          <w:szCs w:val="20"/>
        </w:rPr>
        <w:t xml:space="preserve">počty MD pro realizaci </w:t>
      </w:r>
      <w:r w:rsidR="00724FB5">
        <w:rPr>
          <w:rFonts w:ascii="Arial" w:hAnsi="Arial" w:cs="Arial"/>
          <w:sz w:val="20"/>
          <w:szCs w:val="20"/>
        </w:rPr>
        <w:t xml:space="preserve">Díla </w:t>
      </w:r>
      <w:r w:rsidRPr="5B741010">
        <w:rPr>
          <w:rFonts w:ascii="Arial" w:hAnsi="Arial" w:cs="Arial"/>
          <w:sz w:val="20"/>
          <w:szCs w:val="20"/>
        </w:rPr>
        <w:t xml:space="preserve">v rozsahu </w:t>
      </w:r>
      <w:r w:rsidR="00EE63F1">
        <w:rPr>
          <w:rFonts w:ascii="Arial" w:hAnsi="Arial" w:cs="Arial"/>
          <w:sz w:val="20"/>
          <w:szCs w:val="20"/>
        </w:rPr>
        <w:t>vymezeném v Příloze č. 1 této Dílčí smlouvy</w:t>
      </w:r>
      <w:r w:rsidRPr="5B741010">
        <w:rPr>
          <w:rFonts w:ascii="Arial" w:hAnsi="Arial" w:cs="Arial"/>
          <w:sz w:val="20"/>
          <w:szCs w:val="20"/>
        </w:rPr>
        <w:t>.</w:t>
      </w:r>
    </w:p>
    <w:p w14:paraId="01BC14BA" w14:textId="3D44E26F" w:rsidR="00DF5402" w:rsidRPr="00DF5402" w:rsidRDefault="00DF5402" w:rsidP="0094084E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3" w:name="_Ref98485684"/>
      <w:bookmarkStart w:id="14" w:name="_Ref372629542"/>
      <w:r w:rsidRPr="5B741010">
        <w:rPr>
          <w:rFonts w:ascii="Arial" w:hAnsi="Arial" w:cs="Arial"/>
          <w:sz w:val="20"/>
          <w:szCs w:val="20"/>
        </w:rPr>
        <w:t xml:space="preserve">Poskytovatel se zavazuje poskytovat </w:t>
      </w:r>
      <w:r w:rsidR="00724FB5">
        <w:rPr>
          <w:rFonts w:ascii="Arial" w:hAnsi="Arial" w:cs="Arial"/>
          <w:sz w:val="20"/>
          <w:szCs w:val="20"/>
        </w:rPr>
        <w:t>p</w:t>
      </w:r>
      <w:r w:rsidRPr="5B741010">
        <w:rPr>
          <w:rFonts w:ascii="Arial" w:hAnsi="Arial" w:cs="Arial"/>
          <w:sz w:val="20"/>
          <w:szCs w:val="20"/>
        </w:rPr>
        <w:t xml:space="preserve">lnění dle této Dílčí </w:t>
      </w:r>
      <w:r w:rsidR="00EA68A3" w:rsidRPr="5B741010">
        <w:rPr>
          <w:rFonts w:ascii="Arial" w:hAnsi="Arial" w:cs="Arial"/>
          <w:sz w:val="20"/>
          <w:szCs w:val="20"/>
        </w:rPr>
        <w:t xml:space="preserve">smlouvy </w:t>
      </w:r>
      <w:r w:rsidRPr="5B741010">
        <w:rPr>
          <w:rFonts w:ascii="Arial" w:hAnsi="Arial" w:cs="Arial"/>
          <w:sz w:val="20"/>
          <w:szCs w:val="20"/>
        </w:rPr>
        <w:t xml:space="preserve">prostřednictvím členů realizačního týmu uvedeného v Příloze č. </w:t>
      </w:r>
      <w:r w:rsidR="00EA68A3" w:rsidRPr="5B741010">
        <w:rPr>
          <w:rFonts w:ascii="Arial" w:hAnsi="Arial" w:cs="Arial"/>
          <w:sz w:val="20"/>
          <w:szCs w:val="20"/>
        </w:rPr>
        <w:t>2</w:t>
      </w:r>
      <w:r w:rsidRPr="5B741010">
        <w:rPr>
          <w:rFonts w:ascii="Arial" w:hAnsi="Arial" w:cs="Arial"/>
          <w:sz w:val="20"/>
          <w:szCs w:val="20"/>
        </w:rPr>
        <w:t xml:space="preserve"> této Dílčí smlouvy. </w:t>
      </w:r>
      <w:r w:rsidR="00E24E6F" w:rsidRPr="5B741010">
        <w:rPr>
          <w:rFonts w:ascii="Arial" w:hAnsi="Arial" w:cs="Arial"/>
          <w:sz w:val="20"/>
          <w:szCs w:val="20"/>
        </w:rPr>
        <w:t>Odpovídajícím náhradníkem člena realizačního týmu je osoba s přinejmenším stejnou kvalifikací</w:t>
      </w:r>
      <w:r w:rsidR="00BF530B" w:rsidRPr="5B741010">
        <w:rPr>
          <w:rFonts w:ascii="Arial" w:hAnsi="Arial" w:cs="Arial"/>
          <w:sz w:val="20"/>
          <w:szCs w:val="20"/>
        </w:rPr>
        <w:t>, jaká byla pro danu pozici vyžadována v rámc</w:t>
      </w:r>
      <w:r w:rsidR="00830984" w:rsidRPr="5B741010">
        <w:rPr>
          <w:rFonts w:ascii="Arial" w:hAnsi="Arial" w:cs="Arial"/>
          <w:sz w:val="20"/>
          <w:szCs w:val="20"/>
        </w:rPr>
        <w:t>i</w:t>
      </w:r>
      <w:r w:rsidR="00BF530B" w:rsidRPr="5B741010">
        <w:rPr>
          <w:rFonts w:ascii="Arial" w:hAnsi="Arial" w:cs="Arial"/>
          <w:sz w:val="20"/>
          <w:szCs w:val="20"/>
        </w:rPr>
        <w:t xml:space="preserve"> zadávacího řízení na uzavření Rámcové dohody</w:t>
      </w:r>
      <w:r w:rsidR="00E24E6F" w:rsidRPr="5B741010">
        <w:rPr>
          <w:rFonts w:ascii="Arial" w:hAnsi="Arial" w:cs="Arial"/>
          <w:sz w:val="20"/>
          <w:szCs w:val="20"/>
        </w:rPr>
        <w:t xml:space="preserve"> jako nahrazovaný člen. </w:t>
      </w:r>
      <w:r w:rsidRPr="5B741010"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 w:rsidRPr="5B741010">
        <w:rPr>
          <w:rFonts w:ascii="Arial" w:hAnsi="Arial" w:cs="Arial"/>
          <w:sz w:val="20"/>
          <w:szCs w:val="20"/>
        </w:rPr>
        <w:t xml:space="preserve">pro plnění Dílčí smlouvy </w:t>
      </w:r>
      <w:r w:rsidRPr="5B741010"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 w:rsidRPr="5B741010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3"/>
      <w:bookmarkEnd w:id="14"/>
    </w:p>
    <w:p w14:paraId="6DFA7854" w14:textId="3FF335B8" w:rsidR="00F06FC1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="00724FB5">
        <w:rPr>
          <w:rFonts w:ascii="Arial" w:hAnsi="Arial" w:cs="Arial"/>
          <w:sz w:val="20"/>
          <w:szCs w:val="20"/>
          <w:lang w:eastAsia="en-US"/>
        </w:rPr>
        <w:t>Dílo</w:t>
      </w:r>
      <w:r w:rsidR="00724FB5"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4407EF">
        <w:rPr>
          <w:rFonts w:ascii="Arial" w:hAnsi="Arial" w:cs="Arial"/>
          <w:sz w:val="20"/>
          <w:szCs w:val="20"/>
        </w:rPr>
        <w:t> 6</w:t>
      </w:r>
      <w:r w:rsidRPr="00407C33">
        <w:rPr>
          <w:rFonts w:ascii="Arial" w:hAnsi="Arial" w:cs="Arial"/>
          <w:sz w:val="20"/>
          <w:szCs w:val="20"/>
        </w:rPr>
        <w:t xml:space="preserve"> Rámcové dohody</w:t>
      </w:r>
      <w:r w:rsidRPr="00C25E4D">
        <w:rPr>
          <w:rFonts w:ascii="Arial" w:hAnsi="Arial" w:cs="Arial"/>
          <w:sz w:val="20"/>
          <w:szCs w:val="20"/>
          <w:lang w:eastAsia="en-US"/>
        </w:rPr>
        <w:t>.</w:t>
      </w:r>
      <w:r w:rsidR="00E86FFE" w:rsidRPr="00C25E4D">
        <w:rPr>
          <w:rFonts w:ascii="Arial" w:hAnsi="Arial" w:cs="Arial"/>
          <w:sz w:val="20"/>
          <w:szCs w:val="20"/>
          <w:lang w:eastAsia="en-US"/>
        </w:rPr>
        <w:t xml:space="preserve"> </w:t>
      </w:r>
      <w:bookmarkStart w:id="15" w:name="_Hlk187683849"/>
      <w:r w:rsidR="005140E1" w:rsidRPr="00C25E4D">
        <w:rPr>
          <w:rFonts w:ascii="Arial" w:hAnsi="Arial" w:cs="Arial"/>
          <w:sz w:val="20"/>
          <w:szCs w:val="20"/>
          <w:lang w:eastAsia="en-US"/>
        </w:rPr>
        <w:t>Objednatel si vyhrazuje využití článku 6.3.4 Rámcové dohody</w:t>
      </w:r>
      <w:r w:rsidR="009E1CDB" w:rsidRPr="00C25E4D">
        <w:rPr>
          <w:rFonts w:ascii="Arial" w:hAnsi="Arial" w:cs="Arial"/>
          <w:sz w:val="20"/>
          <w:szCs w:val="20"/>
          <w:lang w:eastAsia="en-US"/>
        </w:rPr>
        <w:t xml:space="preserve">, tj. </w:t>
      </w:r>
      <w:r w:rsidR="006B35FD">
        <w:rPr>
          <w:rFonts w:ascii="Arial" w:hAnsi="Arial" w:cs="Arial"/>
          <w:sz w:val="20"/>
          <w:szCs w:val="20"/>
        </w:rPr>
        <w:t>Dílo bude</w:t>
      </w:r>
      <w:r w:rsidR="009E1CDB" w:rsidRPr="00C25E4D">
        <w:rPr>
          <w:rFonts w:ascii="Arial" w:hAnsi="Arial" w:cs="Arial"/>
          <w:sz w:val="20"/>
          <w:szCs w:val="20"/>
          <w:lang w:eastAsia="en-US"/>
        </w:rPr>
        <w:t xml:space="preserve"> hrazen</w:t>
      </w:r>
      <w:r w:rsidR="006B35FD">
        <w:rPr>
          <w:rFonts w:ascii="Arial" w:hAnsi="Arial" w:cs="Arial"/>
          <w:sz w:val="20"/>
          <w:szCs w:val="20"/>
          <w:lang w:eastAsia="en-US"/>
        </w:rPr>
        <w:t>o</w:t>
      </w:r>
      <w:r w:rsidR="009E1CDB" w:rsidRPr="00C25E4D">
        <w:rPr>
          <w:rFonts w:ascii="Arial" w:hAnsi="Arial" w:cs="Arial"/>
          <w:sz w:val="20"/>
          <w:szCs w:val="20"/>
          <w:lang w:eastAsia="en-US"/>
        </w:rPr>
        <w:t xml:space="preserve"> </w:t>
      </w:r>
      <w:r w:rsidR="009E1CDB" w:rsidRPr="00C25E4D">
        <w:rPr>
          <w:rFonts w:ascii="Arial" w:hAnsi="Arial" w:cs="Arial"/>
          <w:sz w:val="20"/>
          <w:szCs w:val="20"/>
        </w:rPr>
        <w:t>až po řádné akceptaci daného výstupu</w:t>
      </w:r>
      <w:r w:rsidR="00EA68A3" w:rsidRPr="00C25E4D">
        <w:rPr>
          <w:rFonts w:ascii="Arial" w:hAnsi="Arial" w:cs="Arial"/>
          <w:sz w:val="20"/>
          <w:szCs w:val="20"/>
        </w:rPr>
        <w:t>.</w:t>
      </w:r>
      <w:bookmarkEnd w:id="15"/>
    </w:p>
    <w:p w14:paraId="3CE7220E" w14:textId="77777777" w:rsidR="00F06FC1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40C0B7F" w14:textId="5D21B8F6" w:rsidR="00FA539C" w:rsidRDefault="00FA539C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jednatel se zavazuje předat kompletní podklady pro zpracování Analýzy nejpozději do 5 kalendářních dnů ode dne nabytí účinnosti této Dílčí smlouvy.</w:t>
      </w:r>
    </w:p>
    <w:p w14:paraId="0A125086" w14:textId="195A73B6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2"/>
      <w:bookmarkStart w:id="17" w:name="_Toc358638378"/>
      <w:bookmarkStart w:id="18" w:name="_Toc361816451"/>
      <w:bookmarkStart w:id="19" w:name="_Toc361816564"/>
      <w:r w:rsidRPr="2841B5FE">
        <w:rPr>
          <w:rFonts w:ascii="Arial" w:hAnsi="Arial" w:cs="Arial"/>
          <w:sz w:val="20"/>
          <w:szCs w:val="20"/>
        </w:rPr>
        <w:t xml:space="preserve">CENA </w:t>
      </w:r>
      <w:bookmarkEnd w:id="16"/>
      <w:bookmarkEnd w:id="17"/>
      <w:bookmarkEnd w:id="18"/>
      <w:bookmarkEnd w:id="19"/>
      <w:r w:rsidRPr="2841B5FE">
        <w:rPr>
          <w:rFonts w:ascii="Arial" w:hAnsi="Arial" w:cs="Arial"/>
          <w:sz w:val="20"/>
          <w:szCs w:val="20"/>
        </w:rPr>
        <w:t>ZA POSKYTNUTÍ SLUŽEB</w:t>
      </w:r>
    </w:p>
    <w:p w14:paraId="26E9218A" w14:textId="2BFA27BB" w:rsidR="00793B3D" w:rsidRPr="00793B3D" w:rsidRDefault="00793B3D" w:rsidP="0094084E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</w:t>
      </w:r>
      <w:r w:rsidR="00724FB5">
        <w:rPr>
          <w:rFonts w:ascii="Arial" w:hAnsi="Arial" w:cs="Arial"/>
          <w:sz w:val="20"/>
          <w:szCs w:val="20"/>
        </w:rPr>
        <w:t>elková c</w:t>
      </w:r>
      <w:r w:rsidRPr="00FD5EE9">
        <w:rPr>
          <w:rFonts w:ascii="Arial" w:hAnsi="Arial" w:cs="Arial"/>
          <w:sz w:val="20"/>
          <w:szCs w:val="20"/>
        </w:rPr>
        <w:t xml:space="preserve">ena za </w:t>
      </w:r>
      <w:r w:rsidR="00724FB5">
        <w:rPr>
          <w:rFonts w:ascii="Arial" w:hAnsi="Arial" w:cs="Arial"/>
          <w:sz w:val="20"/>
          <w:szCs w:val="20"/>
        </w:rPr>
        <w:t>Dílo</w:t>
      </w:r>
      <w:r w:rsidRPr="00FD5EE9">
        <w:rPr>
          <w:rFonts w:ascii="Arial" w:hAnsi="Arial" w:cs="Arial"/>
          <w:sz w:val="20"/>
          <w:szCs w:val="20"/>
        </w:rPr>
        <w:t xml:space="preserve"> je </w:t>
      </w:r>
      <w:r w:rsidR="005D1057">
        <w:rPr>
          <w:rFonts w:ascii="Arial" w:hAnsi="Arial" w:cs="Arial"/>
          <w:sz w:val="20"/>
          <w:szCs w:val="20"/>
        </w:rPr>
        <w:t xml:space="preserve">smluvními stranami </w:t>
      </w:r>
      <w:r w:rsidRPr="00FD5EE9">
        <w:rPr>
          <w:rFonts w:ascii="Arial" w:hAnsi="Arial" w:cs="Arial"/>
          <w:sz w:val="20"/>
          <w:szCs w:val="20"/>
        </w:rPr>
        <w:t xml:space="preserve">stanovena </w:t>
      </w:r>
      <w:r w:rsidR="005D1057">
        <w:rPr>
          <w:rFonts w:ascii="Arial" w:hAnsi="Arial" w:cs="Arial"/>
          <w:sz w:val="20"/>
          <w:szCs w:val="20"/>
        </w:rPr>
        <w:t>ve výši</w:t>
      </w:r>
      <w:r w:rsidR="00F6652C">
        <w:rPr>
          <w:rFonts w:ascii="Arial" w:hAnsi="Arial" w:cs="Arial"/>
          <w:sz w:val="20"/>
          <w:szCs w:val="20"/>
        </w:rPr>
        <w:t xml:space="preserve"> 13 676 000,-</w:t>
      </w:r>
      <w:r w:rsidR="005D1057" w:rsidRPr="00407C33">
        <w:rPr>
          <w:rFonts w:ascii="Arial" w:hAnsi="Arial" w:cs="Arial"/>
          <w:sz w:val="20"/>
          <w:szCs w:val="20"/>
        </w:rPr>
        <w:t xml:space="preserve"> Kč bez DPH</w:t>
      </w:r>
      <w:r w:rsidR="00724FB5">
        <w:rPr>
          <w:rFonts w:ascii="Arial" w:hAnsi="Arial" w:cs="Arial"/>
          <w:sz w:val="20"/>
          <w:szCs w:val="20"/>
        </w:rPr>
        <w:t xml:space="preserve"> (dále jen „Cena Díla“)</w:t>
      </w:r>
      <w:r w:rsidR="005D1057">
        <w:rPr>
          <w:rFonts w:ascii="Arial" w:hAnsi="Arial" w:cs="Arial"/>
          <w:sz w:val="20"/>
          <w:szCs w:val="20"/>
        </w:rPr>
        <w:t xml:space="preserve">. </w:t>
      </w:r>
    </w:p>
    <w:p w14:paraId="6B7D2818" w14:textId="69457548" w:rsidR="001F71EF" w:rsidRDefault="00724FB5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C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 xml:space="preserve">ena </w:t>
      </w:r>
      <w:r>
        <w:rPr>
          <w:rFonts w:ascii="Arial" w:hAnsi="Arial" w:cs="Arial"/>
          <w:sz w:val="20"/>
          <w:szCs w:val="20"/>
          <w:lang w:eastAsia="en-US"/>
        </w:rPr>
        <w:t>Díla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 xml:space="preserve"> byla stanovena </w:t>
      </w:r>
      <w:r w:rsidR="00F06FC1" w:rsidRPr="00407C33">
        <w:rPr>
          <w:rFonts w:ascii="Arial" w:hAnsi="Arial" w:cs="Arial"/>
          <w:sz w:val="20"/>
          <w:szCs w:val="20"/>
        </w:rPr>
        <w:t>v souladu s jednotkovými cenami za</w:t>
      </w:r>
      <w:r>
        <w:rPr>
          <w:rFonts w:ascii="Arial" w:hAnsi="Arial" w:cs="Arial"/>
          <w:sz w:val="20"/>
          <w:szCs w:val="20"/>
        </w:rPr>
        <w:t> </w:t>
      </w:r>
      <w:r w:rsidR="00F06FC1" w:rsidRPr="00407C33">
        <w:rPr>
          <w:rFonts w:ascii="Arial" w:hAnsi="Arial" w:cs="Arial"/>
          <w:sz w:val="20"/>
          <w:szCs w:val="20"/>
        </w:rPr>
        <w:t>příslušné role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="00F06FC1" w:rsidRPr="00407C33">
        <w:rPr>
          <w:rFonts w:ascii="Arial" w:hAnsi="Arial" w:cs="Arial"/>
          <w:sz w:val="20"/>
          <w:szCs w:val="20"/>
        </w:rPr>
        <w:t>,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</w:t>
      </w:r>
      <w:r w:rsidR="004D7328">
        <w:rPr>
          <w:rFonts w:ascii="Arial" w:hAnsi="Arial" w:cs="Arial"/>
          <w:sz w:val="20"/>
          <w:szCs w:val="20"/>
          <w:lang w:eastAsia="en-US"/>
        </w:rPr>
        <w:t xml:space="preserve">maximální 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počet člověkodní nutných k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řádné</w:t>
      </w:r>
      <w:r>
        <w:rPr>
          <w:rFonts w:ascii="Arial" w:hAnsi="Arial" w:cs="Arial"/>
          <w:sz w:val="20"/>
          <w:szCs w:val="20"/>
          <w:lang w:eastAsia="en-US"/>
        </w:rPr>
        <w:t xml:space="preserve"> realizaci Díla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7404C6B4" w14:textId="53B3F09E" w:rsidR="00F06FC1" w:rsidRPr="00724FB5" w:rsidRDefault="001F71EF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Cena </w:t>
      </w:r>
      <w:r w:rsidR="00724FB5">
        <w:rPr>
          <w:rFonts w:ascii="Arial" w:hAnsi="Arial" w:cs="Arial"/>
          <w:sz w:val="20"/>
          <w:szCs w:val="20"/>
          <w:lang w:eastAsia="en-US"/>
        </w:rPr>
        <w:t>Díla</w:t>
      </w:r>
      <w:r>
        <w:rPr>
          <w:rFonts w:ascii="Arial" w:hAnsi="Arial" w:cs="Arial"/>
          <w:sz w:val="20"/>
          <w:szCs w:val="20"/>
          <w:lang w:eastAsia="en-US"/>
        </w:rPr>
        <w:t xml:space="preserve"> bude uhrazena na základě </w:t>
      </w:r>
      <w:r w:rsidR="006E66EC">
        <w:rPr>
          <w:rFonts w:ascii="Arial" w:hAnsi="Arial" w:cs="Arial"/>
          <w:sz w:val="20"/>
          <w:szCs w:val="20"/>
          <w:lang w:eastAsia="en-US"/>
        </w:rPr>
        <w:t xml:space="preserve">faktury vystavené </w:t>
      </w:r>
      <w:r w:rsidR="006E66EC" w:rsidRPr="007F2369">
        <w:rPr>
          <w:rFonts w:ascii="Arial" w:hAnsi="Arial" w:cs="Arial"/>
          <w:sz w:val="20"/>
          <w:szCs w:val="20"/>
          <w:lang w:eastAsia="en-US"/>
        </w:rPr>
        <w:t xml:space="preserve">po akceptaci </w:t>
      </w:r>
      <w:r w:rsidR="006E66EC">
        <w:rPr>
          <w:rFonts w:ascii="Arial" w:hAnsi="Arial" w:cs="Arial"/>
          <w:sz w:val="20"/>
          <w:szCs w:val="20"/>
          <w:lang w:eastAsia="en-US"/>
        </w:rPr>
        <w:t>požadovaného výstupu</w:t>
      </w:r>
      <w:r w:rsidR="006E66EC" w:rsidRPr="007F2369">
        <w:rPr>
          <w:rFonts w:ascii="Arial" w:hAnsi="Arial" w:cs="Arial"/>
          <w:sz w:val="20"/>
          <w:szCs w:val="20"/>
          <w:lang w:eastAsia="en-US"/>
        </w:rPr>
        <w:t xml:space="preserve"> na</w:t>
      </w:r>
      <w:r w:rsidR="006E66EC">
        <w:rPr>
          <w:rFonts w:ascii="Arial" w:hAnsi="Arial" w:cs="Arial"/>
          <w:sz w:val="20"/>
          <w:szCs w:val="20"/>
          <w:lang w:eastAsia="en-US"/>
        </w:rPr>
        <w:t> </w:t>
      </w:r>
      <w:r w:rsidR="006E66EC" w:rsidRPr="007F2369">
        <w:rPr>
          <w:rFonts w:ascii="Arial" w:hAnsi="Arial" w:cs="Arial"/>
          <w:sz w:val="20"/>
          <w:szCs w:val="20"/>
          <w:lang w:eastAsia="en-US"/>
        </w:rPr>
        <w:t>základě akceptační procedury dle Rámcové dohody</w:t>
      </w:r>
      <w:r w:rsidRPr="00724FB5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25214B98" w:rsidR="00F06FC1" w:rsidRDefault="00F06FC1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</w:t>
      </w:r>
      <w:r w:rsidR="006E66EC">
        <w:rPr>
          <w:rFonts w:ascii="Arial" w:hAnsi="Arial" w:cs="Arial"/>
          <w:sz w:val="20"/>
          <w:szCs w:val="20"/>
          <w:lang w:eastAsia="en-US"/>
        </w:rPr>
        <w:t>C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eny </w:t>
      </w:r>
      <w:r w:rsidR="00724FB5">
        <w:rPr>
          <w:rFonts w:ascii="Arial" w:hAnsi="Arial" w:cs="Arial"/>
          <w:sz w:val="20"/>
          <w:szCs w:val="20"/>
          <w:lang w:eastAsia="en-US"/>
        </w:rPr>
        <w:t>Díla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24FB5">
        <w:rPr>
          <w:rFonts w:ascii="Arial" w:hAnsi="Arial" w:cs="Arial"/>
          <w:sz w:val="20"/>
          <w:szCs w:val="20"/>
          <w:lang w:eastAsia="en-US"/>
        </w:rPr>
        <w:t>realizovaného</w:t>
      </w:r>
      <w:r w:rsidR="00724FB5"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4407EF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F632985" w:rsidR="00F06FC1" w:rsidRPr="00407C33" w:rsidRDefault="00F67D03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2841B5FE">
        <w:rPr>
          <w:rFonts w:ascii="Arial" w:hAnsi="Arial" w:cs="Arial"/>
          <w:sz w:val="20"/>
          <w:szCs w:val="20"/>
        </w:rPr>
        <w:t>DOBA</w:t>
      </w:r>
      <w:r w:rsidR="00CF4392">
        <w:rPr>
          <w:rFonts w:ascii="Arial" w:hAnsi="Arial" w:cs="Arial"/>
          <w:sz w:val="20"/>
          <w:szCs w:val="20"/>
        </w:rPr>
        <w:t xml:space="preserve"> PLNĚNÍ A DOBA</w:t>
      </w:r>
      <w:r w:rsidRPr="2841B5FE">
        <w:rPr>
          <w:rFonts w:ascii="Arial" w:hAnsi="Arial" w:cs="Arial"/>
          <w:sz w:val="20"/>
          <w:szCs w:val="20"/>
        </w:rPr>
        <w:t xml:space="preserve"> TRVÁNÍ DÍLČÍ SMLOUVY</w:t>
      </w:r>
    </w:p>
    <w:p w14:paraId="5EB7BCC4" w14:textId="5BA7D560" w:rsidR="00F06FC1" w:rsidRDefault="006E66EC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, přičemž požadovaný výstup bude zpracován a předán Poskytovatelem do 60 kalendářních dnů od dne předání kompletních podkladů Objednatelem Poskytovateli dle odst. 2.8 této Dílčí smlouvy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57730563" w14:textId="0A7D9DEF" w:rsidR="003E267F" w:rsidRPr="000A70EB" w:rsidRDefault="005E0ABE" w:rsidP="0094084E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0A70EB">
        <w:rPr>
          <w:rFonts w:ascii="Arial" w:hAnsi="Arial" w:cs="Arial"/>
          <w:sz w:val="20"/>
          <w:szCs w:val="20"/>
        </w:rPr>
        <w:lastRenderedPageBreak/>
        <w:t xml:space="preserve">Objednatel je oprávněn Dílčí smlouvu vypovědět </w:t>
      </w:r>
      <w:r w:rsidRPr="000A70EB">
        <w:rPr>
          <w:rFonts w:ascii="Arial" w:hAnsi="Arial" w:cs="Arial"/>
          <w:sz w:val="20"/>
          <w:szCs w:val="20"/>
          <w:lang w:eastAsia="en-US"/>
        </w:rPr>
        <w:t xml:space="preserve">bez udání důvodů, a to s výpovědní dobou </w:t>
      </w:r>
      <w:r w:rsidR="00A226D6">
        <w:rPr>
          <w:rFonts w:ascii="Arial" w:hAnsi="Arial" w:cs="Arial"/>
          <w:sz w:val="20"/>
          <w:szCs w:val="20"/>
          <w:lang w:eastAsia="en-US"/>
        </w:rPr>
        <w:t>14</w:t>
      </w:r>
      <w:r w:rsidR="00E9509B">
        <w:rPr>
          <w:rFonts w:ascii="Arial" w:hAnsi="Arial" w:cs="Arial"/>
          <w:sz w:val="20"/>
          <w:szCs w:val="20"/>
          <w:lang w:eastAsia="en-US"/>
        </w:rPr>
        <w:t> </w:t>
      </w:r>
      <w:r w:rsidR="00A226D6">
        <w:rPr>
          <w:rFonts w:ascii="Arial" w:hAnsi="Arial" w:cs="Arial"/>
          <w:sz w:val="20"/>
          <w:szCs w:val="20"/>
          <w:lang w:eastAsia="en-US"/>
        </w:rPr>
        <w:t>kalendářních dní</w:t>
      </w:r>
      <w:r w:rsidRPr="000A70EB">
        <w:rPr>
          <w:rFonts w:ascii="Arial" w:hAnsi="Arial" w:cs="Arial"/>
          <w:sz w:val="20"/>
          <w:szCs w:val="20"/>
          <w:lang w:eastAsia="en-US"/>
        </w:rPr>
        <w:t>, která počíná běžet prvním dnem následující</w:t>
      </w:r>
      <w:r w:rsidR="00A226D6">
        <w:rPr>
          <w:rFonts w:ascii="Arial" w:hAnsi="Arial" w:cs="Arial"/>
          <w:sz w:val="20"/>
          <w:szCs w:val="20"/>
          <w:lang w:eastAsia="en-US"/>
        </w:rPr>
        <w:t>m</w:t>
      </w:r>
      <w:r w:rsidRPr="000A70EB">
        <w:rPr>
          <w:rFonts w:ascii="Arial" w:hAnsi="Arial" w:cs="Arial"/>
          <w:sz w:val="20"/>
          <w:szCs w:val="20"/>
          <w:lang w:eastAsia="en-US"/>
        </w:rPr>
        <w:t xml:space="preserve"> po doručení písemné výpovědi Poskytovateli.</w:t>
      </w:r>
    </w:p>
    <w:p w14:paraId="49D19D9E" w14:textId="77777777" w:rsidR="00F06FC1" w:rsidRPr="00407C33" w:rsidRDefault="00F06FC1" w:rsidP="00A06FC6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20" w:name="_Toc357594085"/>
      <w:bookmarkStart w:id="21" w:name="_Toc358638381"/>
      <w:bookmarkStart w:id="22" w:name="_Toc361816567"/>
      <w:r w:rsidRPr="5B741010">
        <w:rPr>
          <w:rFonts w:ascii="Arial" w:hAnsi="Arial" w:cs="Arial"/>
          <w:sz w:val="20"/>
          <w:szCs w:val="20"/>
        </w:rPr>
        <w:t>ZÁVĚREČNÁ USTANOVENÍ</w:t>
      </w:r>
      <w:bookmarkEnd w:id="20"/>
      <w:bookmarkEnd w:id="21"/>
      <w:bookmarkEnd w:id="22"/>
    </w:p>
    <w:p w14:paraId="09989E41" w14:textId="41AC4C1A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3E267F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39762BDF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Práva a povinnosti </w:t>
      </w:r>
      <w:r w:rsidR="003E267F">
        <w:rPr>
          <w:rFonts w:ascii="Arial" w:hAnsi="Arial" w:cs="Arial"/>
          <w:sz w:val="20"/>
          <w:szCs w:val="20"/>
          <w:lang w:eastAsia="en-US"/>
        </w:rPr>
        <w:t>S</w:t>
      </w:r>
      <w:r w:rsidRPr="00407C33">
        <w:rPr>
          <w:rFonts w:ascii="Arial" w:hAnsi="Arial" w:cs="Arial"/>
          <w:sz w:val="20"/>
          <w:szCs w:val="20"/>
          <w:lang w:eastAsia="en-US"/>
        </w:rPr>
        <w:t>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14E0B6F7" w14:textId="0ED4E284" w:rsidR="0024622B" w:rsidRDefault="0024622B" w:rsidP="0094084E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Specifikace předmětu plnění </w:t>
      </w:r>
    </w:p>
    <w:p w14:paraId="32AF28FC" w14:textId="4824B0DA" w:rsidR="00F06FC1" w:rsidRPr="00407C33" w:rsidRDefault="00F06FC1" w:rsidP="0094084E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E66EC"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 xml:space="preserve">Cena za </w:t>
      </w:r>
      <w:r w:rsidR="00FA079C">
        <w:rPr>
          <w:rFonts w:ascii="Arial" w:hAnsi="Arial" w:cs="Arial"/>
          <w:sz w:val="20"/>
        </w:rPr>
        <w:t>realizaci Díla</w:t>
      </w:r>
    </w:p>
    <w:p w14:paraId="6FEA2607" w14:textId="77777777" w:rsidR="00F06FC1" w:rsidRPr="00407C33" w:rsidRDefault="00F06FC1" w:rsidP="0094084E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94084E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94084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F6652C" w14:paraId="5BAB989C" w14:textId="77777777" w:rsidTr="009D0334">
        <w:trPr>
          <w:jc w:val="center"/>
        </w:trPr>
        <w:tc>
          <w:tcPr>
            <w:tcW w:w="4535" w:type="dxa"/>
          </w:tcPr>
          <w:p w14:paraId="0757B4C5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4ABE8CB5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0B28DCDD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9ADCD59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F6652C" w14:paraId="4AD99715" w14:textId="77777777" w:rsidTr="009D0334">
        <w:trPr>
          <w:jc w:val="center"/>
        </w:trPr>
        <w:tc>
          <w:tcPr>
            <w:tcW w:w="4535" w:type="dxa"/>
          </w:tcPr>
          <w:p w14:paraId="610A8B3C" w14:textId="77777777" w:rsidR="00F6652C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C8C7295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314ACA5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B303326" w14:textId="77777777" w:rsidR="00F6652C" w:rsidRPr="007F6391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73270049" w14:textId="77777777" w:rsidR="00F6652C" w:rsidRPr="007F190E" w:rsidRDefault="00F6652C" w:rsidP="009D0334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30FDAA4A" w14:textId="4FC02A9F" w:rsidR="00F6652C" w:rsidRPr="007F190E" w:rsidRDefault="00F6652C" w:rsidP="009D0334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0E7A9F05" w14:textId="77777777" w:rsidR="00F6652C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13336E5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4CDABE1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147DBE4" w14:textId="77777777" w:rsidR="00F6652C" w:rsidRPr="007F6391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0CCB64C4" w14:textId="77777777" w:rsidR="00F6652C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916CD96" w14:textId="77777777" w:rsidR="00F6652C" w:rsidRPr="007F190E" w:rsidRDefault="00F6652C" w:rsidP="00E82F67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6652C" w14:paraId="5A14D375" w14:textId="77777777" w:rsidTr="009D0334">
        <w:trPr>
          <w:jc w:val="center"/>
        </w:trPr>
        <w:tc>
          <w:tcPr>
            <w:tcW w:w="4535" w:type="dxa"/>
          </w:tcPr>
          <w:p w14:paraId="1885E52F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3B60CC5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6652C" w14:paraId="69A76CE7" w14:textId="77777777" w:rsidTr="009D0334">
        <w:trPr>
          <w:jc w:val="center"/>
        </w:trPr>
        <w:tc>
          <w:tcPr>
            <w:tcW w:w="4535" w:type="dxa"/>
          </w:tcPr>
          <w:p w14:paraId="6C010CF0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F5A406E" w14:textId="77777777" w:rsidR="00F6652C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466B5DF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35BF3DE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F6652C" w14:paraId="66CFEC75" w14:textId="77777777" w:rsidTr="009D0334">
        <w:trPr>
          <w:jc w:val="center"/>
        </w:trPr>
        <w:tc>
          <w:tcPr>
            <w:tcW w:w="4535" w:type="dxa"/>
          </w:tcPr>
          <w:p w14:paraId="5709D147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EAE7832" w14:textId="77777777" w:rsidR="00F6652C" w:rsidRPr="007F190E" w:rsidRDefault="00F6652C" w:rsidP="009D0334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645E31D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226BE47" w14:textId="77777777" w:rsidR="00F6652C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35E959D" w14:textId="77777777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9E908F" w14:textId="77777777" w:rsidR="00F6652C" w:rsidRPr="007F6391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541CA6B3" w14:textId="116C535D" w:rsidR="00F6652C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 w:rsidR="004407EF"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A33F877" w14:textId="4398E748" w:rsidR="00F6652C" w:rsidRPr="007F190E" w:rsidRDefault="00F6652C" w:rsidP="009D033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55B5A6" w14:textId="77777777" w:rsidR="00306E7B" w:rsidRDefault="00306E7B" w:rsidP="0094084E">
      <w:pPr>
        <w:spacing w:before="480" w:after="480" w:line="280" w:lineRule="atLeast"/>
        <w:rPr>
          <w:rFonts w:ascii="Arial" w:hAnsi="Arial" w:cs="Arial"/>
          <w:b/>
          <w:bCs/>
          <w:kern w:val="32"/>
          <w:sz w:val="20"/>
          <w:szCs w:val="20"/>
        </w:rPr>
        <w:sectPr w:rsidR="00306E7B" w:rsidSect="00AC65C9">
          <w:footerReference w:type="default" r:id="rId12"/>
          <w:headerReference w:type="first" r:id="rId13"/>
          <w:pgSz w:w="11906" w:h="16838"/>
          <w:pgMar w:top="1418" w:right="1418" w:bottom="1418" w:left="1418" w:header="709" w:footer="567" w:gutter="0"/>
          <w:pgNumType w:start="1"/>
          <w:cols w:space="708"/>
          <w:titlePg/>
          <w:docGrid w:linePitch="360"/>
        </w:sectPr>
      </w:pPr>
    </w:p>
    <w:p w14:paraId="0CCE706B" w14:textId="77777777" w:rsidR="0094084E" w:rsidRDefault="00CE29AB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BC5B64">
        <w:rPr>
          <w:rFonts w:ascii="Arial" w:hAnsi="Arial" w:cs="Arial"/>
          <w:sz w:val="20"/>
          <w:szCs w:val="20"/>
        </w:rPr>
        <w:lastRenderedPageBreak/>
        <w:t>Příloha č. 1</w:t>
      </w:r>
    </w:p>
    <w:p w14:paraId="14CA6794" w14:textId="20703C85" w:rsidR="00CE29AB" w:rsidRDefault="00D13AD0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BC5B64">
        <w:rPr>
          <w:rFonts w:ascii="Arial" w:hAnsi="Arial" w:cs="Arial"/>
          <w:sz w:val="20"/>
          <w:szCs w:val="20"/>
        </w:rPr>
        <w:t>Specifikace předmětu plnění</w:t>
      </w:r>
    </w:p>
    <w:p w14:paraId="3D0A1BA4" w14:textId="77777777" w:rsidR="00FA539C" w:rsidRPr="00FA539C" w:rsidRDefault="00FA539C" w:rsidP="00FA539C">
      <w:pPr>
        <w:pStyle w:val="RLTextlnkuslovan"/>
        <w:numPr>
          <w:ilvl w:val="0"/>
          <w:numId w:val="0"/>
        </w:numPr>
        <w:rPr>
          <w:lang w:eastAsia="en-US"/>
        </w:rPr>
      </w:pPr>
    </w:p>
    <w:p w14:paraId="75D2E331" w14:textId="0703443E" w:rsidR="005A5207" w:rsidRPr="005A5207" w:rsidRDefault="005A5207" w:rsidP="00AC65C9">
      <w:pPr>
        <w:pStyle w:val="Odstavecseseznamem"/>
        <w:widowControl w:val="0"/>
        <w:numPr>
          <w:ilvl w:val="0"/>
          <w:numId w:val="62"/>
        </w:numPr>
        <w:tabs>
          <w:tab w:val="left" w:pos="426"/>
          <w:tab w:val="left" w:pos="4409"/>
        </w:tabs>
        <w:spacing w:after="0" w:line="280" w:lineRule="atLeast"/>
        <w:ind w:right="8" w:hanging="720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>Popis předmětu plnění (cíl)</w:t>
      </w:r>
    </w:p>
    <w:p w14:paraId="3662CFAE" w14:textId="0AA812CD" w:rsidR="005A5207" w:rsidRPr="005A5207" w:rsidRDefault="005A5207" w:rsidP="00743FEE">
      <w:pPr>
        <w:spacing w:before="120"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 xml:space="preserve">Poskytovatel provede analýzu, </w:t>
      </w:r>
      <w:proofErr w:type="gramStart"/>
      <w:r w:rsidRPr="005A5207">
        <w:rPr>
          <w:rFonts w:ascii="Arial" w:eastAsia="Arial" w:hAnsi="Arial" w:cs="Arial"/>
          <w:sz w:val="20"/>
          <w:szCs w:val="20"/>
        </w:rPr>
        <w:t>vytvoří</w:t>
      </w:r>
      <w:proofErr w:type="gramEnd"/>
      <w:r w:rsidRPr="005A5207">
        <w:rPr>
          <w:rFonts w:ascii="Arial" w:eastAsia="Arial" w:hAnsi="Arial" w:cs="Arial"/>
          <w:sz w:val="20"/>
          <w:szCs w:val="20"/>
        </w:rPr>
        <w:t xml:space="preserve"> architekturu a implementuje tzv. technický bypass v rámci digitalizace stavebního řízení (dále jen „DSŘ“). Tento technický bypass má za cíl zabezpečit komunikaci mezi stávajícím Informačním systémem stavebního řízení (dále jen „ISSŘ“) a dalšími informačními systémy pro zpracování požadavků v rámci stavebního řízení. Primární zaměření je na software používaný stavebními úřady a to před 1.7.2024, tedy před účinností zákona č. 283/2021 Sb. (stavební zákon). Tento technický bypass spočívá v přípravě otevřeného a technologicky neutrálního souboru API (</w:t>
      </w:r>
      <w:proofErr w:type="spellStart"/>
      <w:r w:rsidRPr="005A5207">
        <w:rPr>
          <w:rFonts w:ascii="Arial" w:eastAsia="Arial" w:hAnsi="Arial" w:cs="Arial"/>
          <w:sz w:val="20"/>
          <w:szCs w:val="20"/>
        </w:rPr>
        <w:t>Application</w:t>
      </w:r>
      <w:proofErr w:type="spellEnd"/>
      <w:r w:rsidRPr="005A5207"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 w:rsidRPr="005A5207">
        <w:rPr>
          <w:rFonts w:ascii="Arial" w:eastAsia="Arial" w:hAnsi="Arial" w:cs="Arial"/>
          <w:sz w:val="20"/>
          <w:szCs w:val="20"/>
        </w:rPr>
        <w:t>Programming</w:t>
      </w:r>
      <w:proofErr w:type="spellEnd"/>
      <w:r w:rsidRPr="005A5207">
        <w:rPr>
          <w:rFonts w:ascii="Arial" w:eastAsia="Arial" w:hAnsi="Arial" w:cs="Arial"/>
          <w:sz w:val="20"/>
          <w:szCs w:val="20"/>
        </w:rPr>
        <w:t xml:space="preserve"> Interface) a </w:t>
      </w:r>
      <w:proofErr w:type="gramStart"/>
      <w:r w:rsidRPr="005A5207">
        <w:rPr>
          <w:rFonts w:ascii="Arial" w:eastAsia="Arial" w:hAnsi="Arial" w:cs="Arial"/>
          <w:sz w:val="20"/>
          <w:szCs w:val="20"/>
        </w:rPr>
        <w:t>slouží</w:t>
      </w:r>
      <w:proofErr w:type="gramEnd"/>
      <w:r w:rsidRPr="005A5207">
        <w:rPr>
          <w:rFonts w:ascii="Arial" w:eastAsia="Arial" w:hAnsi="Arial" w:cs="Arial"/>
          <w:sz w:val="20"/>
          <w:szCs w:val="20"/>
        </w:rPr>
        <w:t xml:space="preserve"> k obousměrnému přenosu datových struktur mezi ISSŘ a</w:t>
      </w:r>
      <w:r w:rsidR="00AC65C9">
        <w:rPr>
          <w:rFonts w:ascii="Arial" w:eastAsia="Arial" w:hAnsi="Arial" w:cs="Arial"/>
          <w:sz w:val="20"/>
          <w:szCs w:val="20"/>
        </w:rPr>
        <w:t> </w:t>
      </w:r>
      <w:r w:rsidRPr="005A5207">
        <w:rPr>
          <w:rFonts w:ascii="Arial" w:eastAsia="Arial" w:hAnsi="Arial" w:cs="Arial"/>
          <w:sz w:val="20"/>
          <w:szCs w:val="20"/>
        </w:rPr>
        <w:t>dalšími systémy – systémy stavebních úřadů (viz výše), systémy dalších účastníků stavebního řízení (dále jen „systémy stavebního řízení“).</w:t>
      </w:r>
    </w:p>
    <w:p w14:paraId="07C609E0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Poskytovatel také zajistí projektové řízení celé aktivity do předání technického bypass do produkčního prostředí.</w:t>
      </w:r>
    </w:p>
    <w:p w14:paraId="53758AAD" w14:textId="347720CD" w:rsidR="005A5207" w:rsidRPr="005A5207" w:rsidRDefault="00AC65C9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AC65C9">
        <w:rPr>
          <w:rFonts w:ascii="Arial" w:eastAsia="Arial" w:hAnsi="Arial" w:cs="Arial"/>
          <w:sz w:val="20"/>
          <w:szCs w:val="20"/>
        </w:rPr>
        <w:t>Níže</w:t>
      </w:r>
      <w:r w:rsidR="005A5207" w:rsidRPr="005A5207">
        <w:rPr>
          <w:rFonts w:ascii="Arial" w:eastAsia="Arial" w:hAnsi="Arial" w:cs="Arial"/>
          <w:sz w:val="20"/>
          <w:szCs w:val="20"/>
        </w:rPr>
        <w:t xml:space="preserve"> je uveden entitní model ISSŘ, ze kterého je patrná komplexita datových struktur na straně stávajícího systému pro DSŘ.</w:t>
      </w:r>
    </w:p>
    <w:p w14:paraId="5F55E071" w14:textId="0FF7F3D5" w:rsidR="005A5207" w:rsidRPr="005A5207" w:rsidRDefault="005A5207" w:rsidP="00AC65C9">
      <w:pPr>
        <w:pStyle w:val="Odstavecseseznamem"/>
        <w:widowControl w:val="0"/>
        <w:numPr>
          <w:ilvl w:val="1"/>
          <w:numId w:val="62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 xml:space="preserve"> Analýza a architektura technického bypass, technické zajištění</w:t>
      </w:r>
    </w:p>
    <w:p w14:paraId="7C9047D5" w14:textId="4AE2F66D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 xml:space="preserve">Analýza a definice </w:t>
      </w:r>
      <w:proofErr w:type="spellStart"/>
      <w:r w:rsidRPr="005A5207">
        <w:rPr>
          <w:rFonts w:ascii="Arial" w:eastAsia="Arial" w:hAnsi="Arial" w:cs="Arial"/>
          <w:sz w:val="20"/>
          <w:szCs w:val="20"/>
        </w:rPr>
        <w:t>APIs</w:t>
      </w:r>
      <w:proofErr w:type="spellEnd"/>
      <w:r w:rsidRPr="005A5207">
        <w:rPr>
          <w:rFonts w:ascii="Arial" w:eastAsia="Arial" w:hAnsi="Arial" w:cs="Arial"/>
          <w:sz w:val="20"/>
          <w:szCs w:val="20"/>
        </w:rPr>
        <w:t xml:space="preserve"> pro komunikaci mezi systémy stavebního řízení a ISSŘ, IT architektura a</w:t>
      </w:r>
      <w:r w:rsidR="00AC65C9">
        <w:rPr>
          <w:rFonts w:ascii="Arial" w:eastAsia="Arial" w:hAnsi="Arial" w:cs="Arial"/>
          <w:sz w:val="20"/>
          <w:szCs w:val="20"/>
        </w:rPr>
        <w:t> </w:t>
      </w:r>
      <w:r w:rsidRPr="005A5207">
        <w:rPr>
          <w:rFonts w:ascii="Arial" w:eastAsia="Arial" w:hAnsi="Arial" w:cs="Arial"/>
          <w:sz w:val="20"/>
          <w:szCs w:val="20"/>
        </w:rPr>
        <w:t>způsob komunikace prostřednictvím takového souboru API.</w:t>
      </w:r>
    </w:p>
    <w:p w14:paraId="4620AF17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Výstupy:</w:t>
      </w:r>
    </w:p>
    <w:p w14:paraId="6EE9D0CE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Seznam technických služeb (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APIs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) a jejich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businessový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 popis.</w:t>
      </w:r>
    </w:p>
    <w:p w14:paraId="1AFC6BAB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IT architektura řešení a implementační plán (diagramy, milníky).</w:t>
      </w:r>
    </w:p>
    <w:p w14:paraId="60BB4A46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Dohoda na způsobu implementace s hlavními dodavateli systémů stavebního řízení.</w:t>
      </w:r>
    </w:p>
    <w:p w14:paraId="0C1D4064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Analýza autentizace/bezpečnosti.</w:t>
      </w:r>
    </w:p>
    <w:p w14:paraId="593BF173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Certifikace ISZR – OHA.</w:t>
      </w:r>
    </w:p>
    <w:p w14:paraId="6BAAC0A9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Zajištění vývojového a testovacího prostředí pro implementaci technického bypass.</w:t>
      </w:r>
    </w:p>
    <w:p w14:paraId="10AE0537" w14:textId="77777777" w:rsidR="005A5207" w:rsidRPr="005A5207" w:rsidRDefault="005A5207" w:rsidP="00AC65C9">
      <w:pPr>
        <w:pStyle w:val="Odstavecseseznamem"/>
        <w:widowControl w:val="0"/>
        <w:numPr>
          <w:ilvl w:val="1"/>
          <w:numId w:val="62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>Implementace technického bypass</w:t>
      </w:r>
    </w:p>
    <w:p w14:paraId="7F0ABF28" w14:textId="30630946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Vytvoření souboru API pro komunikaci mezi systémy stavebního řízení a ISSŘ dle bodu 1.1. Analýza a</w:t>
      </w:r>
      <w:r w:rsidR="00AC65C9">
        <w:rPr>
          <w:rFonts w:ascii="Arial" w:eastAsia="Arial" w:hAnsi="Arial" w:cs="Arial"/>
          <w:sz w:val="20"/>
          <w:szCs w:val="20"/>
        </w:rPr>
        <w:t> </w:t>
      </w:r>
      <w:r w:rsidRPr="005A5207">
        <w:rPr>
          <w:rFonts w:ascii="Arial" w:eastAsia="Arial" w:hAnsi="Arial" w:cs="Arial"/>
          <w:sz w:val="20"/>
          <w:szCs w:val="20"/>
        </w:rPr>
        <w:t>architektura technického bypass.</w:t>
      </w:r>
    </w:p>
    <w:p w14:paraId="5A5459DD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Výstupy:</w:t>
      </w:r>
    </w:p>
    <w:p w14:paraId="710868B2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7" w:hanging="283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Zabezpečená API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Gateway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 prostřednictvím komponenty APIM v MS Azure</w:t>
      </w:r>
    </w:p>
    <w:p w14:paraId="6AA566B4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řízení přístupu jednotlivých dodavatelů lokálních systémů stavebních úřadů k API</w:t>
      </w:r>
    </w:p>
    <w:p w14:paraId="6661F2E9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logování a auditování veškeré komunikace pomocí API</w:t>
      </w:r>
    </w:p>
    <w:p w14:paraId="56B0C795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validace certifikátu při navazování spojení na API GW pomocí služby ISZR E345 a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cache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 pro uchování ověření certifikátu na konfigurovatelnou hodnotu (1 min - 48 hodin)</w:t>
      </w:r>
    </w:p>
    <w:p w14:paraId="56E59165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vystavení plné specifikace API včetně příkladů volání a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mocků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 jednotlivých služeb</w:t>
      </w:r>
    </w:p>
    <w:p w14:paraId="312A1B76" w14:textId="02A88949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možnost limitace počtu volání jednotlivých API (nastavení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QoS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>)</w:t>
      </w:r>
    </w:p>
    <w:p w14:paraId="376C5190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before="120"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Implementovaný soubor API dle specifikace</w:t>
      </w:r>
    </w:p>
    <w:p w14:paraId="5181D708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základní služby pro načtení dat o věci z ISSŘ</w:t>
      </w:r>
    </w:p>
    <w:p w14:paraId="7D231FF3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uložení spisů a dokumentů do centrální spisové služby pro druhotnou evidenci</w:t>
      </w:r>
    </w:p>
    <w:p w14:paraId="478DA982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implementace SSO pro předání identifikace pracovníka stavebního úřadu do ISSŘ (otevření prohlížeče BPP balíčků)</w:t>
      </w:r>
    </w:p>
    <w:p w14:paraId="20ACC05D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lastRenderedPageBreak/>
        <w:t>možnost předání dat o řízení do ISSŘ</w:t>
      </w:r>
    </w:p>
    <w:p w14:paraId="1E5C64FD" w14:textId="77777777" w:rsidR="005A5207" w:rsidRPr="005A5207" w:rsidRDefault="005A5207" w:rsidP="00AC65C9">
      <w:pPr>
        <w:pStyle w:val="Odstavecseseznamem"/>
        <w:numPr>
          <w:ilvl w:val="0"/>
          <w:numId w:val="65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další služby pro komunikaci s ISSŘ</w:t>
      </w:r>
    </w:p>
    <w:p w14:paraId="599AF009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before="120"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Dokumentace k jednotlivým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APIs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27F776F7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before="120"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Mocky (testovací rozhraní s testovacími daty) hlavních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APIs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5B9BB892" w14:textId="77777777" w:rsidR="005A5207" w:rsidRPr="005A5207" w:rsidRDefault="005A5207" w:rsidP="00AC65C9">
      <w:pPr>
        <w:pStyle w:val="Odstavecseseznamem"/>
        <w:widowControl w:val="0"/>
        <w:numPr>
          <w:ilvl w:val="1"/>
          <w:numId w:val="62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 xml:space="preserve">Testy </w:t>
      </w:r>
    </w:p>
    <w:p w14:paraId="0004A6E3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 xml:space="preserve">Realizace testů </w:t>
      </w:r>
      <w:proofErr w:type="spellStart"/>
      <w:r w:rsidRPr="005A5207">
        <w:rPr>
          <w:rFonts w:ascii="Arial" w:eastAsia="Arial" w:hAnsi="Arial" w:cs="Arial"/>
          <w:sz w:val="20"/>
          <w:szCs w:val="20"/>
        </w:rPr>
        <w:t>implemetovaných</w:t>
      </w:r>
      <w:proofErr w:type="spellEnd"/>
      <w:r w:rsidRPr="005A5207">
        <w:rPr>
          <w:rFonts w:ascii="Arial" w:eastAsia="Arial" w:hAnsi="Arial" w:cs="Arial"/>
          <w:sz w:val="20"/>
          <w:szCs w:val="20"/>
        </w:rPr>
        <w:t xml:space="preserve"> služeb a zabezpečené </w:t>
      </w:r>
      <w:proofErr w:type="spellStart"/>
      <w:r w:rsidRPr="005A5207">
        <w:rPr>
          <w:rFonts w:ascii="Arial" w:eastAsia="Arial" w:hAnsi="Arial" w:cs="Arial"/>
          <w:sz w:val="20"/>
          <w:szCs w:val="20"/>
        </w:rPr>
        <w:t>gateway</w:t>
      </w:r>
      <w:proofErr w:type="spellEnd"/>
      <w:r w:rsidRPr="005A5207">
        <w:rPr>
          <w:rFonts w:ascii="Arial" w:eastAsia="Arial" w:hAnsi="Arial" w:cs="Arial"/>
          <w:sz w:val="20"/>
          <w:szCs w:val="20"/>
        </w:rPr>
        <w:t>.</w:t>
      </w:r>
    </w:p>
    <w:p w14:paraId="4D8310E1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Výstupy:</w:t>
      </w:r>
    </w:p>
    <w:p w14:paraId="382B6D58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Testovací protokoly z testů jednotlivých API.</w:t>
      </w:r>
    </w:p>
    <w:p w14:paraId="750E95FE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Testovací protokol penetračních testů.</w:t>
      </w:r>
    </w:p>
    <w:p w14:paraId="4B9D26FC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Testovací protokol performance testů.</w:t>
      </w:r>
    </w:p>
    <w:p w14:paraId="66ED792C" w14:textId="3136A068" w:rsidR="005A5207" w:rsidRPr="005A5207" w:rsidRDefault="005A5207" w:rsidP="00AC65C9">
      <w:pPr>
        <w:pStyle w:val="Odstavecseseznamem"/>
        <w:widowControl w:val="0"/>
        <w:numPr>
          <w:ilvl w:val="1"/>
          <w:numId w:val="62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>Nasazení do produkčního prostředí</w:t>
      </w:r>
      <w:r w:rsidR="00A8380B">
        <w:rPr>
          <w:rFonts w:ascii="Arial" w:eastAsia="Arial" w:hAnsi="Arial" w:cs="Arial"/>
          <w:b/>
          <w:color w:val="000000"/>
          <w:sz w:val="20"/>
          <w:szCs w:val="20"/>
        </w:rPr>
        <w:t xml:space="preserve"> a zajištění podpory řešení</w:t>
      </w:r>
    </w:p>
    <w:p w14:paraId="3F4E6ED7" w14:textId="42E05792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Poskytovatel zajistí nasazení technického bypass do produkčního prostředí</w:t>
      </w:r>
      <w:r w:rsidR="00A8380B">
        <w:rPr>
          <w:rFonts w:ascii="Arial" w:eastAsia="Arial" w:hAnsi="Arial" w:cs="Arial"/>
          <w:sz w:val="20"/>
          <w:szCs w:val="20"/>
        </w:rPr>
        <w:t xml:space="preserve"> a podporu celého řešení technického bypass po dobu jeho implementace, nasazení do produkčního prostředí v délce platnosti Dílčí smlouvy</w:t>
      </w:r>
      <w:r w:rsidRPr="005A5207">
        <w:rPr>
          <w:rFonts w:ascii="Arial" w:eastAsia="Arial" w:hAnsi="Arial" w:cs="Arial"/>
          <w:sz w:val="20"/>
          <w:szCs w:val="20"/>
        </w:rPr>
        <w:t>.</w:t>
      </w:r>
    </w:p>
    <w:p w14:paraId="3EFF107D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Výstupy:</w:t>
      </w:r>
    </w:p>
    <w:p w14:paraId="5A2851D7" w14:textId="77777777" w:rsid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Nasazené služby (soubor API a API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gateway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>) do produkčního prostředí.</w:t>
      </w:r>
    </w:p>
    <w:p w14:paraId="386DC488" w14:textId="3E8C7097" w:rsidR="00A8380B" w:rsidRPr="005A5207" w:rsidRDefault="00A8380B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odpora řešení technického bypass po dobu platnosti Dílčí smlouvy.</w:t>
      </w:r>
    </w:p>
    <w:p w14:paraId="57D89B6B" w14:textId="77777777" w:rsidR="005A5207" w:rsidRPr="005A5207" w:rsidRDefault="005A5207" w:rsidP="00AC65C9">
      <w:p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BCF2A72" w14:textId="77777777" w:rsidR="005A5207" w:rsidRPr="005A5207" w:rsidRDefault="005A5207" w:rsidP="00AC65C9">
      <w:p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459C1155" w14:textId="77777777" w:rsidR="005A5207" w:rsidRPr="005A5207" w:rsidRDefault="005A5207" w:rsidP="00AC65C9">
      <w:pPr>
        <w:pStyle w:val="Odstavecseseznamem"/>
        <w:widowControl w:val="0"/>
        <w:numPr>
          <w:ilvl w:val="0"/>
          <w:numId w:val="62"/>
        </w:numPr>
        <w:tabs>
          <w:tab w:val="left" w:pos="426"/>
          <w:tab w:val="left" w:pos="4409"/>
        </w:tabs>
        <w:spacing w:after="0" w:line="280" w:lineRule="atLeast"/>
        <w:ind w:right="8" w:hanging="720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>Předpoklady a Součinnost</w:t>
      </w:r>
    </w:p>
    <w:p w14:paraId="0F51D362" w14:textId="77777777" w:rsidR="005A5207" w:rsidRPr="005A5207" w:rsidRDefault="005A5207" w:rsidP="00743FEE">
      <w:pPr>
        <w:spacing w:before="120"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Objednatel zajistí součinnost zejména formou poskytnutí dokumentů a zajištění kapacity zaměstnanců resortů Ministerstva práce a sociálních věcí (dále jen „MPSV“) a Ministerstva pro místní rozvoj (dále jen „MMR“) i externích dodavatelů, především pak:</w:t>
      </w:r>
    </w:p>
    <w:p w14:paraId="5127007C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Poskytnutí přístupu k informacím a dokumentům.</w:t>
      </w:r>
    </w:p>
    <w:p w14:paraId="604A837D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Zajištění součinnosti dohodnutých respondentů (viz kapitola 2.1. Respondenti)</w:t>
      </w:r>
    </w:p>
    <w:p w14:paraId="25A34893" w14:textId="77777777" w:rsidR="005A5207" w:rsidRPr="005A5207" w:rsidRDefault="005A5207" w:rsidP="00AC65C9">
      <w:pPr>
        <w:pStyle w:val="Odstavecseseznamem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ind w:left="568" w:hanging="284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Zajištění součinnosti MMR a dodavatelských struktur (zejména 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Servodata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>/</w:t>
      </w:r>
      <w:proofErr w:type="spellStart"/>
      <w:r w:rsidRPr="005A5207">
        <w:rPr>
          <w:rFonts w:ascii="Arial" w:eastAsia="Arial" w:hAnsi="Arial" w:cs="Arial"/>
          <w:color w:val="000000"/>
          <w:sz w:val="20"/>
          <w:szCs w:val="20"/>
        </w:rPr>
        <w:t>InQool</w:t>
      </w:r>
      <w:proofErr w:type="spellEnd"/>
      <w:r w:rsidRPr="005A5207">
        <w:rPr>
          <w:rFonts w:ascii="Arial" w:eastAsia="Arial" w:hAnsi="Arial" w:cs="Arial"/>
          <w:color w:val="000000"/>
          <w:sz w:val="20"/>
          <w:szCs w:val="20"/>
        </w:rPr>
        <w:t xml:space="preserve">, VITA SW, VERA a další). </w:t>
      </w:r>
    </w:p>
    <w:p w14:paraId="7255E5CB" w14:textId="77777777" w:rsidR="005A5207" w:rsidRPr="005A5207" w:rsidRDefault="005A5207" w:rsidP="00743FEE">
      <w:pPr>
        <w:spacing w:before="120"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Tento přehled může být po vzájemné shodě Poskytovatele s Objednatelem aktualizován na základě informací vyplývajících z průběžných prací.</w:t>
      </w:r>
    </w:p>
    <w:p w14:paraId="645D857E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 xml:space="preserve">Požadované dokumenty budou poskytnuty jak v platné verzi, tak případně ve formě aktuálního návrhu revize (např. u koncepcí, strategií atd.). </w:t>
      </w:r>
    </w:p>
    <w:p w14:paraId="72D73093" w14:textId="076B7FF2" w:rsidR="005A5207" w:rsidRPr="005A5207" w:rsidRDefault="005A5207" w:rsidP="00AC65C9">
      <w:pPr>
        <w:pStyle w:val="Odstavecseseznamem"/>
        <w:widowControl w:val="0"/>
        <w:numPr>
          <w:ilvl w:val="1"/>
          <w:numId w:val="62"/>
        </w:numPr>
        <w:tabs>
          <w:tab w:val="left" w:pos="426"/>
          <w:tab w:val="left" w:pos="4409"/>
        </w:tabs>
        <w:spacing w:before="240" w:after="0" w:line="280" w:lineRule="atLeast"/>
        <w:ind w:right="8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 xml:space="preserve">Respondenti </w:t>
      </w:r>
    </w:p>
    <w:p w14:paraId="446F76A1" w14:textId="77777777" w:rsidR="005A5207" w:rsidRPr="005A5207" w:rsidRDefault="005A5207" w:rsidP="00743FEE">
      <w:pPr>
        <w:spacing w:before="120"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Nedílnou součástí analýzy a konzultací budou rozhovory se zainteresovanými stranami, kterými jsou zástupci zaměstnanců zpracovávajících agendy dotčených procesů, klíčoví dodavatelé, zástupci vedení podřízených organizací, garanti agend, zástupci dotčených orgánů stavebního řízení a další.</w:t>
      </w:r>
    </w:p>
    <w:p w14:paraId="0326E8D1" w14:textId="77777777" w:rsidR="005A5207" w:rsidRPr="005A5207" w:rsidRDefault="005A5207" w:rsidP="00AC65C9">
      <w:pPr>
        <w:spacing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Seznam respondentů bude definován po vzájemné shodě Poskytovatele s Objednatelem a může být následně aktualizován na základě informací vyplývajících z průběžných prací.</w:t>
      </w:r>
    </w:p>
    <w:p w14:paraId="06BE43BD" w14:textId="77777777" w:rsidR="005A5207" w:rsidRPr="005A5207" w:rsidRDefault="005A5207" w:rsidP="00743FEE">
      <w:pPr>
        <w:spacing w:after="0"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Forma rozhovoru (osobně nebo prostřednictvím MS Teams) bude potvrzena s konkrétními účastníky individuálně.</w:t>
      </w:r>
    </w:p>
    <w:p w14:paraId="4C396AC6" w14:textId="77777777" w:rsidR="005A5207" w:rsidRDefault="005A5207" w:rsidP="00743FEE">
      <w:pPr>
        <w:spacing w:after="0" w:line="280" w:lineRule="atLeast"/>
        <w:jc w:val="both"/>
        <w:rPr>
          <w:rFonts w:ascii="Arial" w:eastAsia="Arial" w:hAnsi="Arial" w:cs="Arial"/>
          <w:sz w:val="20"/>
          <w:szCs w:val="20"/>
        </w:rPr>
      </w:pPr>
    </w:p>
    <w:p w14:paraId="570E949F" w14:textId="77777777" w:rsidR="00743FEE" w:rsidRDefault="00743FEE" w:rsidP="00743FEE">
      <w:pPr>
        <w:spacing w:after="0" w:line="280" w:lineRule="atLeast"/>
        <w:jc w:val="both"/>
        <w:rPr>
          <w:rFonts w:ascii="Arial" w:eastAsia="Arial" w:hAnsi="Arial" w:cs="Arial"/>
          <w:sz w:val="20"/>
          <w:szCs w:val="20"/>
        </w:rPr>
      </w:pPr>
    </w:p>
    <w:p w14:paraId="74CF1C1D" w14:textId="77777777" w:rsidR="00743FEE" w:rsidRPr="005A5207" w:rsidRDefault="00743FEE" w:rsidP="00743FEE">
      <w:pPr>
        <w:spacing w:after="0" w:line="280" w:lineRule="atLeast"/>
        <w:jc w:val="both"/>
        <w:rPr>
          <w:rFonts w:ascii="Arial" w:eastAsia="Arial" w:hAnsi="Arial" w:cs="Arial"/>
          <w:sz w:val="20"/>
          <w:szCs w:val="20"/>
        </w:rPr>
      </w:pPr>
    </w:p>
    <w:p w14:paraId="51C218D8" w14:textId="77777777" w:rsidR="005A5207" w:rsidRPr="005A5207" w:rsidRDefault="005A5207" w:rsidP="00AC65C9">
      <w:pPr>
        <w:pStyle w:val="Odstavecseseznamem"/>
        <w:widowControl w:val="0"/>
        <w:numPr>
          <w:ilvl w:val="0"/>
          <w:numId w:val="62"/>
        </w:numPr>
        <w:tabs>
          <w:tab w:val="left" w:pos="426"/>
          <w:tab w:val="left" w:pos="4409"/>
        </w:tabs>
        <w:spacing w:after="0" w:line="280" w:lineRule="atLeast"/>
        <w:ind w:right="8" w:hanging="720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5A5207">
        <w:rPr>
          <w:rFonts w:ascii="Arial" w:eastAsia="Arial" w:hAnsi="Arial" w:cs="Arial"/>
          <w:b/>
          <w:color w:val="000000"/>
          <w:sz w:val="20"/>
          <w:szCs w:val="20"/>
        </w:rPr>
        <w:t xml:space="preserve">Vyloučení z rozsahu dodávky </w:t>
      </w:r>
    </w:p>
    <w:p w14:paraId="1E3FE8BE" w14:textId="77777777" w:rsidR="005A5207" w:rsidRPr="005A5207" w:rsidRDefault="005A5207" w:rsidP="00743FEE">
      <w:pPr>
        <w:spacing w:before="120" w:line="280" w:lineRule="atLeast"/>
        <w:jc w:val="both"/>
        <w:rPr>
          <w:rFonts w:ascii="Arial" w:eastAsia="Arial" w:hAnsi="Arial" w:cs="Arial"/>
          <w:sz w:val="20"/>
          <w:szCs w:val="20"/>
        </w:rPr>
      </w:pPr>
      <w:r w:rsidRPr="005A5207">
        <w:rPr>
          <w:rFonts w:ascii="Arial" w:eastAsia="Arial" w:hAnsi="Arial" w:cs="Arial"/>
          <w:sz w:val="20"/>
          <w:szCs w:val="20"/>
        </w:rPr>
        <w:t>Objednatel uvádí, že součástí přípravy, implementace a konečné dokumentace nebudou níže uvedené oblasti:</w:t>
      </w:r>
    </w:p>
    <w:p w14:paraId="14D08570" w14:textId="77777777" w:rsidR="005A5207" w:rsidRPr="005A5207" w:rsidRDefault="005A5207" w:rsidP="00AC65C9">
      <w:pPr>
        <w:pStyle w:val="Odstavecseseznamem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Návrh a implementaci dalších aplikačních částí DSŘ.</w:t>
      </w:r>
    </w:p>
    <w:p w14:paraId="1E9BC6F2" w14:textId="77777777" w:rsidR="005A5207" w:rsidRPr="005A5207" w:rsidRDefault="005A5207" w:rsidP="00AC65C9">
      <w:pPr>
        <w:pStyle w:val="Odstavecseseznamem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spacing w:after="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Opravy nebo úpravy dotčených aplikací, zejména systémů stavebního řízení a ISSŘ, mimo vlastní funkcionalitu API.</w:t>
      </w:r>
    </w:p>
    <w:p w14:paraId="592C00AA" w14:textId="77777777" w:rsidR="005A5207" w:rsidRPr="005A5207" w:rsidRDefault="005A5207" w:rsidP="00AC65C9">
      <w:pPr>
        <w:pStyle w:val="Odstavecseseznamem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spacing w:after="160" w:line="280" w:lineRule="atLeast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5A5207">
        <w:rPr>
          <w:rFonts w:ascii="Arial" w:eastAsia="Arial" w:hAnsi="Arial" w:cs="Arial"/>
          <w:color w:val="000000"/>
          <w:sz w:val="20"/>
          <w:szCs w:val="20"/>
        </w:rPr>
        <w:t>Přímé aktivity v oblasti personálního managementu, náboru pracovníků apod.</w:t>
      </w:r>
    </w:p>
    <w:p w14:paraId="29CD0B2C" w14:textId="77777777" w:rsidR="005A5207" w:rsidRDefault="005A5207" w:rsidP="00AC65C9">
      <w:pPr>
        <w:spacing w:after="0" w:line="280" w:lineRule="atLeast"/>
        <w:rPr>
          <w:rFonts w:ascii="Arial" w:hAnsi="Arial" w:cs="Arial"/>
          <w:sz w:val="20"/>
          <w:szCs w:val="20"/>
        </w:rPr>
      </w:pPr>
    </w:p>
    <w:p w14:paraId="3BF9C202" w14:textId="77777777" w:rsidR="00AC65C9" w:rsidRDefault="00AC65C9" w:rsidP="00AC65C9">
      <w:pPr>
        <w:spacing w:after="0" w:line="280" w:lineRule="atLeast"/>
        <w:rPr>
          <w:rFonts w:ascii="Arial" w:hAnsi="Arial" w:cs="Arial"/>
          <w:sz w:val="20"/>
          <w:szCs w:val="20"/>
        </w:rPr>
      </w:pPr>
    </w:p>
    <w:p w14:paraId="77EF2752" w14:textId="4D0BA67C" w:rsidR="00AC65C9" w:rsidRPr="00AC65C9" w:rsidRDefault="00AC65C9" w:rsidP="00AC65C9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C65C9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749AF67E" wp14:editId="1239C372">
            <wp:extent cx="5759450" cy="8086090"/>
            <wp:effectExtent l="0" t="0" r="0" b="0"/>
            <wp:docPr id="190682520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08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A2E77" w14:textId="77777777" w:rsidR="00AC65C9" w:rsidRDefault="00AC65C9" w:rsidP="00AC65C9">
      <w:pPr>
        <w:spacing w:after="0" w:line="280" w:lineRule="atLeast"/>
        <w:rPr>
          <w:rFonts w:ascii="Arial" w:hAnsi="Arial" w:cs="Arial"/>
          <w:sz w:val="20"/>
          <w:szCs w:val="20"/>
        </w:rPr>
        <w:sectPr w:rsidR="00AC65C9" w:rsidSect="00AC65C9">
          <w:pgSz w:w="11906" w:h="16838"/>
          <w:pgMar w:top="1418" w:right="1418" w:bottom="1418" w:left="1418" w:header="709" w:footer="567" w:gutter="0"/>
          <w:pgNumType w:start="1"/>
          <w:cols w:space="708"/>
          <w:docGrid w:linePitch="360"/>
        </w:sectPr>
      </w:pPr>
    </w:p>
    <w:p w14:paraId="43CB7E7E" w14:textId="6135642B" w:rsidR="005A5207" w:rsidRDefault="005A5207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</w:p>
    <w:p w14:paraId="563F0B0D" w14:textId="753D17EB" w:rsidR="0094084E" w:rsidRDefault="00F67D03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94084E">
        <w:rPr>
          <w:rFonts w:ascii="Arial" w:hAnsi="Arial" w:cs="Arial"/>
          <w:sz w:val="20"/>
          <w:szCs w:val="20"/>
        </w:rPr>
        <w:t xml:space="preserve">Příloha č. </w:t>
      </w:r>
      <w:r w:rsidR="00FA539C">
        <w:rPr>
          <w:rFonts w:ascii="Arial" w:hAnsi="Arial" w:cs="Arial"/>
          <w:sz w:val="20"/>
          <w:szCs w:val="20"/>
        </w:rPr>
        <w:t>2</w:t>
      </w:r>
    </w:p>
    <w:p w14:paraId="6C8FC641" w14:textId="481C1887" w:rsidR="00F67D03" w:rsidRPr="0094084E" w:rsidRDefault="00F67D03" w:rsidP="0094084E">
      <w:pPr>
        <w:pStyle w:val="RLlneksmlouvy"/>
        <w:numPr>
          <w:ilvl w:val="0"/>
          <w:numId w:val="0"/>
        </w:numPr>
        <w:spacing w:before="0" w:after="0" w:line="280" w:lineRule="atLeast"/>
        <w:jc w:val="center"/>
        <w:rPr>
          <w:rFonts w:ascii="Arial" w:hAnsi="Arial" w:cs="Arial"/>
          <w:sz w:val="20"/>
          <w:szCs w:val="20"/>
        </w:rPr>
      </w:pPr>
      <w:r w:rsidRPr="0094084E">
        <w:rPr>
          <w:rFonts w:ascii="Arial" w:hAnsi="Arial" w:cs="Arial"/>
          <w:sz w:val="20"/>
          <w:szCs w:val="20"/>
        </w:rPr>
        <w:t xml:space="preserve">Realizační tým Poskytovatele a Cena za </w:t>
      </w:r>
      <w:r w:rsidR="00FA079C">
        <w:rPr>
          <w:rFonts w:ascii="Arial" w:hAnsi="Arial" w:cs="Arial"/>
          <w:sz w:val="20"/>
          <w:szCs w:val="20"/>
        </w:rPr>
        <w:t>realizaci Díla</w:t>
      </w:r>
    </w:p>
    <w:p w14:paraId="124B9D5F" w14:textId="13A5EFEA" w:rsidR="00487EF0" w:rsidRPr="0094084E" w:rsidRDefault="00487EF0" w:rsidP="0094084E">
      <w:pPr>
        <w:spacing w:after="0" w:line="280" w:lineRule="atLeast"/>
        <w:rPr>
          <w:rFonts w:ascii="Arial" w:hAnsi="Arial" w:cs="Arial"/>
          <w:i/>
          <w:iCs/>
          <w:sz w:val="20"/>
          <w:szCs w:val="20"/>
        </w:rPr>
      </w:pPr>
    </w:p>
    <w:tbl>
      <w:tblPr>
        <w:tblStyle w:val="Mkatabulky"/>
        <w:tblW w:w="14057" w:type="dxa"/>
        <w:tblLook w:val="04A0" w:firstRow="1" w:lastRow="0" w:firstColumn="1" w:lastColumn="0" w:noHBand="0" w:noVBand="1"/>
      </w:tblPr>
      <w:tblGrid>
        <w:gridCol w:w="4106"/>
        <w:gridCol w:w="4111"/>
        <w:gridCol w:w="1984"/>
        <w:gridCol w:w="1730"/>
        <w:gridCol w:w="2126"/>
      </w:tblGrid>
      <w:tr w:rsidR="001303A8" w:rsidRPr="0094084E" w14:paraId="367C0F55" w14:textId="77777777" w:rsidTr="008F5E1E">
        <w:trPr>
          <w:trHeight w:val="84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06F0156D" w14:textId="77777777" w:rsidR="001303A8" w:rsidRPr="0094084E" w:rsidRDefault="001303A8" w:rsidP="00C1758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zice člena realizačního týmu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4372BDC8" w14:textId="77777777" w:rsidR="001303A8" w:rsidRPr="0094084E" w:rsidRDefault="001303A8" w:rsidP="00C1758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Jméno člena realizačního týmu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23E76A90" w14:textId="77777777" w:rsidR="001303A8" w:rsidRPr="0094084E" w:rsidRDefault="001303A8" w:rsidP="00C1758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1 člověkoden (MD) v Kč bez DPH</w:t>
            </w:r>
          </w:p>
        </w:tc>
        <w:tc>
          <w:tcPr>
            <w:tcW w:w="1730" w:type="dxa"/>
            <w:shd w:val="clear" w:color="auto" w:fill="F2F2F2" w:themeFill="background1" w:themeFillShade="F2"/>
            <w:vAlign w:val="center"/>
          </w:tcPr>
          <w:p w14:paraId="7FEFE608" w14:textId="564DE4D4" w:rsidR="001303A8" w:rsidRPr="0094084E" w:rsidRDefault="001303A8" w:rsidP="00C1758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čet člověkodnů (MD)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158CB4D" w14:textId="0DD5E6AD" w:rsidR="001303A8" w:rsidRPr="0094084E" w:rsidRDefault="001303A8" w:rsidP="00C1758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počet člověkodnů (MD) v Kč bez DPH</w:t>
            </w:r>
          </w:p>
        </w:tc>
      </w:tr>
      <w:tr w:rsidR="008F5E1E" w:rsidRPr="0094084E" w14:paraId="2F3B2645" w14:textId="77777777" w:rsidTr="008F5E1E">
        <w:trPr>
          <w:trHeight w:val="397"/>
        </w:trPr>
        <w:tc>
          <w:tcPr>
            <w:tcW w:w="4106" w:type="dxa"/>
            <w:vAlign w:val="center"/>
          </w:tcPr>
          <w:p w14:paraId="5064F8DC" w14:textId="133BEC1F" w:rsidR="008F5E1E" w:rsidRPr="0094084E" w:rsidRDefault="008F5E1E" w:rsidP="008F5E1E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4111" w:type="dxa"/>
            <w:vAlign w:val="center"/>
          </w:tcPr>
          <w:p w14:paraId="4CABE69D" w14:textId="659865CE" w:rsidR="008F5E1E" w:rsidRPr="0094084E" w:rsidRDefault="00E82F67" w:rsidP="008F5E1E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E82F67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79BAF4F1" w14:textId="71974842" w:rsidR="008F5E1E" w:rsidRPr="0094084E" w:rsidRDefault="008F5E1E" w:rsidP="008F5E1E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3 500,00   </w:t>
            </w:r>
          </w:p>
        </w:tc>
        <w:tc>
          <w:tcPr>
            <w:tcW w:w="1730" w:type="dxa"/>
            <w:vAlign w:val="center"/>
          </w:tcPr>
          <w:p w14:paraId="1453AE93" w14:textId="53BBF34D" w:rsidR="008F5E1E" w:rsidRPr="0094084E" w:rsidRDefault="008F5E1E" w:rsidP="008F5E1E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126" w:type="dxa"/>
            <w:vAlign w:val="center"/>
          </w:tcPr>
          <w:p w14:paraId="695CFBF7" w14:textId="6C71BD64" w:rsidR="008F5E1E" w:rsidRPr="0094084E" w:rsidRDefault="008F5E1E" w:rsidP="008F5E1E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10 000,00   </w:t>
            </w:r>
          </w:p>
        </w:tc>
      </w:tr>
      <w:tr w:rsidR="00E82F67" w:rsidRPr="0094084E" w14:paraId="46A3420E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43192A46" w14:textId="627B9F29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4111" w:type="dxa"/>
            <w:vAlign w:val="center"/>
          </w:tcPr>
          <w:p w14:paraId="37779C1E" w14:textId="30C6E795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02ACF8D4" w14:textId="7D3B83B0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3 500,00   </w:t>
            </w:r>
          </w:p>
        </w:tc>
        <w:tc>
          <w:tcPr>
            <w:tcW w:w="1730" w:type="dxa"/>
            <w:vAlign w:val="center"/>
          </w:tcPr>
          <w:p w14:paraId="40D28CE5" w14:textId="6F37E9CD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26" w:type="dxa"/>
            <w:vAlign w:val="center"/>
          </w:tcPr>
          <w:p w14:paraId="687409A7" w14:textId="4F1148D8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620 000,00   </w:t>
            </w:r>
          </w:p>
        </w:tc>
      </w:tr>
      <w:tr w:rsidR="00E82F67" w:rsidRPr="0094084E" w14:paraId="1BA22EF6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7A57CA9F" w14:textId="65246B8C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4111" w:type="dxa"/>
            <w:vAlign w:val="center"/>
          </w:tcPr>
          <w:p w14:paraId="15053405" w14:textId="2A417797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03A959D8" w14:textId="1DB18981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  <w:tc>
          <w:tcPr>
            <w:tcW w:w="1730" w:type="dxa"/>
            <w:vAlign w:val="center"/>
          </w:tcPr>
          <w:p w14:paraId="12E86586" w14:textId="3EF4D38F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126" w:type="dxa"/>
            <w:vAlign w:val="center"/>
          </w:tcPr>
          <w:p w14:paraId="788B860A" w14:textId="5164E98B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450 000,00   </w:t>
            </w:r>
          </w:p>
        </w:tc>
      </w:tr>
      <w:tr w:rsidR="00E82F67" w:rsidRPr="0094084E" w14:paraId="0E1D8FFB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2F821076" w14:textId="2760561C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4111" w:type="dxa"/>
            <w:vAlign w:val="center"/>
          </w:tcPr>
          <w:p w14:paraId="2BBE3AF6" w14:textId="04EFB048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3BE8BCC5" w14:textId="2953C75A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  <w:tc>
          <w:tcPr>
            <w:tcW w:w="1730" w:type="dxa"/>
            <w:vAlign w:val="center"/>
          </w:tcPr>
          <w:p w14:paraId="6A9E9D64" w14:textId="0E13A3C9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126" w:type="dxa"/>
            <w:vAlign w:val="center"/>
          </w:tcPr>
          <w:p w14:paraId="6208FEA3" w14:textId="227F1290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450 000,00   </w:t>
            </w:r>
          </w:p>
        </w:tc>
      </w:tr>
      <w:tr w:rsidR="00E82F67" w:rsidRPr="0094084E" w14:paraId="36FBCEC1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25B8B502" w14:textId="7FF7EF28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usiness Analytik senior</w:t>
            </w:r>
          </w:p>
        </w:tc>
        <w:tc>
          <w:tcPr>
            <w:tcW w:w="4111" w:type="dxa"/>
            <w:vAlign w:val="center"/>
          </w:tcPr>
          <w:p w14:paraId="3A04D8E1" w14:textId="14B5CD84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670110B2" w14:textId="18D28BC5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  <w:tc>
          <w:tcPr>
            <w:tcW w:w="1730" w:type="dxa"/>
            <w:vAlign w:val="center"/>
          </w:tcPr>
          <w:p w14:paraId="2EEA5827" w14:textId="6048B3C5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126" w:type="dxa"/>
            <w:vAlign w:val="center"/>
          </w:tcPr>
          <w:p w14:paraId="6F44A1B0" w14:textId="6025770A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200 000,00   </w:t>
            </w:r>
          </w:p>
        </w:tc>
      </w:tr>
      <w:tr w:rsidR="00E82F67" w:rsidRPr="0094084E" w14:paraId="069E2817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73A6FCE4" w14:textId="185498BF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</w:p>
        </w:tc>
        <w:tc>
          <w:tcPr>
            <w:tcW w:w="4111" w:type="dxa"/>
            <w:vAlign w:val="center"/>
          </w:tcPr>
          <w:p w14:paraId="6840A485" w14:textId="3A0E85EC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12F47F86" w14:textId="12CF08A6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3 200,00   </w:t>
            </w:r>
          </w:p>
        </w:tc>
        <w:tc>
          <w:tcPr>
            <w:tcW w:w="1730" w:type="dxa"/>
            <w:vAlign w:val="center"/>
          </w:tcPr>
          <w:p w14:paraId="48CCFF29" w14:textId="2B8B8586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2126" w:type="dxa"/>
            <w:vAlign w:val="center"/>
          </w:tcPr>
          <w:p w14:paraId="7B65ACAB" w14:textId="228E3405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386 000,00   </w:t>
            </w:r>
          </w:p>
        </w:tc>
      </w:tr>
      <w:tr w:rsidR="00E82F67" w:rsidRPr="0094084E" w14:paraId="0233DF11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5C068D1A" w14:textId="446E66D7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4111" w:type="dxa"/>
            <w:vAlign w:val="center"/>
          </w:tcPr>
          <w:p w14:paraId="02601330" w14:textId="2A90D649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3ACCCBC4" w14:textId="00F14A0A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  <w:tc>
          <w:tcPr>
            <w:tcW w:w="1730" w:type="dxa"/>
            <w:vAlign w:val="center"/>
          </w:tcPr>
          <w:p w14:paraId="5DB1E1F0" w14:textId="43B21A34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26" w:type="dxa"/>
            <w:vAlign w:val="center"/>
          </w:tcPr>
          <w:p w14:paraId="0C35ACD3" w14:textId="22A41C0E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440 000,00   </w:t>
            </w:r>
          </w:p>
        </w:tc>
      </w:tr>
      <w:tr w:rsidR="00E82F67" w:rsidRPr="0094084E" w14:paraId="2FE483C0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3FC074A3" w14:textId="0CD4F7E4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4111" w:type="dxa"/>
            <w:vAlign w:val="center"/>
          </w:tcPr>
          <w:p w14:paraId="5547698E" w14:textId="7C2C5D37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2FA94C58" w14:textId="07844CED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  <w:tc>
          <w:tcPr>
            <w:tcW w:w="1730" w:type="dxa"/>
            <w:vAlign w:val="center"/>
          </w:tcPr>
          <w:p w14:paraId="0CE2AB0E" w14:textId="7987C496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26" w:type="dxa"/>
            <w:vAlign w:val="center"/>
          </w:tcPr>
          <w:p w14:paraId="6EC8FED1" w14:textId="688D99F0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440 000,00   </w:t>
            </w:r>
          </w:p>
        </w:tc>
      </w:tr>
      <w:tr w:rsidR="00E82F67" w:rsidRPr="0094084E" w14:paraId="0627C391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4BC2EA7B" w14:textId="05AF4CAA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4111" w:type="dxa"/>
            <w:vAlign w:val="center"/>
          </w:tcPr>
          <w:p w14:paraId="0FAA576A" w14:textId="39B17C84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14E8321C" w14:textId="37192336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  <w:tc>
          <w:tcPr>
            <w:tcW w:w="1730" w:type="dxa"/>
            <w:vAlign w:val="center"/>
          </w:tcPr>
          <w:p w14:paraId="2AD72348" w14:textId="5A68B172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26" w:type="dxa"/>
            <w:vAlign w:val="center"/>
          </w:tcPr>
          <w:p w14:paraId="1A714319" w14:textId="7D6C52A7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440 000,00   </w:t>
            </w:r>
          </w:p>
        </w:tc>
      </w:tr>
      <w:tr w:rsidR="00E82F67" w:rsidRPr="0094084E" w14:paraId="7A671279" w14:textId="77777777" w:rsidTr="00E82F67">
        <w:trPr>
          <w:trHeight w:val="397"/>
        </w:trPr>
        <w:tc>
          <w:tcPr>
            <w:tcW w:w="4106" w:type="dxa"/>
            <w:vAlign w:val="center"/>
          </w:tcPr>
          <w:p w14:paraId="091BE75A" w14:textId="3FABD49E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</w:p>
        </w:tc>
        <w:tc>
          <w:tcPr>
            <w:tcW w:w="4111" w:type="dxa"/>
            <w:vAlign w:val="center"/>
          </w:tcPr>
          <w:p w14:paraId="0E872E0E" w14:textId="232060F8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3539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72FE9810" w14:textId="6814BD5E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  <w:tc>
          <w:tcPr>
            <w:tcW w:w="1730" w:type="dxa"/>
            <w:vAlign w:val="center"/>
          </w:tcPr>
          <w:p w14:paraId="2C1C9ADF" w14:textId="7EB19BFB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26" w:type="dxa"/>
            <w:vAlign w:val="center"/>
          </w:tcPr>
          <w:p w14:paraId="606E16A1" w14:textId="7EB9EE68" w:rsidR="00E82F67" w:rsidRPr="0094084E" w:rsidRDefault="00E82F67" w:rsidP="00E82F67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440 000,00   </w:t>
            </w:r>
          </w:p>
        </w:tc>
      </w:tr>
      <w:tr w:rsidR="001303A8" w:rsidRPr="0094084E" w14:paraId="55800AFD" w14:textId="77777777" w:rsidTr="008F5E1E">
        <w:tc>
          <w:tcPr>
            <w:tcW w:w="11931" w:type="dxa"/>
            <w:gridSpan w:val="4"/>
            <w:vAlign w:val="center"/>
          </w:tcPr>
          <w:p w14:paraId="166CE0AE" w14:textId="417B9160" w:rsidR="001303A8" w:rsidRPr="0094084E" w:rsidRDefault="004D00D1" w:rsidP="0094084E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 xml:space="preserve">Celková cena za počet člověkodnů (MD) všech členů realizačního týmu v Kč bez DPH (vytvoření </w:t>
            </w:r>
            <w:r w:rsidR="00FA539C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Díla</w:t>
            </w: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 xml:space="preserve"> v</w:t>
            </w:r>
            <w:r w:rsidR="00B0646C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 </w:t>
            </w: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 xml:space="preserve">rozsahu dle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ředmětu smlouvy</w:t>
            </w: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126" w:type="dxa"/>
            <w:vAlign w:val="center"/>
          </w:tcPr>
          <w:p w14:paraId="69F42017" w14:textId="284F9FE6" w:rsidR="008F5E1E" w:rsidRPr="008F5E1E" w:rsidRDefault="008F5E1E" w:rsidP="008F5E1E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F5E1E">
              <w:rPr>
                <w:rFonts w:ascii="Arial" w:hAnsi="Arial" w:cs="Arial"/>
                <w:sz w:val="20"/>
                <w:szCs w:val="20"/>
              </w:rPr>
              <w:t>13 676 000,-</w:t>
            </w:r>
          </w:p>
        </w:tc>
      </w:tr>
    </w:tbl>
    <w:p w14:paraId="01119A71" w14:textId="77777777" w:rsidR="001303A8" w:rsidRPr="0094084E" w:rsidRDefault="001303A8" w:rsidP="0094084E">
      <w:pPr>
        <w:spacing w:after="0" w:line="280" w:lineRule="atLeast"/>
        <w:rPr>
          <w:rFonts w:ascii="Arial" w:hAnsi="Arial" w:cs="Arial"/>
          <w:i/>
          <w:iCs/>
          <w:sz w:val="20"/>
          <w:szCs w:val="20"/>
        </w:rPr>
      </w:pPr>
    </w:p>
    <w:sectPr w:rsidR="001303A8" w:rsidRPr="0094084E" w:rsidSect="00C17588">
      <w:pgSz w:w="16838" w:h="11906" w:orient="landscape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ED136" w14:textId="77777777" w:rsidR="00FE48AA" w:rsidRDefault="00FE48AA">
      <w:r>
        <w:separator/>
      </w:r>
    </w:p>
  </w:endnote>
  <w:endnote w:type="continuationSeparator" w:id="0">
    <w:p w14:paraId="0A85AA06" w14:textId="77777777" w:rsidR="00FE48AA" w:rsidRDefault="00FE48AA">
      <w:r>
        <w:continuationSeparator/>
      </w:r>
    </w:p>
  </w:endnote>
  <w:endnote w:type="continuationNotice" w:id="1">
    <w:p w14:paraId="3D21181B" w14:textId="77777777" w:rsidR="00FE48AA" w:rsidRDefault="00FE48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Bahnschrift Light SemiCondensed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808962"/>
      <w:docPartObj>
        <w:docPartGallery w:val="Page Numbers (Bottom of Page)"/>
        <w:docPartUnique/>
      </w:docPartObj>
    </w:sdtPr>
    <w:sdtEndPr/>
    <w:sdtContent>
      <w:p w14:paraId="7A1A5948" w14:textId="7B7995AE" w:rsidR="00306E7B" w:rsidRDefault="00306E7B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5E5DE6" w14:textId="77777777" w:rsidR="00306E7B" w:rsidRDefault="00306E7B" w:rsidP="00306E7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421BF" w14:textId="77777777" w:rsidR="00FE48AA" w:rsidRDefault="00FE48AA">
      <w:r>
        <w:separator/>
      </w:r>
    </w:p>
  </w:footnote>
  <w:footnote w:type="continuationSeparator" w:id="0">
    <w:p w14:paraId="3343EDDD" w14:textId="77777777" w:rsidR="00FE48AA" w:rsidRDefault="00FE48AA">
      <w:r>
        <w:continuationSeparator/>
      </w:r>
    </w:p>
  </w:footnote>
  <w:footnote w:type="continuationNotice" w:id="1">
    <w:p w14:paraId="05FFB484" w14:textId="77777777" w:rsidR="00FE48AA" w:rsidRDefault="00FE48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9A20" w14:textId="1C7B46A9" w:rsidR="00BE0FB0" w:rsidRPr="00D2448D" w:rsidRDefault="00BE0FB0" w:rsidP="00D2448D">
    <w:pPr>
      <w:pStyle w:val="Zhlav"/>
      <w:pBdr>
        <w:bottom w:val="none" w:sz="0" w:space="0" w:color="auto"/>
      </w:pBdr>
      <w:rPr>
        <w:rFonts w:ascii="Arial" w:hAnsi="Arial" w:cs="Arial"/>
        <w:b w:val="0"/>
        <w:bCs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348EE"/>
    <w:multiLevelType w:val="hybridMultilevel"/>
    <w:tmpl w:val="462203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77638DE"/>
    <w:multiLevelType w:val="hybridMultilevel"/>
    <w:tmpl w:val="F800D376"/>
    <w:lvl w:ilvl="0" w:tplc="91D65804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85155F"/>
    <w:multiLevelType w:val="multilevel"/>
    <w:tmpl w:val="E24E69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CD5F57"/>
    <w:multiLevelType w:val="multilevel"/>
    <w:tmpl w:val="AB4E5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E215542"/>
    <w:multiLevelType w:val="hybridMultilevel"/>
    <w:tmpl w:val="0854FD1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658C075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ascii="Arial" w:hAnsi="Arial" w:cs="Arial" w:hint="default"/>
        <w:b w:val="0"/>
        <w:bCs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40247857"/>
    <w:multiLevelType w:val="hybridMultilevel"/>
    <w:tmpl w:val="94E217A2"/>
    <w:lvl w:ilvl="0" w:tplc="CB8C2F72">
      <w:start w:val="1"/>
      <w:numFmt w:val="decimal"/>
      <w:pStyle w:val="Kapitola2"/>
      <w:lvlText w:val="1.%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3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4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48F6E33"/>
    <w:multiLevelType w:val="hybridMultilevel"/>
    <w:tmpl w:val="F3048DB4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8" w15:restartNumberingAfterBreak="0">
    <w:nsid w:val="493E1E91"/>
    <w:multiLevelType w:val="multilevel"/>
    <w:tmpl w:val="DEDADCA8"/>
    <w:lvl w:ilvl="0">
      <w:start w:val="1"/>
      <w:numFmt w:val="bullet"/>
      <w:lvlText w:val="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9" w15:restartNumberingAfterBreak="0">
    <w:nsid w:val="4ADF02CE"/>
    <w:multiLevelType w:val="multilevel"/>
    <w:tmpl w:val="6C9C1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4B471C5B"/>
    <w:multiLevelType w:val="hybridMultilevel"/>
    <w:tmpl w:val="ED72AC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3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1E46EA1"/>
    <w:multiLevelType w:val="multilevel"/>
    <w:tmpl w:val="CAA0FE80"/>
    <w:lvl w:ilvl="0">
      <w:start w:val="1"/>
      <w:numFmt w:val="decimal"/>
      <w:pStyle w:val="Kapitola1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7" w15:restartNumberingAfterBreak="0">
    <w:nsid w:val="586606D0"/>
    <w:multiLevelType w:val="hybridMultilevel"/>
    <w:tmpl w:val="0CC65716"/>
    <w:lvl w:ilvl="0" w:tplc="91D65804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9" w15:restartNumberingAfterBreak="0">
    <w:nsid w:val="757141F1"/>
    <w:multiLevelType w:val="hybridMultilevel"/>
    <w:tmpl w:val="D2DA804C"/>
    <w:lvl w:ilvl="0" w:tplc="64FA394E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9B087E"/>
    <w:multiLevelType w:val="hybridMultilevel"/>
    <w:tmpl w:val="0C4AB6F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2" w15:restartNumberingAfterBreak="0">
    <w:nsid w:val="7C436512"/>
    <w:multiLevelType w:val="hybridMultilevel"/>
    <w:tmpl w:val="7BBE9F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2858061">
    <w:abstractNumId w:val="26"/>
  </w:num>
  <w:num w:numId="2" w16cid:durableId="25074203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6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43"/>
  </w:num>
  <w:num w:numId="8" w16cid:durableId="2060742888">
    <w:abstractNumId w:val="57"/>
  </w:num>
  <w:num w:numId="9" w16cid:durableId="745686164">
    <w:abstractNumId w:val="35"/>
  </w:num>
  <w:num w:numId="10" w16cid:durableId="1645768299">
    <w:abstractNumId w:val="27"/>
  </w:num>
  <w:num w:numId="11" w16cid:durableId="10037740">
    <w:abstractNumId w:val="24"/>
  </w:num>
  <w:num w:numId="12" w16cid:durableId="409543295">
    <w:abstractNumId w:val="38"/>
  </w:num>
  <w:num w:numId="13" w16cid:durableId="654459808">
    <w:abstractNumId w:val="37"/>
  </w:num>
  <w:num w:numId="14" w16cid:durableId="463155709">
    <w:abstractNumId w:val="11"/>
  </w:num>
  <w:num w:numId="15" w16cid:durableId="2120103895">
    <w:abstractNumId w:val="51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4"/>
  </w:num>
  <w:num w:numId="21" w16cid:durableId="106316517">
    <w:abstractNumId w:val="44"/>
  </w:num>
  <w:num w:numId="22" w16cid:durableId="1418865306">
    <w:abstractNumId w:val="50"/>
  </w:num>
  <w:num w:numId="23" w16cid:durableId="7706645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9"/>
  </w:num>
  <w:num w:numId="28" w16cid:durableId="758210841">
    <w:abstractNumId w:val="55"/>
  </w:num>
  <w:num w:numId="29" w16cid:durableId="359165940">
    <w:abstractNumId w:val="56"/>
  </w:num>
  <w:num w:numId="30" w16cid:durableId="2027823902">
    <w:abstractNumId w:val="28"/>
  </w:num>
  <w:num w:numId="31" w16cid:durableId="1480613658">
    <w:abstractNumId w:val="42"/>
  </w:num>
  <w:num w:numId="32" w16cid:durableId="112411444">
    <w:abstractNumId w:val="53"/>
  </w:num>
  <w:num w:numId="33" w16cid:durableId="1384864722">
    <w:abstractNumId w:val="41"/>
  </w:num>
  <w:num w:numId="34" w16cid:durableId="1364398714">
    <w:abstractNumId w:val="33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3"/>
  </w:num>
  <w:num w:numId="40" w16cid:durableId="121701034">
    <w:abstractNumId w:val="7"/>
  </w:num>
  <w:num w:numId="41" w16cid:durableId="782190033">
    <w:abstractNumId w:val="29"/>
  </w:num>
  <w:num w:numId="42" w16cid:durableId="79330020">
    <w:abstractNumId w:val="25"/>
  </w:num>
  <w:num w:numId="43" w16cid:durableId="936643173">
    <w:abstractNumId w:val="61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8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453211636">
    <w:abstractNumId w:val="45"/>
  </w:num>
  <w:num w:numId="50" w16cid:durableId="920215871">
    <w:abstractNumId w:val="31"/>
  </w:num>
  <w:num w:numId="51" w16cid:durableId="1694844532">
    <w:abstractNumId w:val="8"/>
  </w:num>
  <w:num w:numId="52" w16cid:durableId="1085616292">
    <w:abstractNumId w:val="14"/>
  </w:num>
  <w:num w:numId="53" w16cid:durableId="387607386">
    <w:abstractNumId w:val="59"/>
  </w:num>
  <w:num w:numId="54" w16cid:durableId="1725174914">
    <w:abstractNumId w:val="40"/>
  </w:num>
  <w:num w:numId="55" w16cid:durableId="49350197">
    <w:abstractNumId w:val="47"/>
  </w:num>
  <w:num w:numId="56" w16cid:durableId="930698402">
    <w:abstractNumId w:val="39"/>
  </w:num>
  <w:num w:numId="57" w16cid:durableId="1171994834">
    <w:abstractNumId w:val="21"/>
  </w:num>
  <w:num w:numId="58" w16cid:durableId="820384368">
    <w:abstractNumId w:val="60"/>
  </w:num>
  <w:num w:numId="59" w16cid:durableId="363990771">
    <w:abstractNumId w:val="26"/>
  </w:num>
  <w:num w:numId="60" w16cid:durableId="1101217022">
    <w:abstractNumId w:val="26"/>
  </w:num>
  <w:num w:numId="61" w16cid:durableId="885678570">
    <w:abstractNumId w:val="26"/>
  </w:num>
  <w:num w:numId="62" w16cid:durableId="1489707725">
    <w:abstractNumId w:val="15"/>
  </w:num>
  <w:num w:numId="63" w16cid:durableId="67389437">
    <w:abstractNumId w:val="62"/>
  </w:num>
  <w:num w:numId="64" w16cid:durableId="1449856091">
    <w:abstractNumId w:val="22"/>
  </w:num>
  <w:num w:numId="65" w16cid:durableId="2025205779">
    <w:abstractNumId w:val="3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0A0"/>
    <w:rsid w:val="00000265"/>
    <w:rsid w:val="00001043"/>
    <w:rsid w:val="000011E9"/>
    <w:rsid w:val="00001B8F"/>
    <w:rsid w:val="00001BC2"/>
    <w:rsid w:val="00002076"/>
    <w:rsid w:val="00002908"/>
    <w:rsid w:val="00002A35"/>
    <w:rsid w:val="00002D39"/>
    <w:rsid w:val="0000407F"/>
    <w:rsid w:val="00004861"/>
    <w:rsid w:val="0000510C"/>
    <w:rsid w:val="00005E8A"/>
    <w:rsid w:val="00006209"/>
    <w:rsid w:val="00006609"/>
    <w:rsid w:val="00006F9B"/>
    <w:rsid w:val="00007F29"/>
    <w:rsid w:val="0001053C"/>
    <w:rsid w:val="00010DA1"/>
    <w:rsid w:val="00010F32"/>
    <w:rsid w:val="00011674"/>
    <w:rsid w:val="000118DF"/>
    <w:rsid w:val="00011F89"/>
    <w:rsid w:val="00012182"/>
    <w:rsid w:val="000121EA"/>
    <w:rsid w:val="00013E08"/>
    <w:rsid w:val="000143AD"/>
    <w:rsid w:val="00014470"/>
    <w:rsid w:val="00015269"/>
    <w:rsid w:val="0001554C"/>
    <w:rsid w:val="00016668"/>
    <w:rsid w:val="00016811"/>
    <w:rsid w:val="0001687A"/>
    <w:rsid w:val="0001690A"/>
    <w:rsid w:val="00017598"/>
    <w:rsid w:val="00020728"/>
    <w:rsid w:val="00020E88"/>
    <w:rsid w:val="00021B4D"/>
    <w:rsid w:val="0002215E"/>
    <w:rsid w:val="00022368"/>
    <w:rsid w:val="0002305B"/>
    <w:rsid w:val="000231A1"/>
    <w:rsid w:val="00024247"/>
    <w:rsid w:val="000245E7"/>
    <w:rsid w:val="00025089"/>
    <w:rsid w:val="00025BB2"/>
    <w:rsid w:val="00026F59"/>
    <w:rsid w:val="000276E7"/>
    <w:rsid w:val="0003096A"/>
    <w:rsid w:val="00030CCD"/>
    <w:rsid w:val="000312F5"/>
    <w:rsid w:val="00032183"/>
    <w:rsid w:val="00033256"/>
    <w:rsid w:val="00034101"/>
    <w:rsid w:val="000343C0"/>
    <w:rsid w:val="00034E6B"/>
    <w:rsid w:val="000351D7"/>
    <w:rsid w:val="000355EF"/>
    <w:rsid w:val="0003617C"/>
    <w:rsid w:val="00036281"/>
    <w:rsid w:val="00036339"/>
    <w:rsid w:val="00036DF7"/>
    <w:rsid w:val="00036F34"/>
    <w:rsid w:val="00036F47"/>
    <w:rsid w:val="0003745B"/>
    <w:rsid w:val="000378E5"/>
    <w:rsid w:val="00037E89"/>
    <w:rsid w:val="00040F90"/>
    <w:rsid w:val="0004109B"/>
    <w:rsid w:val="0004116E"/>
    <w:rsid w:val="00041819"/>
    <w:rsid w:val="000419BE"/>
    <w:rsid w:val="00041D84"/>
    <w:rsid w:val="0004215F"/>
    <w:rsid w:val="00042607"/>
    <w:rsid w:val="000432AB"/>
    <w:rsid w:val="000438F3"/>
    <w:rsid w:val="00043CFC"/>
    <w:rsid w:val="00043FE8"/>
    <w:rsid w:val="00044830"/>
    <w:rsid w:val="0004489C"/>
    <w:rsid w:val="00044D69"/>
    <w:rsid w:val="00044F73"/>
    <w:rsid w:val="00045038"/>
    <w:rsid w:val="00046603"/>
    <w:rsid w:val="00046610"/>
    <w:rsid w:val="00046B69"/>
    <w:rsid w:val="00046BE1"/>
    <w:rsid w:val="00046E23"/>
    <w:rsid w:val="00047683"/>
    <w:rsid w:val="00050474"/>
    <w:rsid w:val="00050A43"/>
    <w:rsid w:val="00050BD6"/>
    <w:rsid w:val="00053AAE"/>
    <w:rsid w:val="00053E00"/>
    <w:rsid w:val="000542A5"/>
    <w:rsid w:val="00054470"/>
    <w:rsid w:val="00054726"/>
    <w:rsid w:val="00055563"/>
    <w:rsid w:val="00055586"/>
    <w:rsid w:val="00055FEF"/>
    <w:rsid w:val="0005652D"/>
    <w:rsid w:val="00057036"/>
    <w:rsid w:val="000578ED"/>
    <w:rsid w:val="00057FAE"/>
    <w:rsid w:val="00060D21"/>
    <w:rsid w:val="000619B1"/>
    <w:rsid w:val="00062774"/>
    <w:rsid w:val="000644CF"/>
    <w:rsid w:val="00064DF0"/>
    <w:rsid w:val="00065164"/>
    <w:rsid w:val="00065633"/>
    <w:rsid w:val="00065860"/>
    <w:rsid w:val="00070699"/>
    <w:rsid w:val="00070D5A"/>
    <w:rsid w:val="00070DB3"/>
    <w:rsid w:val="00070EF8"/>
    <w:rsid w:val="00071F30"/>
    <w:rsid w:val="00072909"/>
    <w:rsid w:val="00072B64"/>
    <w:rsid w:val="00072EB3"/>
    <w:rsid w:val="000745C4"/>
    <w:rsid w:val="00074D91"/>
    <w:rsid w:val="00076868"/>
    <w:rsid w:val="00077290"/>
    <w:rsid w:val="00077907"/>
    <w:rsid w:val="000804E2"/>
    <w:rsid w:val="000809B7"/>
    <w:rsid w:val="00081153"/>
    <w:rsid w:val="00081244"/>
    <w:rsid w:val="000816B6"/>
    <w:rsid w:val="00081CE2"/>
    <w:rsid w:val="00081E70"/>
    <w:rsid w:val="00082C2C"/>
    <w:rsid w:val="00084BD1"/>
    <w:rsid w:val="00085770"/>
    <w:rsid w:val="00085865"/>
    <w:rsid w:val="000858D4"/>
    <w:rsid w:val="00085C42"/>
    <w:rsid w:val="00085F76"/>
    <w:rsid w:val="00086051"/>
    <w:rsid w:val="00086FD9"/>
    <w:rsid w:val="00087AFE"/>
    <w:rsid w:val="00087CFF"/>
    <w:rsid w:val="00087F52"/>
    <w:rsid w:val="00090165"/>
    <w:rsid w:val="000904D3"/>
    <w:rsid w:val="0009054B"/>
    <w:rsid w:val="0009086F"/>
    <w:rsid w:val="000912F9"/>
    <w:rsid w:val="00092175"/>
    <w:rsid w:val="000926F1"/>
    <w:rsid w:val="00092A44"/>
    <w:rsid w:val="00092A67"/>
    <w:rsid w:val="00092CFA"/>
    <w:rsid w:val="00092F43"/>
    <w:rsid w:val="00093033"/>
    <w:rsid w:val="00094A1C"/>
    <w:rsid w:val="00094A43"/>
    <w:rsid w:val="0009678F"/>
    <w:rsid w:val="00096BAC"/>
    <w:rsid w:val="00096C23"/>
    <w:rsid w:val="000975C1"/>
    <w:rsid w:val="000976AD"/>
    <w:rsid w:val="00097C11"/>
    <w:rsid w:val="000A03E8"/>
    <w:rsid w:val="000A0627"/>
    <w:rsid w:val="000A09BB"/>
    <w:rsid w:val="000A10D7"/>
    <w:rsid w:val="000A1393"/>
    <w:rsid w:val="000A1502"/>
    <w:rsid w:val="000A2AB5"/>
    <w:rsid w:val="000A3680"/>
    <w:rsid w:val="000A3E50"/>
    <w:rsid w:val="000A445A"/>
    <w:rsid w:val="000A4697"/>
    <w:rsid w:val="000A47E0"/>
    <w:rsid w:val="000A49AB"/>
    <w:rsid w:val="000A589D"/>
    <w:rsid w:val="000A6746"/>
    <w:rsid w:val="000A6BFB"/>
    <w:rsid w:val="000A6CF2"/>
    <w:rsid w:val="000A70EB"/>
    <w:rsid w:val="000A7A22"/>
    <w:rsid w:val="000A7BEF"/>
    <w:rsid w:val="000A7CAB"/>
    <w:rsid w:val="000B0C12"/>
    <w:rsid w:val="000B0C6A"/>
    <w:rsid w:val="000B0D03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45DB"/>
    <w:rsid w:val="000C5797"/>
    <w:rsid w:val="000C6127"/>
    <w:rsid w:val="000C6666"/>
    <w:rsid w:val="000C678E"/>
    <w:rsid w:val="000C6C84"/>
    <w:rsid w:val="000C74DB"/>
    <w:rsid w:val="000D0D80"/>
    <w:rsid w:val="000D186C"/>
    <w:rsid w:val="000D1CAD"/>
    <w:rsid w:val="000D2473"/>
    <w:rsid w:val="000D2D95"/>
    <w:rsid w:val="000D2DAB"/>
    <w:rsid w:val="000D2F0C"/>
    <w:rsid w:val="000D3776"/>
    <w:rsid w:val="000D3ADB"/>
    <w:rsid w:val="000D3DC8"/>
    <w:rsid w:val="000D40B9"/>
    <w:rsid w:val="000D4AC6"/>
    <w:rsid w:val="000D5C65"/>
    <w:rsid w:val="000D6A82"/>
    <w:rsid w:val="000D6AAB"/>
    <w:rsid w:val="000D6EEC"/>
    <w:rsid w:val="000D7333"/>
    <w:rsid w:val="000D7D9C"/>
    <w:rsid w:val="000D7FA9"/>
    <w:rsid w:val="000E0068"/>
    <w:rsid w:val="000E0618"/>
    <w:rsid w:val="000E06ED"/>
    <w:rsid w:val="000E07EB"/>
    <w:rsid w:val="000E08C6"/>
    <w:rsid w:val="000E14C9"/>
    <w:rsid w:val="000E18E9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976"/>
    <w:rsid w:val="000E4D22"/>
    <w:rsid w:val="000E58A1"/>
    <w:rsid w:val="000E6821"/>
    <w:rsid w:val="000E6992"/>
    <w:rsid w:val="000E71A3"/>
    <w:rsid w:val="000E735A"/>
    <w:rsid w:val="000E773A"/>
    <w:rsid w:val="000F03A2"/>
    <w:rsid w:val="000F03ED"/>
    <w:rsid w:val="000F09D4"/>
    <w:rsid w:val="000F2F25"/>
    <w:rsid w:val="000F3089"/>
    <w:rsid w:val="000F31C1"/>
    <w:rsid w:val="000F3228"/>
    <w:rsid w:val="000F3756"/>
    <w:rsid w:val="000F3E7C"/>
    <w:rsid w:val="000F4158"/>
    <w:rsid w:val="000F59D1"/>
    <w:rsid w:val="000F648C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429A"/>
    <w:rsid w:val="0010453B"/>
    <w:rsid w:val="001052C7"/>
    <w:rsid w:val="001056DE"/>
    <w:rsid w:val="00105C74"/>
    <w:rsid w:val="00107591"/>
    <w:rsid w:val="00110B17"/>
    <w:rsid w:val="00110EA8"/>
    <w:rsid w:val="001110D4"/>
    <w:rsid w:val="00111C4A"/>
    <w:rsid w:val="00112F69"/>
    <w:rsid w:val="00112F76"/>
    <w:rsid w:val="00114648"/>
    <w:rsid w:val="001148BE"/>
    <w:rsid w:val="00114C5E"/>
    <w:rsid w:val="001155C2"/>
    <w:rsid w:val="00115A0B"/>
    <w:rsid w:val="00116421"/>
    <w:rsid w:val="00116665"/>
    <w:rsid w:val="00116C81"/>
    <w:rsid w:val="00116E9A"/>
    <w:rsid w:val="00116FC4"/>
    <w:rsid w:val="0011720E"/>
    <w:rsid w:val="001179D2"/>
    <w:rsid w:val="00120007"/>
    <w:rsid w:val="00120048"/>
    <w:rsid w:val="00120881"/>
    <w:rsid w:val="00120CF8"/>
    <w:rsid w:val="00120DD6"/>
    <w:rsid w:val="00121C79"/>
    <w:rsid w:val="00121CAA"/>
    <w:rsid w:val="001227A2"/>
    <w:rsid w:val="00122995"/>
    <w:rsid w:val="0012300F"/>
    <w:rsid w:val="00123192"/>
    <w:rsid w:val="00124EB5"/>
    <w:rsid w:val="0012503E"/>
    <w:rsid w:val="00126162"/>
    <w:rsid w:val="00126374"/>
    <w:rsid w:val="001264F0"/>
    <w:rsid w:val="0012694A"/>
    <w:rsid w:val="00126D91"/>
    <w:rsid w:val="0012783F"/>
    <w:rsid w:val="001303A8"/>
    <w:rsid w:val="001305F0"/>
    <w:rsid w:val="00130641"/>
    <w:rsid w:val="00130885"/>
    <w:rsid w:val="00130FEB"/>
    <w:rsid w:val="001314BB"/>
    <w:rsid w:val="00131EEC"/>
    <w:rsid w:val="00132288"/>
    <w:rsid w:val="0013255E"/>
    <w:rsid w:val="00134099"/>
    <w:rsid w:val="00134115"/>
    <w:rsid w:val="00134206"/>
    <w:rsid w:val="0013452C"/>
    <w:rsid w:val="00134BFF"/>
    <w:rsid w:val="00134E89"/>
    <w:rsid w:val="001358E4"/>
    <w:rsid w:val="001364FD"/>
    <w:rsid w:val="0013686B"/>
    <w:rsid w:val="0013725A"/>
    <w:rsid w:val="0013793B"/>
    <w:rsid w:val="00137C85"/>
    <w:rsid w:val="00141D94"/>
    <w:rsid w:val="001423DA"/>
    <w:rsid w:val="001431C0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770"/>
    <w:rsid w:val="00152AB8"/>
    <w:rsid w:val="00152C4E"/>
    <w:rsid w:val="00153345"/>
    <w:rsid w:val="0015392B"/>
    <w:rsid w:val="00154F82"/>
    <w:rsid w:val="0015581B"/>
    <w:rsid w:val="001558DB"/>
    <w:rsid w:val="00156335"/>
    <w:rsid w:val="0015669D"/>
    <w:rsid w:val="00156B69"/>
    <w:rsid w:val="001576AC"/>
    <w:rsid w:val="00157ADB"/>
    <w:rsid w:val="00157BE6"/>
    <w:rsid w:val="00160EF1"/>
    <w:rsid w:val="00161C97"/>
    <w:rsid w:val="001622E8"/>
    <w:rsid w:val="00162AB3"/>
    <w:rsid w:val="00163FF8"/>
    <w:rsid w:val="00164313"/>
    <w:rsid w:val="001647BC"/>
    <w:rsid w:val="00164A2D"/>
    <w:rsid w:val="00164CC3"/>
    <w:rsid w:val="00165244"/>
    <w:rsid w:val="001653E0"/>
    <w:rsid w:val="0016541A"/>
    <w:rsid w:val="001657EE"/>
    <w:rsid w:val="00166284"/>
    <w:rsid w:val="00166BA4"/>
    <w:rsid w:val="00167D99"/>
    <w:rsid w:val="001700A7"/>
    <w:rsid w:val="0017020C"/>
    <w:rsid w:val="00170258"/>
    <w:rsid w:val="00170B2B"/>
    <w:rsid w:val="001710CA"/>
    <w:rsid w:val="001715A2"/>
    <w:rsid w:val="00171BA3"/>
    <w:rsid w:val="00171C6D"/>
    <w:rsid w:val="00173939"/>
    <w:rsid w:val="00173A40"/>
    <w:rsid w:val="00173F24"/>
    <w:rsid w:val="00174509"/>
    <w:rsid w:val="0017491A"/>
    <w:rsid w:val="00174EF0"/>
    <w:rsid w:val="001753AD"/>
    <w:rsid w:val="001757AA"/>
    <w:rsid w:val="0017582B"/>
    <w:rsid w:val="0017627F"/>
    <w:rsid w:val="001768F4"/>
    <w:rsid w:val="00176DC0"/>
    <w:rsid w:val="0017706F"/>
    <w:rsid w:val="001779F1"/>
    <w:rsid w:val="0018051E"/>
    <w:rsid w:val="0018068C"/>
    <w:rsid w:val="0018113D"/>
    <w:rsid w:val="00181FA1"/>
    <w:rsid w:val="00182186"/>
    <w:rsid w:val="001821B2"/>
    <w:rsid w:val="001821C5"/>
    <w:rsid w:val="001821CA"/>
    <w:rsid w:val="00182B21"/>
    <w:rsid w:val="00183B50"/>
    <w:rsid w:val="001878FB"/>
    <w:rsid w:val="001904E9"/>
    <w:rsid w:val="00190CFD"/>
    <w:rsid w:val="0019103A"/>
    <w:rsid w:val="00191040"/>
    <w:rsid w:val="001919FC"/>
    <w:rsid w:val="00191C2E"/>
    <w:rsid w:val="00191E2F"/>
    <w:rsid w:val="0019207A"/>
    <w:rsid w:val="001925C3"/>
    <w:rsid w:val="0019272A"/>
    <w:rsid w:val="00192BAA"/>
    <w:rsid w:val="00192D49"/>
    <w:rsid w:val="00193887"/>
    <w:rsid w:val="001939AB"/>
    <w:rsid w:val="00193DF3"/>
    <w:rsid w:val="00193E8D"/>
    <w:rsid w:val="0019510C"/>
    <w:rsid w:val="00195A9C"/>
    <w:rsid w:val="001960A1"/>
    <w:rsid w:val="00196C4D"/>
    <w:rsid w:val="00197AEB"/>
    <w:rsid w:val="001A13A4"/>
    <w:rsid w:val="001A17E3"/>
    <w:rsid w:val="001A1E34"/>
    <w:rsid w:val="001A219E"/>
    <w:rsid w:val="001A3007"/>
    <w:rsid w:val="001A32DB"/>
    <w:rsid w:val="001A3C36"/>
    <w:rsid w:val="001A46CE"/>
    <w:rsid w:val="001A49BB"/>
    <w:rsid w:val="001A642C"/>
    <w:rsid w:val="001A6730"/>
    <w:rsid w:val="001A6785"/>
    <w:rsid w:val="001A683F"/>
    <w:rsid w:val="001A6A0A"/>
    <w:rsid w:val="001A6A74"/>
    <w:rsid w:val="001A73D4"/>
    <w:rsid w:val="001A7C74"/>
    <w:rsid w:val="001A7F30"/>
    <w:rsid w:val="001B0042"/>
    <w:rsid w:val="001B0B11"/>
    <w:rsid w:val="001B1D0E"/>
    <w:rsid w:val="001B2B1C"/>
    <w:rsid w:val="001B2C42"/>
    <w:rsid w:val="001B31F3"/>
    <w:rsid w:val="001B3ED5"/>
    <w:rsid w:val="001B3F3F"/>
    <w:rsid w:val="001B51ED"/>
    <w:rsid w:val="001B532F"/>
    <w:rsid w:val="001B58EF"/>
    <w:rsid w:val="001B68CD"/>
    <w:rsid w:val="001B72D2"/>
    <w:rsid w:val="001C1122"/>
    <w:rsid w:val="001C11CF"/>
    <w:rsid w:val="001C190E"/>
    <w:rsid w:val="001C2B97"/>
    <w:rsid w:val="001C32F3"/>
    <w:rsid w:val="001C4010"/>
    <w:rsid w:val="001C4B3D"/>
    <w:rsid w:val="001C4D97"/>
    <w:rsid w:val="001C4DA5"/>
    <w:rsid w:val="001C505F"/>
    <w:rsid w:val="001C54AE"/>
    <w:rsid w:val="001C5673"/>
    <w:rsid w:val="001C5A3C"/>
    <w:rsid w:val="001C5D6D"/>
    <w:rsid w:val="001C60CC"/>
    <w:rsid w:val="001C65B3"/>
    <w:rsid w:val="001C67E2"/>
    <w:rsid w:val="001D0A35"/>
    <w:rsid w:val="001D0CB5"/>
    <w:rsid w:val="001D0E51"/>
    <w:rsid w:val="001D231F"/>
    <w:rsid w:val="001D23F8"/>
    <w:rsid w:val="001D2606"/>
    <w:rsid w:val="001D274E"/>
    <w:rsid w:val="001D33AD"/>
    <w:rsid w:val="001D34C6"/>
    <w:rsid w:val="001D35D9"/>
    <w:rsid w:val="001D3B8E"/>
    <w:rsid w:val="001D3D3F"/>
    <w:rsid w:val="001D4224"/>
    <w:rsid w:val="001D455F"/>
    <w:rsid w:val="001D506C"/>
    <w:rsid w:val="001D50F4"/>
    <w:rsid w:val="001D647C"/>
    <w:rsid w:val="001D6DE6"/>
    <w:rsid w:val="001D787D"/>
    <w:rsid w:val="001D7D72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645F"/>
    <w:rsid w:val="001E6AD8"/>
    <w:rsid w:val="001E73EF"/>
    <w:rsid w:val="001E7537"/>
    <w:rsid w:val="001E78F5"/>
    <w:rsid w:val="001E7C38"/>
    <w:rsid w:val="001E7C86"/>
    <w:rsid w:val="001E7D0F"/>
    <w:rsid w:val="001E7D8E"/>
    <w:rsid w:val="001F0955"/>
    <w:rsid w:val="001F1740"/>
    <w:rsid w:val="001F2582"/>
    <w:rsid w:val="001F29E1"/>
    <w:rsid w:val="001F3B52"/>
    <w:rsid w:val="001F4ED8"/>
    <w:rsid w:val="001F55BE"/>
    <w:rsid w:val="001F5B37"/>
    <w:rsid w:val="001F5FDA"/>
    <w:rsid w:val="001F62F3"/>
    <w:rsid w:val="001F71EF"/>
    <w:rsid w:val="00200C33"/>
    <w:rsid w:val="002015C4"/>
    <w:rsid w:val="002015D9"/>
    <w:rsid w:val="00201C4D"/>
    <w:rsid w:val="002027FA"/>
    <w:rsid w:val="00202F3E"/>
    <w:rsid w:val="00202F53"/>
    <w:rsid w:val="00202F5B"/>
    <w:rsid w:val="002031CA"/>
    <w:rsid w:val="002034E1"/>
    <w:rsid w:val="00203591"/>
    <w:rsid w:val="00204909"/>
    <w:rsid w:val="00204D39"/>
    <w:rsid w:val="0020521D"/>
    <w:rsid w:val="002058DB"/>
    <w:rsid w:val="0020596D"/>
    <w:rsid w:val="00205FF9"/>
    <w:rsid w:val="002069CB"/>
    <w:rsid w:val="00206C2F"/>
    <w:rsid w:val="00207108"/>
    <w:rsid w:val="00207AD0"/>
    <w:rsid w:val="00210052"/>
    <w:rsid w:val="00210ED3"/>
    <w:rsid w:val="002117CF"/>
    <w:rsid w:val="0021215F"/>
    <w:rsid w:val="0021240B"/>
    <w:rsid w:val="00212716"/>
    <w:rsid w:val="00212746"/>
    <w:rsid w:val="00212D38"/>
    <w:rsid w:val="0021305A"/>
    <w:rsid w:val="002139A0"/>
    <w:rsid w:val="002139FD"/>
    <w:rsid w:val="002140E6"/>
    <w:rsid w:val="002151FD"/>
    <w:rsid w:val="00215542"/>
    <w:rsid w:val="00215839"/>
    <w:rsid w:val="00215F17"/>
    <w:rsid w:val="00216398"/>
    <w:rsid w:val="0021674B"/>
    <w:rsid w:val="0021709F"/>
    <w:rsid w:val="00220357"/>
    <w:rsid w:val="002209B3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8F"/>
    <w:rsid w:val="00232490"/>
    <w:rsid w:val="00232E3D"/>
    <w:rsid w:val="00233244"/>
    <w:rsid w:val="002336B6"/>
    <w:rsid w:val="00233748"/>
    <w:rsid w:val="00233E4D"/>
    <w:rsid w:val="00233E85"/>
    <w:rsid w:val="00233EA7"/>
    <w:rsid w:val="00235B93"/>
    <w:rsid w:val="00236009"/>
    <w:rsid w:val="0023677B"/>
    <w:rsid w:val="00236B7C"/>
    <w:rsid w:val="00237027"/>
    <w:rsid w:val="00237274"/>
    <w:rsid w:val="0023752C"/>
    <w:rsid w:val="00240192"/>
    <w:rsid w:val="00240C1E"/>
    <w:rsid w:val="002410AD"/>
    <w:rsid w:val="0024124A"/>
    <w:rsid w:val="002418EA"/>
    <w:rsid w:val="00241972"/>
    <w:rsid w:val="002419E5"/>
    <w:rsid w:val="0024223C"/>
    <w:rsid w:val="0024236E"/>
    <w:rsid w:val="00242B8D"/>
    <w:rsid w:val="00242E76"/>
    <w:rsid w:val="0024312C"/>
    <w:rsid w:val="002431A4"/>
    <w:rsid w:val="00243805"/>
    <w:rsid w:val="00243D74"/>
    <w:rsid w:val="00243ED5"/>
    <w:rsid w:val="00244547"/>
    <w:rsid w:val="00245360"/>
    <w:rsid w:val="00245B3F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18A"/>
    <w:rsid w:val="002511EF"/>
    <w:rsid w:val="00251FA1"/>
    <w:rsid w:val="0025224D"/>
    <w:rsid w:val="00252BD0"/>
    <w:rsid w:val="0025315B"/>
    <w:rsid w:val="00253A41"/>
    <w:rsid w:val="00253B6F"/>
    <w:rsid w:val="00254950"/>
    <w:rsid w:val="00254B02"/>
    <w:rsid w:val="0025613C"/>
    <w:rsid w:val="00256337"/>
    <w:rsid w:val="002569CF"/>
    <w:rsid w:val="00256BC2"/>
    <w:rsid w:val="00256FB0"/>
    <w:rsid w:val="00257A9F"/>
    <w:rsid w:val="002609C7"/>
    <w:rsid w:val="002616A2"/>
    <w:rsid w:val="00261BF4"/>
    <w:rsid w:val="002620D7"/>
    <w:rsid w:val="00262855"/>
    <w:rsid w:val="00262B48"/>
    <w:rsid w:val="002635FE"/>
    <w:rsid w:val="00263891"/>
    <w:rsid w:val="0026390F"/>
    <w:rsid w:val="00264BB8"/>
    <w:rsid w:val="0026696E"/>
    <w:rsid w:val="00266D45"/>
    <w:rsid w:val="00267069"/>
    <w:rsid w:val="00267A6E"/>
    <w:rsid w:val="0027082B"/>
    <w:rsid w:val="0027086E"/>
    <w:rsid w:val="00270C35"/>
    <w:rsid w:val="00271773"/>
    <w:rsid w:val="00271FA5"/>
    <w:rsid w:val="00272C31"/>
    <w:rsid w:val="00273CE9"/>
    <w:rsid w:val="002747E9"/>
    <w:rsid w:val="0027480F"/>
    <w:rsid w:val="00274B47"/>
    <w:rsid w:val="00275A7F"/>
    <w:rsid w:val="0027666E"/>
    <w:rsid w:val="00276E18"/>
    <w:rsid w:val="00277554"/>
    <w:rsid w:val="002779CC"/>
    <w:rsid w:val="00277A32"/>
    <w:rsid w:val="00277C5B"/>
    <w:rsid w:val="00280520"/>
    <w:rsid w:val="00280B5A"/>
    <w:rsid w:val="00280BF4"/>
    <w:rsid w:val="00280D24"/>
    <w:rsid w:val="00281572"/>
    <w:rsid w:val="00281940"/>
    <w:rsid w:val="00282256"/>
    <w:rsid w:val="0028282A"/>
    <w:rsid w:val="00282D3F"/>
    <w:rsid w:val="00283A36"/>
    <w:rsid w:val="0028455E"/>
    <w:rsid w:val="00285056"/>
    <w:rsid w:val="00285AF4"/>
    <w:rsid w:val="00285DF0"/>
    <w:rsid w:val="00285E4D"/>
    <w:rsid w:val="00287042"/>
    <w:rsid w:val="00287801"/>
    <w:rsid w:val="002915F0"/>
    <w:rsid w:val="00291D65"/>
    <w:rsid w:val="00291FE3"/>
    <w:rsid w:val="00292768"/>
    <w:rsid w:val="00292F01"/>
    <w:rsid w:val="0029309D"/>
    <w:rsid w:val="00293DAC"/>
    <w:rsid w:val="00295018"/>
    <w:rsid w:val="00295551"/>
    <w:rsid w:val="00295B28"/>
    <w:rsid w:val="0029644E"/>
    <w:rsid w:val="00296B9A"/>
    <w:rsid w:val="00296D3E"/>
    <w:rsid w:val="00297229"/>
    <w:rsid w:val="002972C0"/>
    <w:rsid w:val="002A0DEB"/>
    <w:rsid w:val="002A2367"/>
    <w:rsid w:val="002A292A"/>
    <w:rsid w:val="002A2D17"/>
    <w:rsid w:val="002A2F96"/>
    <w:rsid w:val="002A3195"/>
    <w:rsid w:val="002A400E"/>
    <w:rsid w:val="002A4366"/>
    <w:rsid w:val="002A5ADB"/>
    <w:rsid w:val="002A5D18"/>
    <w:rsid w:val="002A71F3"/>
    <w:rsid w:val="002A7670"/>
    <w:rsid w:val="002A7CFF"/>
    <w:rsid w:val="002A7F3B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77"/>
    <w:rsid w:val="002B5FA4"/>
    <w:rsid w:val="002B63F3"/>
    <w:rsid w:val="002B649A"/>
    <w:rsid w:val="002C04EB"/>
    <w:rsid w:val="002C07E8"/>
    <w:rsid w:val="002C0C6C"/>
    <w:rsid w:val="002C16CF"/>
    <w:rsid w:val="002C1D31"/>
    <w:rsid w:val="002C1E41"/>
    <w:rsid w:val="002C20C5"/>
    <w:rsid w:val="002C2687"/>
    <w:rsid w:val="002C2A91"/>
    <w:rsid w:val="002C3056"/>
    <w:rsid w:val="002C3082"/>
    <w:rsid w:val="002C464E"/>
    <w:rsid w:val="002C4B83"/>
    <w:rsid w:val="002C4D45"/>
    <w:rsid w:val="002C5271"/>
    <w:rsid w:val="002C5CB4"/>
    <w:rsid w:val="002C6B78"/>
    <w:rsid w:val="002C76B1"/>
    <w:rsid w:val="002D0B1D"/>
    <w:rsid w:val="002D119D"/>
    <w:rsid w:val="002D17D1"/>
    <w:rsid w:val="002D1B17"/>
    <w:rsid w:val="002D1F65"/>
    <w:rsid w:val="002D2343"/>
    <w:rsid w:val="002D2BFB"/>
    <w:rsid w:val="002D2D47"/>
    <w:rsid w:val="002D3597"/>
    <w:rsid w:val="002D3CE3"/>
    <w:rsid w:val="002D3EE8"/>
    <w:rsid w:val="002D4801"/>
    <w:rsid w:val="002D4D28"/>
    <w:rsid w:val="002D5BDA"/>
    <w:rsid w:val="002D61BE"/>
    <w:rsid w:val="002D6D73"/>
    <w:rsid w:val="002D6F3B"/>
    <w:rsid w:val="002D73CE"/>
    <w:rsid w:val="002D7AF5"/>
    <w:rsid w:val="002D7EDF"/>
    <w:rsid w:val="002E1550"/>
    <w:rsid w:val="002E1671"/>
    <w:rsid w:val="002E17D8"/>
    <w:rsid w:val="002E1927"/>
    <w:rsid w:val="002E1993"/>
    <w:rsid w:val="002E1BD4"/>
    <w:rsid w:val="002E236A"/>
    <w:rsid w:val="002E3443"/>
    <w:rsid w:val="002E3FAB"/>
    <w:rsid w:val="002E4C1E"/>
    <w:rsid w:val="002E52B9"/>
    <w:rsid w:val="002E583B"/>
    <w:rsid w:val="002E5A30"/>
    <w:rsid w:val="002E5C76"/>
    <w:rsid w:val="002E66FE"/>
    <w:rsid w:val="002E6C74"/>
    <w:rsid w:val="002E6D92"/>
    <w:rsid w:val="002E6D9E"/>
    <w:rsid w:val="002E6F0E"/>
    <w:rsid w:val="002E718D"/>
    <w:rsid w:val="002E76CC"/>
    <w:rsid w:val="002F0BBC"/>
    <w:rsid w:val="002F0D0B"/>
    <w:rsid w:val="002F0DCF"/>
    <w:rsid w:val="002F16A2"/>
    <w:rsid w:val="002F2028"/>
    <w:rsid w:val="002F29A6"/>
    <w:rsid w:val="002F4B66"/>
    <w:rsid w:val="002F4CB4"/>
    <w:rsid w:val="002F502A"/>
    <w:rsid w:val="002F552B"/>
    <w:rsid w:val="002F5629"/>
    <w:rsid w:val="002F5B61"/>
    <w:rsid w:val="002F5C45"/>
    <w:rsid w:val="002F6092"/>
    <w:rsid w:val="002F6684"/>
    <w:rsid w:val="002F678F"/>
    <w:rsid w:val="002F6DD3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247"/>
    <w:rsid w:val="00304819"/>
    <w:rsid w:val="00304E74"/>
    <w:rsid w:val="00304FDD"/>
    <w:rsid w:val="0030531A"/>
    <w:rsid w:val="00305EED"/>
    <w:rsid w:val="00306B46"/>
    <w:rsid w:val="00306E7B"/>
    <w:rsid w:val="00307AFF"/>
    <w:rsid w:val="00307CC8"/>
    <w:rsid w:val="00310C40"/>
    <w:rsid w:val="003119C6"/>
    <w:rsid w:val="00312B0F"/>
    <w:rsid w:val="00312E68"/>
    <w:rsid w:val="00312E99"/>
    <w:rsid w:val="00312EA9"/>
    <w:rsid w:val="00313183"/>
    <w:rsid w:val="00313314"/>
    <w:rsid w:val="0031467F"/>
    <w:rsid w:val="003160E1"/>
    <w:rsid w:val="00316944"/>
    <w:rsid w:val="003169A4"/>
    <w:rsid w:val="00317085"/>
    <w:rsid w:val="00317C34"/>
    <w:rsid w:val="00317E7B"/>
    <w:rsid w:val="0032004E"/>
    <w:rsid w:val="00320169"/>
    <w:rsid w:val="003211C3"/>
    <w:rsid w:val="00321A3E"/>
    <w:rsid w:val="003224C6"/>
    <w:rsid w:val="00322CC8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090"/>
    <w:rsid w:val="003302DB"/>
    <w:rsid w:val="003303D7"/>
    <w:rsid w:val="00330EE2"/>
    <w:rsid w:val="00331052"/>
    <w:rsid w:val="0033110B"/>
    <w:rsid w:val="00331F0C"/>
    <w:rsid w:val="003324FB"/>
    <w:rsid w:val="003331DE"/>
    <w:rsid w:val="003334A3"/>
    <w:rsid w:val="003334BB"/>
    <w:rsid w:val="00334FCE"/>
    <w:rsid w:val="003357FD"/>
    <w:rsid w:val="003358E6"/>
    <w:rsid w:val="003373E6"/>
    <w:rsid w:val="003375EB"/>
    <w:rsid w:val="00337853"/>
    <w:rsid w:val="00337AB7"/>
    <w:rsid w:val="00337D3C"/>
    <w:rsid w:val="003400B7"/>
    <w:rsid w:val="0034056A"/>
    <w:rsid w:val="0034108E"/>
    <w:rsid w:val="00341675"/>
    <w:rsid w:val="003421BC"/>
    <w:rsid w:val="00342E74"/>
    <w:rsid w:val="00343F79"/>
    <w:rsid w:val="00346A96"/>
    <w:rsid w:val="00350790"/>
    <w:rsid w:val="00350ABB"/>
    <w:rsid w:val="003515B0"/>
    <w:rsid w:val="00351676"/>
    <w:rsid w:val="00351AD3"/>
    <w:rsid w:val="00351CBA"/>
    <w:rsid w:val="003527C3"/>
    <w:rsid w:val="00352C6F"/>
    <w:rsid w:val="00353A67"/>
    <w:rsid w:val="0035403D"/>
    <w:rsid w:val="003546A0"/>
    <w:rsid w:val="00354CD2"/>
    <w:rsid w:val="0035741D"/>
    <w:rsid w:val="00357A01"/>
    <w:rsid w:val="00357BC1"/>
    <w:rsid w:val="00361E7B"/>
    <w:rsid w:val="003620FE"/>
    <w:rsid w:val="00362602"/>
    <w:rsid w:val="0036436A"/>
    <w:rsid w:val="0036578F"/>
    <w:rsid w:val="00366EB6"/>
    <w:rsid w:val="0037105A"/>
    <w:rsid w:val="003720F7"/>
    <w:rsid w:val="003728D7"/>
    <w:rsid w:val="00372D2E"/>
    <w:rsid w:val="003731DC"/>
    <w:rsid w:val="0037348D"/>
    <w:rsid w:val="00373491"/>
    <w:rsid w:val="00373D3F"/>
    <w:rsid w:val="00373D50"/>
    <w:rsid w:val="003753AF"/>
    <w:rsid w:val="00375516"/>
    <w:rsid w:val="00375B20"/>
    <w:rsid w:val="00375F9B"/>
    <w:rsid w:val="00376601"/>
    <w:rsid w:val="003767FF"/>
    <w:rsid w:val="00377197"/>
    <w:rsid w:val="00377621"/>
    <w:rsid w:val="00380097"/>
    <w:rsid w:val="0038079C"/>
    <w:rsid w:val="00380AAF"/>
    <w:rsid w:val="00380E55"/>
    <w:rsid w:val="0038123A"/>
    <w:rsid w:val="003813CF"/>
    <w:rsid w:val="0038142F"/>
    <w:rsid w:val="00381A0F"/>
    <w:rsid w:val="00381B71"/>
    <w:rsid w:val="00381B85"/>
    <w:rsid w:val="00382334"/>
    <w:rsid w:val="00382658"/>
    <w:rsid w:val="0038288C"/>
    <w:rsid w:val="00382C72"/>
    <w:rsid w:val="0038301E"/>
    <w:rsid w:val="0038332B"/>
    <w:rsid w:val="0038336A"/>
    <w:rsid w:val="00383D4D"/>
    <w:rsid w:val="00384884"/>
    <w:rsid w:val="00384A70"/>
    <w:rsid w:val="00386230"/>
    <w:rsid w:val="00386BAD"/>
    <w:rsid w:val="00386C09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2949"/>
    <w:rsid w:val="003931EB"/>
    <w:rsid w:val="0039368A"/>
    <w:rsid w:val="00393A93"/>
    <w:rsid w:val="003944BD"/>
    <w:rsid w:val="003950A1"/>
    <w:rsid w:val="003954A7"/>
    <w:rsid w:val="00395EF1"/>
    <w:rsid w:val="0039633D"/>
    <w:rsid w:val="003A0CA0"/>
    <w:rsid w:val="003A0E9D"/>
    <w:rsid w:val="003A13FD"/>
    <w:rsid w:val="003A1817"/>
    <w:rsid w:val="003A18FB"/>
    <w:rsid w:val="003A1D52"/>
    <w:rsid w:val="003A2730"/>
    <w:rsid w:val="003A287F"/>
    <w:rsid w:val="003A28A9"/>
    <w:rsid w:val="003A2AFE"/>
    <w:rsid w:val="003A3755"/>
    <w:rsid w:val="003A3847"/>
    <w:rsid w:val="003A4057"/>
    <w:rsid w:val="003A49D9"/>
    <w:rsid w:val="003A5614"/>
    <w:rsid w:val="003A691A"/>
    <w:rsid w:val="003A6966"/>
    <w:rsid w:val="003A6C9F"/>
    <w:rsid w:val="003A6E46"/>
    <w:rsid w:val="003A7195"/>
    <w:rsid w:val="003A7B43"/>
    <w:rsid w:val="003B0B74"/>
    <w:rsid w:val="003B123B"/>
    <w:rsid w:val="003B1559"/>
    <w:rsid w:val="003B19F1"/>
    <w:rsid w:val="003B264D"/>
    <w:rsid w:val="003B3026"/>
    <w:rsid w:val="003B431C"/>
    <w:rsid w:val="003B43EE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C04"/>
    <w:rsid w:val="003C1E4D"/>
    <w:rsid w:val="003C215F"/>
    <w:rsid w:val="003C24D4"/>
    <w:rsid w:val="003C46CB"/>
    <w:rsid w:val="003C47F1"/>
    <w:rsid w:val="003C4824"/>
    <w:rsid w:val="003C4CD1"/>
    <w:rsid w:val="003C5AF6"/>
    <w:rsid w:val="003C6C0B"/>
    <w:rsid w:val="003C79D4"/>
    <w:rsid w:val="003C7B31"/>
    <w:rsid w:val="003C7C1E"/>
    <w:rsid w:val="003D0969"/>
    <w:rsid w:val="003D0BCE"/>
    <w:rsid w:val="003D12B0"/>
    <w:rsid w:val="003D1694"/>
    <w:rsid w:val="003D18C7"/>
    <w:rsid w:val="003D1A9B"/>
    <w:rsid w:val="003D286A"/>
    <w:rsid w:val="003D2F90"/>
    <w:rsid w:val="003D31FA"/>
    <w:rsid w:val="003D3722"/>
    <w:rsid w:val="003D3E78"/>
    <w:rsid w:val="003D41EF"/>
    <w:rsid w:val="003D4E32"/>
    <w:rsid w:val="003D577A"/>
    <w:rsid w:val="003D580B"/>
    <w:rsid w:val="003D6470"/>
    <w:rsid w:val="003D651F"/>
    <w:rsid w:val="003D725C"/>
    <w:rsid w:val="003D73C1"/>
    <w:rsid w:val="003D7A22"/>
    <w:rsid w:val="003D7A66"/>
    <w:rsid w:val="003E073A"/>
    <w:rsid w:val="003E16AA"/>
    <w:rsid w:val="003E1895"/>
    <w:rsid w:val="003E267F"/>
    <w:rsid w:val="003E3092"/>
    <w:rsid w:val="003E3521"/>
    <w:rsid w:val="003E3FA2"/>
    <w:rsid w:val="003E48D2"/>
    <w:rsid w:val="003E4EA6"/>
    <w:rsid w:val="003E5013"/>
    <w:rsid w:val="003E55C2"/>
    <w:rsid w:val="003E56F8"/>
    <w:rsid w:val="003E5991"/>
    <w:rsid w:val="003E5AAF"/>
    <w:rsid w:val="003E6850"/>
    <w:rsid w:val="003E692F"/>
    <w:rsid w:val="003E6C61"/>
    <w:rsid w:val="003E6C96"/>
    <w:rsid w:val="003E7341"/>
    <w:rsid w:val="003F092A"/>
    <w:rsid w:val="003F0D1F"/>
    <w:rsid w:val="003F1140"/>
    <w:rsid w:val="003F1776"/>
    <w:rsid w:val="003F18EE"/>
    <w:rsid w:val="003F35FD"/>
    <w:rsid w:val="003F4849"/>
    <w:rsid w:val="003F4E68"/>
    <w:rsid w:val="003F5271"/>
    <w:rsid w:val="003F55CE"/>
    <w:rsid w:val="003F62EC"/>
    <w:rsid w:val="003F685E"/>
    <w:rsid w:val="003F7275"/>
    <w:rsid w:val="00400447"/>
    <w:rsid w:val="0040092D"/>
    <w:rsid w:val="004009A6"/>
    <w:rsid w:val="00401440"/>
    <w:rsid w:val="00402263"/>
    <w:rsid w:val="0040230F"/>
    <w:rsid w:val="00402F2F"/>
    <w:rsid w:val="00402FEC"/>
    <w:rsid w:val="0040321B"/>
    <w:rsid w:val="00403220"/>
    <w:rsid w:val="00404668"/>
    <w:rsid w:val="00404753"/>
    <w:rsid w:val="00404C27"/>
    <w:rsid w:val="0040541E"/>
    <w:rsid w:val="00405E43"/>
    <w:rsid w:val="00406293"/>
    <w:rsid w:val="00406812"/>
    <w:rsid w:val="00406B85"/>
    <w:rsid w:val="00407020"/>
    <w:rsid w:val="00407136"/>
    <w:rsid w:val="00407281"/>
    <w:rsid w:val="00407555"/>
    <w:rsid w:val="00407A12"/>
    <w:rsid w:val="00407A58"/>
    <w:rsid w:val="00407C33"/>
    <w:rsid w:val="004105E2"/>
    <w:rsid w:val="00410C41"/>
    <w:rsid w:val="00410CFD"/>
    <w:rsid w:val="00411166"/>
    <w:rsid w:val="00411BB7"/>
    <w:rsid w:val="00411DEF"/>
    <w:rsid w:val="004135F3"/>
    <w:rsid w:val="004137DB"/>
    <w:rsid w:val="00413F55"/>
    <w:rsid w:val="00414515"/>
    <w:rsid w:val="00414FB4"/>
    <w:rsid w:val="00414FDE"/>
    <w:rsid w:val="0041538E"/>
    <w:rsid w:val="004156AA"/>
    <w:rsid w:val="00416079"/>
    <w:rsid w:val="004160D2"/>
    <w:rsid w:val="00416498"/>
    <w:rsid w:val="00416566"/>
    <w:rsid w:val="00416C22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624"/>
    <w:rsid w:val="004248CD"/>
    <w:rsid w:val="00424B1D"/>
    <w:rsid w:val="0042563E"/>
    <w:rsid w:val="00425702"/>
    <w:rsid w:val="0042588A"/>
    <w:rsid w:val="00425BC8"/>
    <w:rsid w:val="00426705"/>
    <w:rsid w:val="0042685B"/>
    <w:rsid w:val="00426C62"/>
    <w:rsid w:val="00427F79"/>
    <w:rsid w:val="0043016D"/>
    <w:rsid w:val="00431E54"/>
    <w:rsid w:val="00433053"/>
    <w:rsid w:val="00433F20"/>
    <w:rsid w:val="00433FAA"/>
    <w:rsid w:val="004341BA"/>
    <w:rsid w:val="00434AEA"/>
    <w:rsid w:val="00435306"/>
    <w:rsid w:val="00435928"/>
    <w:rsid w:val="00435BC2"/>
    <w:rsid w:val="00436C33"/>
    <w:rsid w:val="00436EFC"/>
    <w:rsid w:val="004374D5"/>
    <w:rsid w:val="004378E1"/>
    <w:rsid w:val="00437BC0"/>
    <w:rsid w:val="00437D1F"/>
    <w:rsid w:val="004407EF"/>
    <w:rsid w:val="00440ACB"/>
    <w:rsid w:val="00440D96"/>
    <w:rsid w:val="00440EDA"/>
    <w:rsid w:val="00441B2B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04A"/>
    <w:rsid w:val="00446174"/>
    <w:rsid w:val="00446630"/>
    <w:rsid w:val="00447E0A"/>
    <w:rsid w:val="004501EE"/>
    <w:rsid w:val="004506F7"/>
    <w:rsid w:val="00450856"/>
    <w:rsid w:val="0045118D"/>
    <w:rsid w:val="00451297"/>
    <w:rsid w:val="00451378"/>
    <w:rsid w:val="00451F7D"/>
    <w:rsid w:val="004522E7"/>
    <w:rsid w:val="00452677"/>
    <w:rsid w:val="00452E74"/>
    <w:rsid w:val="00452EDB"/>
    <w:rsid w:val="00453150"/>
    <w:rsid w:val="0045391B"/>
    <w:rsid w:val="00453BC4"/>
    <w:rsid w:val="004540C1"/>
    <w:rsid w:val="00454682"/>
    <w:rsid w:val="00454724"/>
    <w:rsid w:val="004547FD"/>
    <w:rsid w:val="00454C4B"/>
    <w:rsid w:val="00454DF2"/>
    <w:rsid w:val="00455917"/>
    <w:rsid w:val="00455B17"/>
    <w:rsid w:val="00455B53"/>
    <w:rsid w:val="00455F8E"/>
    <w:rsid w:val="004565A0"/>
    <w:rsid w:val="00456CA2"/>
    <w:rsid w:val="00457281"/>
    <w:rsid w:val="004574DD"/>
    <w:rsid w:val="004574F8"/>
    <w:rsid w:val="004577C4"/>
    <w:rsid w:val="00457897"/>
    <w:rsid w:val="004600AF"/>
    <w:rsid w:val="00460431"/>
    <w:rsid w:val="00461347"/>
    <w:rsid w:val="004622CE"/>
    <w:rsid w:val="00462749"/>
    <w:rsid w:val="0046290C"/>
    <w:rsid w:val="00463502"/>
    <w:rsid w:val="00463D4B"/>
    <w:rsid w:val="004644F9"/>
    <w:rsid w:val="00464A4D"/>
    <w:rsid w:val="0046576C"/>
    <w:rsid w:val="004659D3"/>
    <w:rsid w:val="00465D51"/>
    <w:rsid w:val="00466791"/>
    <w:rsid w:val="004667AD"/>
    <w:rsid w:val="0046700E"/>
    <w:rsid w:val="0046705F"/>
    <w:rsid w:val="00467B55"/>
    <w:rsid w:val="004700D7"/>
    <w:rsid w:val="004709A4"/>
    <w:rsid w:val="00471EB2"/>
    <w:rsid w:val="004740B8"/>
    <w:rsid w:val="004765B3"/>
    <w:rsid w:val="00476936"/>
    <w:rsid w:val="00480FE7"/>
    <w:rsid w:val="004810AB"/>
    <w:rsid w:val="004819DF"/>
    <w:rsid w:val="0048253E"/>
    <w:rsid w:val="00482DBD"/>
    <w:rsid w:val="00482EC5"/>
    <w:rsid w:val="0048339F"/>
    <w:rsid w:val="00484520"/>
    <w:rsid w:val="00484884"/>
    <w:rsid w:val="00484A4D"/>
    <w:rsid w:val="004852DA"/>
    <w:rsid w:val="004857EB"/>
    <w:rsid w:val="00485E32"/>
    <w:rsid w:val="00486A36"/>
    <w:rsid w:val="00486DCB"/>
    <w:rsid w:val="00486F62"/>
    <w:rsid w:val="00487240"/>
    <w:rsid w:val="004872C2"/>
    <w:rsid w:val="004872E8"/>
    <w:rsid w:val="00487715"/>
    <w:rsid w:val="0048777B"/>
    <w:rsid w:val="00487EF0"/>
    <w:rsid w:val="004900CD"/>
    <w:rsid w:val="0049151C"/>
    <w:rsid w:val="004915C1"/>
    <w:rsid w:val="00491711"/>
    <w:rsid w:val="00492FD5"/>
    <w:rsid w:val="00493626"/>
    <w:rsid w:val="004936B0"/>
    <w:rsid w:val="004941B9"/>
    <w:rsid w:val="00494289"/>
    <w:rsid w:val="0049464D"/>
    <w:rsid w:val="00495A5A"/>
    <w:rsid w:val="004973BA"/>
    <w:rsid w:val="004974AF"/>
    <w:rsid w:val="004974D9"/>
    <w:rsid w:val="004A02B7"/>
    <w:rsid w:val="004A0543"/>
    <w:rsid w:val="004A087C"/>
    <w:rsid w:val="004A0D01"/>
    <w:rsid w:val="004A1694"/>
    <w:rsid w:val="004A1C62"/>
    <w:rsid w:val="004A1ED5"/>
    <w:rsid w:val="004A1F37"/>
    <w:rsid w:val="004A2829"/>
    <w:rsid w:val="004A2BF0"/>
    <w:rsid w:val="004A3678"/>
    <w:rsid w:val="004A379C"/>
    <w:rsid w:val="004A4D7B"/>
    <w:rsid w:val="004A4DC5"/>
    <w:rsid w:val="004A60F8"/>
    <w:rsid w:val="004A6166"/>
    <w:rsid w:val="004A61E7"/>
    <w:rsid w:val="004A62AE"/>
    <w:rsid w:val="004A6B3D"/>
    <w:rsid w:val="004A6D65"/>
    <w:rsid w:val="004A7784"/>
    <w:rsid w:val="004A7835"/>
    <w:rsid w:val="004A7E54"/>
    <w:rsid w:val="004B040A"/>
    <w:rsid w:val="004B07EE"/>
    <w:rsid w:val="004B0A56"/>
    <w:rsid w:val="004B1194"/>
    <w:rsid w:val="004B1949"/>
    <w:rsid w:val="004B1DDD"/>
    <w:rsid w:val="004B1FC1"/>
    <w:rsid w:val="004B21E4"/>
    <w:rsid w:val="004B28D2"/>
    <w:rsid w:val="004B2C5C"/>
    <w:rsid w:val="004B33DB"/>
    <w:rsid w:val="004B3BEE"/>
    <w:rsid w:val="004B3FCD"/>
    <w:rsid w:val="004B4EDA"/>
    <w:rsid w:val="004B565C"/>
    <w:rsid w:val="004B56E3"/>
    <w:rsid w:val="004B5C6B"/>
    <w:rsid w:val="004B5E43"/>
    <w:rsid w:val="004B620B"/>
    <w:rsid w:val="004B6888"/>
    <w:rsid w:val="004C09D1"/>
    <w:rsid w:val="004C0C76"/>
    <w:rsid w:val="004C11EA"/>
    <w:rsid w:val="004C1585"/>
    <w:rsid w:val="004C1D8E"/>
    <w:rsid w:val="004C3456"/>
    <w:rsid w:val="004C35D7"/>
    <w:rsid w:val="004C364E"/>
    <w:rsid w:val="004C382E"/>
    <w:rsid w:val="004C3C6C"/>
    <w:rsid w:val="004C4209"/>
    <w:rsid w:val="004C4274"/>
    <w:rsid w:val="004C55AC"/>
    <w:rsid w:val="004C677A"/>
    <w:rsid w:val="004C7116"/>
    <w:rsid w:val="004C7667"/>
    <w:rsid w:val="004C7C59"/>
    <w:rsid w:val="004C7CB6"/>
    <w:rsid w:val="004CE18D"/>
    <w:rsid w:val="004D00D1"/>
    <w:rsid w:val="004D01E5"/>
    <w:rsid w:val="004D04F5"/>
    <w:rsid w:val="004D0875"/>
    <w:rsid w:val="004D0ACE"/>
    <w:rsid w:val="004D120F"/>
    <w:rsid w:val="004D1F0E"/>
    <w:rsid w:val="004D25AB"/>
    <w:rsid w:val="004D2706"/>
    <w:rsid w:val="004D2D33"/>
    <w:rsid w:val="004D3E01"/>
    <w:rsid w:val="004D401F"/>
    <w:rsid w:val="004D430B"/>
    <w:rsid w:val="004D4E39"/>
    <w:rsid w:val="004D5F7A"/>
    <w:rsid w:val="004D66EC"/>
    <w:rsid w:val="004D6857"/>
    <w:rsid w:val="004D6C23"/>
    <w:rsid w:val="004D7328"/>
    <w:rsid w:val="004D73D5"/>
    <w:rsid w:val="004D7416"/>
    <w:rsid w:val="004D7B82"/>
    <w:rsid w:val="004D7D22"/>
    <w:rsid w:val="004E0491"/>
    <w:rsid w:val="004E095C"/>
    <w:rsid w:val="004E180A"/>
    <w:rsid w:val="004E1FDC"/>
    <w:rsid w:val="004E2098"/>
    <w:rsid w:val="004E471F"/>
    <w:rsid w:val="004E5096"/>
    <w:rsid w:val="004E54A4"/>
    <w:rsid w:val="004E5642"/>
    <w:rsid w:val="004E57EF"/>
    <w:rsid w:val="004E587D"/>
    <w:rsid w:val="004E5B36"/>
    <w:rsid w:val="004E6455"/>
    <w:rsid w:val="004E6A54"/>
    <w:rsid w:val="004E6E73"/>
    <w:rsid w:val="004E73B1"/>
    <w:rsid w:val="004E7D1F"/>
    <w:rsid w:val="004F0E95"/>
    <w:rsid w:val="004F1081"/>
    <w:rsid w:val="004F1281"/>
    <w:rsid w:val="004F156C"/>
    <w:rsid w:val="004F1B0F"/>
    <w:rsid w:val="004F1C63"/>
    <w:rsid w:val="004F22D9"/>
    <w:rsid w:val="004F22E9"/>
    <w:rsid w:val="004F269F"/>
    <w:rsid w:val="004F29FB"/>
    <w:rsid w:val="004F46C8"/>
    <w:rsid w:val="004F53AF"/>
    <w:rsid w:val="004F5720"/>
    <w:rsid w:val="004F5D0F"/>
    <w:rsid w:val="004F6E4A"/>
    <w:rsid w:val="004F7E04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5D0C"/>
    <w:rsid w:val="00506E66"/>
    <w:rsid w:val="00507CE9"/>
    <w:rsid w:val="00510B3E"/>
    <w:rsid w:val="00511241"/>
    <w:rsid w:val="00511272"/>
    <w:rsid w:val="005113A4"/>
    <w:rsid w:val="00512099"/>
    <w:rsid w:val="00512DC0"/>
    <w:rsid w:val="00512E2B"/>
    <w:rsid w:val="00512EF9"/>
    <w:rsid w:val="0051329D"/>
    <w:rsid w:val="005140E1"/>
    <w:rsid w:val="00514E5C"/>
    <w:rsid w:val="0051599D"/>
    <w:rsid w:val="00515C28"/>
    <w:rsid w:val="00516934"/>
    <w:rsid w:val="00516E47"/>
    <w:rsid w:val="00517AEF"/>
    <w:rsid w:val="00517C7C"/>
    <w:rsid w:val="0052054A"/>
    <w:rsid w:val="00520F51"/>
    <w:rsid w:val="00521809"/>
    <w:rsid w:val="00521AA2"/>
    <w:rsid w:val="00521E4A"/>
    <w:rsid w:val="00522057"/>
    <w:rsid w:val="00522581"/>
    <w:rsid w:val="00522A58"/>
    <w:rsid w:val="00522E4D"/>
    <w:rsid w:val="005230B2"/>
    <w:rsid w:val="005235AF"/>
    <w:rsid w:val="00523B0A"/>
    <w:rsid w:val="00524C75"/>
    <w:rsid w:val="005250D4"/>
    <w:rsid w:val="005251F1"/>
    <w:rsid w:val="005258D5"/>
    <w:rsid w:val="00525CED"/>
    <w:rsid w:val="00525DA6"/>
    <w:rsid w:val="00525F17"/>
    <w:rsid w:val="00526CBC"/>
    <w:rsid w:val="00527523"/>
    <w:rsid w:val="0052775F"/>
    <w:rsid w:val="00530DF8"/>
    <w:rsid w:val="005318B0"/>
    <w:rsid w:val="005326C3"/>
    <w:rsid w:val="00532952"/>
    <w:rsid w:val="00532999"/>
    <w:rsid w:val="0053411C"/>
    <w:rsid w:val="00534724"/>
    <w:rsid w:val="00534DC9"/>
    <w:rsid w:val="00534F87"/>
    <w:rsid w:val="00535F6F"/>
    <w:rsid w:val="00536273"/>
    <w:rsid w:val="0053639F"/>
    <w:rsid w:val="00536883"/>
    <w:rsid w:val="00536D87"/>
    <w:rsid w:val="0053768C"/>
    <w:rsid w:val="00537F99"/>
    <w:rsid w:val="00540902"/>
    <w:rsid w:val="005410C9"/>
    <w:rsid w:val="005411C0"/>
    <w:rsid w:val="00541652"/>
    <w:rsid w:val="0054170A"/>
    <w:rsid w:val="005424FD"/>
    <w:rsid w:val="00542E06"/>
    <w:rsid w:val="005433A7"/>
    <w:rsid w:val="0054374E"/>
    <w:rsid w:val="00543A1E"/>
    <w:rsid w:val="00543AA4"/>
    <w:rsid w:val="005449F2"/>
    <w:rsid w:val="005457DC"/>
    <w:rsid w:val="00545868"/>
    <w:rsid w:val="00546376"/>
    <w:rsid w:val="00546486"/>
    <w:rsid w:val="00546853"/>
    <w:rsid w:val="00546973"/>
    <w:rsid w:val="00546990"/>
    <w:rsid w:val="00546D9B"/>
    <w:rsid w:val="00546F98"/>
    <w:rsid w:val="00547C6F"/>
    <w:rsid w:val="0055048F"/>
    <w:rsid w:val="005505FE"/>
    <w:rsid w:val="00550B47"/>
    <w:rsid w:val="00550E50"/>
    <w:rsid w:val="0055100A"/>
    <w:rsid w:val="00551425"/>
    <w:rsid w:val="00552481"/>
    <w:rsid w:val="005529A6"/>
    <w:rsid w:val="005536C2"/>
    <w:rsid w:val="00553988"/>
    <w:rsid w:val="00553B30"/>
    <w:rsid w:val="0055413B"/>
    <w:rsid w:val="0055418A"/>
    <w:rsid w:val="005546B3"/>
    <w:rsid w:val="0055488B"/>
    <w:rsid w:val="00554E5B"/>
    <w:rsid w:val="00555DE5"/>
    <w:rsid w:val="005560DF"/>
    <w:rsid w:val="005562D4"/>
    <w:rsid w:val="00556328"/>
    <w:rsid w:val="005565C0"/>
    <w:rsid w:val="0055661C"/>
    <w:rsid w:val="00556760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5E4D"/>
    <w:rsid w:val="00565F19"/>
    <w:rsid w:val="0056626A"/>
    <w:rsid w:val="00566551"/>
    <w:rsid w:val="005666E3"/>
    <w:rsid w:val="005666E5"/>
    <w:rsid w:val="00567910"/>
    <w:rsid w:val="00567C73"/>
    <w:rsid w:val="00570048"/>
    <w:rsid w:val="00571250"/>
    <w:rsid w:val="00571288"/>
    <w:rsid w:val="005716D0"/>
    <w:rsid w:val="00571F1C"/>
    <w:rsid w:val="00572D3E"/>
    <w:rsid w:val="005755BC"/>
    <w:rsid w:val="0057699A"/>
    <w:rsid w:val="00577762"/>
    <w:rsid w:val="00577D75"/>
    <w:rsid w:val="00577ED0"/>
    <w:rsid w:val="005807F3"/>
    <w:rsid w:val="0058091D"/>
    <w:rsid w:val="00580C5B"/>
    <w:rsid w:val="00581222"/>
    <w:rsid w:val="0058136C"/>
    <w:rsid w:val="005822CC"/>
    <w:rsid w:val="005833B9"/>
    <w:rsid w:val="005834A7"/>
    <w:rsid w:val="00583B79"/>
    <w:rsid w:val="00583CEF"/>
    <w:rsid w:val="005849AF"/>
    <w:rsid w:val="00585647"/>
    <w:rsid w:val="005859DF"/>
    <w:rsid w:val="005879E2"/>
    <w:rsid w:val="00587DE0"/>
    <w:rsid w:val="00590000"/>
    <w:rsid w:val="0059080A"/>
    <w:rsid w:val="0059093B"/>
    <w:rsid w:val="00590D75"/>
    <w:rsid w:val="00590DD6"/>
    <w:rsid w:val="005913A5"/>
    <w:rsid w:val="005917AE"/>
    <w:rsid w:val="00591C9F"/>
    <w:rsid w:val="005925DB"/>
    <w:rsid w:val="00593851"/>
    <w:rsid w:val="00593A1A"/>
    <w:rsid w:val="00593CF1"/>
    <w:rsid w:val="005940BB"/>
    <w:rsid w:val="0059429F"/>
    <w:rsid w:val="00594551"/>
    <w:rsid w:val="005958D3"/>
    <w:rsid w:val="00595A2C"/>
    <w:rsid w:val="00595D48"/>
    <w:rsid w:val="00595DB5"/>
    <w:rsid w:val="0059658F"/>
    <w:rsid w:val="00596989"/>
    <w:rsid w:val="00596A2C"/>
    <w:rsid w:val="00596AB5"/>
    <w:rsid w:val="005970DD"/>
    <w:rsid w:val="00597DA9"/>
    <w:rsid w:val="00597FCB"/>
    <w:rsid w:val="005A0149"/>
    <w:rsid w:val="005A04C2"/>
    <w:rsid w:val="005A0F18"/>
    <w:rsid w:val="005A1981"/>
    <w:rsid w:val="005A1DE4"/>
    <w:rsid w:val="005A2A2C"/>
    <w:rsid w:val="005A2B9D"/>
    <w:rsid w:val="005A32F1"/>
    <w:rsid w:val="005A3701"/>
    <w:rsid w:val="005A3FC1"/>
    <w:rsid w:val="005A46FF"/>
    <w:rsid w:val="005A5207"/>
    <w:rsid w:val="005A5C42"/>
    <w:rsid w:val="005A5E6F"/>
    <w:rsid w:val="005A5FC0"/>
    <w:rsid w:val="005A6850"/>
    <w:rsid w:val="005B0C20"/>
    <w:rsid w:val="005B0E62"/>
    <w:rsid w:val="005B13F7"/>
    <w:rsid w:val="005B14F4"/>
    <w:rsid w:val="005B1AB5"/>
    <w:rsid w:val="005B1DD7"/>
    <w:rsid w:val="005B39E2"/>
    <w:rsid w:val="005B39EC"/>
    <w:rsid w:val="005B4374"/>
    <w:rsid w:val="005B5631"/>
    <w:rsid w:val="005B5A6E"/>
    <w:rsid w:val="005B5C28"/>
    <w:rsid w:val="005B5F9D"/>
    <w:rsid w:val="005B62D2"/>
    <w:rsid w:val="005B66EC"/>
    <w:rsid w:val="005B6EA7"/>
    <w:rsid w:val="005B7BAE"/>
    <w:rsid w:val="005C05D4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3C8D"/>
    <w:rsid w:val="005C4F4C"/>
    <w:rsid w:val="005C59A2"/>
    <w:rsid w:val="005C5BBA"/>
    <w:rsid w:val="005C616E"/>
    <w:rsid w:val="005C6854"/>
    <w:rsid w:val="005C6ED0"/>
    <w:rsid w:val="005C7591"/>
    <w:rsid w:val="005C75F1"/>
    <w:rsid w:val="005C7945"/>
    <w:rsid w:val="005C7CF6"/>
    <w:rsid w:val="005D0B54"/>
    <w:rsid w:val="005D1057"/>
    <w:rsid w:val="005D1714"/>
    <w:rsid w:val="005D18FD"/>
    <w:rsid w:val="005D1C11"/>
    <w:rsid w:val="005D1CDF"/>
    <w:rsid w:val="005D1E61"/>
    <w:rsid w:val="005D1ECA"/>
    <w:rsid w:val="005D2033"/>
    <w:rsid w:val="005D2712"/>
    <w:rsid w:val="005D2D7B"/>
    <w:rsid w:val="005D33C9"/>
    <w:rsid w:val="005D3F0B"/>
    <w:rsid w:val="005D42C8"/>
    <w:rsid w:val="005D43BC"/>
    <w:rsid w:val="005D470C"/>
    <w:rsid w:val="005D4B2A"/>
    <w:rsid w:val="005D4C69"/>
    <w:rsid w:val="005D4FCF"/>
    <w:rsid w:val="005D62DB"/>
    <w:rsid w:val="005D6D90"/>
    <w:rsid w:val="005D7E4F"/>
    <w:rsid w:val="005E09C8"/>
    <w:rsid w:val="005E0ABE"/>
    <w:rsid w:val="005E2D85"/>
    <w:rsid w:val="005E38B2"/>
    <w:rsid w:val="005E393C"/>
    <w:rsid w:val="005E56D3"/>
    <w:rsid w:val="005E6174"/>
    <w:rsid w:val="005E63CD"/>
    <w:rsid w:val="005E6A2B"/>
    <w:rsid w:val="005E6E2A"/>
    <w:rsid w:val="005E75BA"/>
    <w:rsid w:val="005E7F1E"/>
    <w:rsid w:val="005F0B3C"/>
    <w:rsid w:val="005F2527"/>
    <w:rsid w:val="005F2612"/>
    <w:rsid w:val="005F2CE0"/>
    <w:rsid w:val="005F3B5F"/>
    <w:rsid w:val="005F3FFB"/>
    <w:rsid w:val="005F44EF"/>
    <w:rsid w:val="005F5563"/>
    <w:rsid w:val="005F58CE"/>
    <w:rsid w:val="005F5E9B"/>
    <w:rsid w:val="005F634E"/>
    <w:rsid w:val="005F667E"/>
    <w:rsid w:val="005F6866"/>
    <w:rsid w:val="005F7322"/>
    <w:rsid w:val="005F76F9"/>
    <w:rsid w:val="005F7781"/>
    <w:rsid w:val="005F7893"/>
    <w:rsid w:val="005F7D9A"/>
    <w:rsid w:val="006000B1"/>
    <w:rsid w:val="0060059D"/>
    <w:rsid w:val="006010D2"/>
    <w:rsid w:val="0060129B"/>
    <w:rsid w:val="00601834"/>
    <w:rsid w:val="006018C0"/>
    <w:rsid w:val="00601990"/>
    <w:rsid w:val="00601CBE"/>
    <w:rsid w:val="00602127"/>
    <w:rsid w:val="0060355E"/>
    <w:rsid w:val="00603C27"/>
    <w:rsid w:val="00604538"/>
    <w:rsid w:val="00605E9D"/>
    <w:rsid w:val="006065DE"/>
    <w:rsid w:val="00607561"/>
    <w:rsid w:val="006075CC"/>
    <w:rsid w:val="006078FE"/>
    <w:rsid w:val="00607D22"/>
    <w:rsid w:val="00607FF1"/>
    <w:rsid w:val="00610115"/>
    <w:rsid w:val="00610D95"/>
    <w:rsid w:val="006117CC"/>
    <w:rsid w:val="006122E8"/>
    <w:rsid w:val="0061230F"/>
    <w:rsid w:val="0061239F"/>
    <w:rsid w:val="006128DD"/>
    <w:rsid w:val="006132A8"/>
    <w:rsid w:val="00613DB7"/>
    <w:rsid w:val="00614947"/>
    <w:rsid w:val="00614F96"/>
    <w:rsid w:val="0061531D"/>
    <w:rsid w:val="006163D2"/>
    <w:rsid w:val="00616C38"/>
    <w:rsid w:val="00616FAB"/>
    <w:rsid w:val="0061712C"/>
    <w:rsid w:val="006171BE"/>
    <w:rsid w:val="006174A2"/>
    <w:rsid w:val="00617D72"/>
    <w:rsid w:val="00620E38"/>
    <w:rsid w:val="00620E56"/>
    <w:rsid w:val="006212F4"/>
    <w:rsid w:val="0062151A"/>
    <w:rsid w:val="00621D63"/>
    <w:rsid w:val="00622C4C"/>
    <w:rsid w:val="00622CFC"/>
    <w:rsid w:val="0062357C"/>
    <w:rsid w:val="00623A13"/>
    <w:rsid w:val="00623A20"/>
    <w:rsid w:val="00623A60"/>
    <w:rsid w:val="00623A86"/>
    <w:rsid w:val="00623D96"/>
    <w:rsid w:val="006243CA"/>
    <w:rsid w:val="0062575D"/>
    <w:rsid w:val="00625A59"/>
    <w:rsid w:val="00625DB6"/>
    <w:rsid w:val="0062698A"/>
    <w:rsid w:val="00627256"/>
    <w:rsid w:val="00627857"/>
    <w:rsid w:val="00627B1B"/>
    <w:rsid w:val="00627B6A"/>
    <w:rsid w:val="00627BC0"/>
    <w:rsid w:val="00627ED4"/>
    <w:rsid w:val="00630566"/>
    <w:rsid w:val="006307F7"/>
    <w:rsid w:val="00630850"/>
    <w:rsid w:val="00631C84"/>
    <w:rsid w:val="00632313"/>
    <w:rsid w:val="0063240A"/>
    <w:rsid w:val="00632735"/>
    <w:rsid w:val="006327EF"/>
    <w:rsid w:val="0063280E"/>
    <w:rsid w:val="00632915"/>
    <w:rsid w:val="00632CFB"/>
    <w:rsid w:val="00633037"/>
    <w:rsid w:val="006345B4"/>
    <w:rsid w:val="00635153"/>
    <w:rsid w:val="00635945"/>
    <w:rsid w:val="006364C4"/>
    <w:rsid w:val="0063660C"/>
    <w:rsid w:val="00636611"/>
    <w:rsid w:val="00636B91"/>
    <w:rsid w:val="00637127"/>
    <w:rsid w:val="00637542"/>
    <w:rsid w:val="006401E7"/>
    <w:rsid w:val="00640A81"/>
    <w:rsid w:val="00640BF7"/>
    <w:rsid w:val="00640FF3"/>
    <w:rsid w:val="00641B2C"/>
    <w:rsid w:val="006426EC"/>
    <w:rsid w:val="00643148"/>
    <w:rsid w:val="00643463"/>
    <w:rsid w:val="00643E95"/>
    <w:rsid w:val="006441DF"/>
    <w:rsid w:val="006441E5"/>
    <w:rsid w:val="00644F36"/>
    <w:rsid w:val="0064579C"/>
    <w:rsid w:val="00645E5E"/>
    <w:rsid w:val="0064663E"/>
    <w:rsid w:val="0064684F"/>
    <w:rsid w:val="006477CC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A99"/>
    <w:rsid w:val="00652F97"/>
    <w:rsid w:val="006531B0"/>
    <w:rsid w:val="006533D4"/>
    <w:rsid w:val="00653DEB"/>
    <w:rsid w:val="00654342"/>
    <w:rsid w:val="006548A7"/>
    <w:rsid w:val="0065492E"/>
    <w:rsid w:val="0065494E"/>
    <w:rsid w:val="00654D9F"/>
    <w:rsid w:val="00655151"/>
    <w:rsid w:val="006569A3"/>
    <w:rsid w:val="00656B50"/>
    <w:rsid w:val="006571C2"/>
    <w:rsid w:val="006578BF"/>
    <w:rsid w:val="00657FDC"/>
    <w:rsid w:val="0066075E"/>
    <w:rsid w:val="00660833"/>
    <w:rsid w:val="006608E6"/>
    <w:rsid w:val="00661C23"/>
    <w:rsid w:val="00661E76"/>
    <w:rsid w:val="00662084"/>
    <w:rsid w:val="006622D6"/>
    <w:rsid w:val="00662B49"/>
    <w:rsid w:val="00663150"/>
    <w:rsid w:val="0066530A"/>
    <w:rsid w:val="006655ED"/>
    <w:rsid w:val="0066649F"/>
    <w:rsid w:val="006676A1"/>
    <w:rsid w:val="006701DC"/>
    <w:rsid w:val="006706B7"/>
    <w:rsid w:val="00671D58"/>
    <w:rsid w:val="00672AF2"/>
    <w:rsid w:val="006731C1"/>
    <w:rsid w:val="0067392B"/>
    <w:rsid w:val="00673B09"/>
    <w:rsid w:val="00673C22"/>
    <w:rsid w:val="006742F1"/>
    <w:rsid w:val="0067469D"/>
    <w:rsid w:val="00675521"/>
    <w:rsid w:val="00675A39"/>
    <w:rsid w:val="00675EE2"/>
    <w:rsid w:val="00675FB3"/>
    <w:rsid w:val="00676A73"/>
    <w:rsid w:val="0067783E"/>
    <w:rsid w:val="006805C0"/>
    <w:rsid w:val="00680706"/>
    <w:rsid w:val="006807DF"/>
    <w:rsid w:val="006825EB"/>
    <w:rsid w:val="006828FD"/>
    <w:rsid w:val="00682D89"/>
    <w:rsid w:val="00683326"/>
    <w:rsid w:val="00683628"/>
    <w:rsid w:val="0068368B"/>
    <w:rsid w:val="00683816"/>
    <w:rsid w:val="00684018"/>
    <w:rsid w:val="006847A0"/>
    <w:rsid w:val="0068480A"/>
    <w:rsid w:val="006848F3"/>
    <w:rsid w:val="00686968"/>
    <w:rsid w:val="00686EC2"/>
    <w:rsid w:val="00686EDF"/>
    <w:rsid w:val="0068733E"/>
    <w:rsid w:val="006876FA"/>
    <w:rsid w:val="0069037D"/>
    <w:rsid w:val="006914A3"/>
    <w:rsid w:val="006923B9"/>
    <w:rsid w:val="00693DC3"/>
    <w:rsid w:val="0069493E"/>
    <w:rsid w:val="00694CF7"/>
    <w:rsid w:val="00695B13"/>
    <w:rsid w:val="00695CEF"/>
    <w:rsid w:val="00695DB5"/>
    <w:rsid w:val="00696045"/>
    <w:rsid w:val="006968B7"/>
    <w:rsid w:val="006969B1"/>
    <w:rsid w:val="0069761F"/>
    <w:rsid w:val="006976BF"/>
    <w:rsid w:val="006976E3"/>
    <w:rsid w:val="006A02E9"/>
    <w:rsid w:val="006A0683"/>
    <w:rsid w:val="006A068F"/>
    <w:rsid w:val="006A0742"/>
    <w:rsid w:val="006A0DCA"/>
    <w:rsid w:val="006A29D3"/>
    <w:rsid w:val="006A37A2"/>
    <w:rsid w:val="006A56A2"/>
    <w:rsid w:val="006A587E"/>
    <w:rsid w:val="006A671B"/>
    <w:rsid w:val="006A6973"/>
    <w:rsid w:val="006A69A2"/>
    <w:rsid w:val="006A6E76"/>
    <w:rsid w:val="006A6F5F"/>
    <w:rsid w:val="006B0037"/>
    <w:rsid w:val="006B014A"/>
    <w:rsid w:val="006B05DC"/>
    <w:rsid w:val="006B0B82"/>
    <w:rsid w:val="006B0EF8"/>
    <w:rsid w:val="006B0F37"/>
    <w:rsid w:val="006B1740"/>
    <w:rsid w:val="006B181F"/>
    <w:rsid w:val="006B35FD"/>
    <w:rsid w:val="006B4EB5"/>
    <w:rsid w:val="006B54F7"/>
    <w:rsid w:val="006B5635"/>
    <w:rsid w:val="006B59E0"/>
    <w:rsid w:val="006B61F0"/>
    <w:rsid w:val="006B6241"/>
    <w:rsid w:val="006B62BB"/>
    <w:rsid w:val="006B63D6"/>
    <w:rsid w:val="006B6968"/>
    <w:rsid w:val="006B6C2F"/>
    <w:rsid w:val="006B7827"/>
    <w:rsid w:val="006C02CD"/>
    <w:rsid w:val="006C04EC"/>
    <w:rsid w:val="006C054E"/>
    <w:rsid w:val="006C2602"/>
    <w:rsid w:val="006C2D47"/>
    <w:rsid w:val="006C3936"/>
    <w:rsid w:val="006C4945"/>
    <w:rsid w:val="006C57D3"/>
    <w:rsid w:val="006C6815"/>
    <w:rsid w:val="006C7131"/>
    <w:rsid w:val="006D02CC"/>
    <w:rsid w:val="006D0481"/>
    <w:rsid w:val="006D18A2"/>
    <w:rsid w:val="006D1D2B"/>
    <w:rsid w:val="006D1DA4"/>
    <w:rsid w:val="006D3347"/>
    <w:rsid w:val="006D37E9"/>
    <w:rsid w:val="006D3C1D"/>
    <w:rsid w:val="006D4B41"/>
    <w:rsid w:val="006D4E12"/>
    <w:rsid w:val="006D5099"/>
    <w:rsid w:val="006D568D"/>
    <w:rsid w:val="006D582F"/>
    <w:rsid w:val="006D5F41"/>
    <w:rsid w:val="006D6077"/>
    <w:rsid w:val="006D6186"/>
    <w:rsid w:val="006D6258"/>
    <w:rsid w:val="006D666D"/>
    <w:rsid w:val="006D67D7"/>
    <w:rsid w:val="006D6C5E"/>
    <w:rsid w:val="006D6DE7"/>
    <w:rsid w:val="006E1687"/>
    <w:rsid w:val="006E2491"/>
    <w:rsid w:val="006E2B10"/>
    <w:rsid w:val="006E2C73"/>
    <w:rsid w:val="006E2C92"/>
    <w:rsid w:val="006E30CC"/>
    <w:rsid w:val="006E354C"/>
    <w:rsid w:val="006E3579"/>
    <w:rsid w:val="006E38A2"/>
    <w:rsid w:val="006E3981"/>
    <w:rsid w:val="006E40C7"/>
    <w:rsid w:val="006E45FE"/>
    <w:rsid w:val="006E486F"/>
    <w:rsid w:val="006E4AD3"/>
    <w:rsid w:val="006E4F4D"/>
    <w:rsid w:val="006E5F29"/>
    <w:rsid w:val="006E66EC"/>
    <w:rsid w:val="006E6D15"/>
    <w:rsid w:val="006E740F"/>
    <w:rsid w:val="006E7797"/>
    <w:rsid w:val="006E7C5E"/>
    <w:rsid w:val="006E7DFD"/>
    <w:rsid w:val="006E7FFC"/>
    <w:rsid w:val="006F06B2"/>
    <w:rsid w:val="006F0718"/>
    <w:rsid w:val="006F0A70"/>
    <w:rsid w:val="006F0ED7"/>
    <w:rsid w:val="006F0F76"/>
    <w:rsid w:val="006F103E"/>
    <w:rsid w:val="006F14CC"/>
    <w:rsid w:val="006F1698"/>
    <w:rsid w:val="006F212F"/>
    <w:rsid w:val="006F2B67"/>
    <w:rsid w:val="006F2B6B"/>
    <w:rsid w:val="006F32F1"/>
    <w:rsid w:val="006F36B1"/>
    <w:rsid w:val="006F3826"/>
    <w:rsid w:val="006F38F0"/>
    <w:rsid w:val="006F3F95"/>
    <w:rsid w:val="006F4030"/>
    <w:rsid w:val="006F4227"/>
    <w:rsid w:val="006F4340"/>
    <w:rsid w:val="006F49CE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9D9"/>
    <w:rsid w:val="00702D8A"/>
    <w:rsid w:val="00703A8A"/>
    <w:rsid w:val="007042B3"/>
    <w:rsid w:val="00704FF3"/>
    <w:rsid w:val="007054A2"/>
    <w:rsid w:val="0070579C"/>
    <w:rsid w:val="0070597D"/>
    <w:rsid w:val="00705E27"/>
    <w:rsid w:val="00707166"/>
    <w:rsid w:val="0070718F"/>
    <w:rsid w:val="0070757E"/>
    <w:rsid w:val="007079DD"/>
    <w:rsid w:val="00710BB5"/>
    <w:rsid w:val="00710C5A"/>
    <w:rsid w:val="0071117A"/>
    <w:rsid w:val="00711AED"/>
    <w:rsid w:val="007120A6"/>
    <w:rsid w:val="0071265E"/>
    <w:rsid w:val="00712E34"/>
    <w:rsid w:val="00712E97"/>
    <w:rsid w:val="007143A2"/>
    <w:rsid w:val="0071540B"/>
    <w:rsid w:val="0071543A"/>
    <w:rsid w:val="00715F13"/>
    <w:rsid w:val="007171C1"/>
    <w:rsid w:val="00720028"/>
    <w:rsid w:val="00720502"/>
    <w:rsid w:val="00720E64"/>
    <w:rsid w:val="00720FCA"/>
    <w:rsid w:val="0072125E"/>
    <w:rsid w:val="007230C1"/>
    <w:rsid w:val="00723615"/>
    <w:rsid w:val="00723893"/>
    <w:rsid w:val="00723D01"/>
    <w:rsid w:val="00724BD9"/>
    <w:rsid w:val="00724FB5"/>
    <w:rsid w:val="00725B84"/>
    <w:rsid w:val="00725D5A"/>
    <w:rsid w:val="00725FE2"/>
    <w:rsid w:val="0072737C"/>
    <w:rsid w:val="007277B1"/>
    <w:rsid w:val="00727BEB"/>
    <w:rsid w:val="00727F05"/>
    <w:rsid w:val="00727F82"/>
    <w:rsid w:val="0073043D"/>
    <w:rsid w:val="00730A94"/>
    <w:rsid w:val="00730AA3"/>
    <w:rsid w:val="007316B0"/>
    <w:rsid w:val="00731FEF"/>
    <w:rsid w:val="00732C31"/>
    <w:rsid w:val="007335A5"/>
    <w:rsid w:val="00734B6E"/>
    <w:rsid w:val="00735BA7"/>
    <w:rsid w:val="007360A9"/>
    <w:rsid w:val="00736915"/>
    <w:rsid w:val="007378FE"/>
    <w:rsid w:val="007405F2"/>
    <w:rsid w:val="007409BF"/>
    <w:rsid w:val="0074154E"/>
    <w:rsid w:val="00742287"/>
    <w:rsid w:val="007425F5"/>
    <w:rsid w:val="00742E0B"/>
    <w:rsid w:val="00742E82"/>
    <w:rsid w:val="00743FEE"/>
    <w:rsid w:val="00744330"/>
    <w:rsid w:val="00744893"/>
    <w:rsid w:val="007450E0"/>
    <w:rsid w:val="00745255"/>
    <w:rsid w:val="00745B41"/>
    <w:rsid w:val="0074660A"/>
    <w:rsid w:val="00746DF4"/>
    <w:rsid w:val="007473A7"/>
    <w:rsid w:val="007478ED"/>
    <w:rsid w:val="00750052"/>
    <w:rsid w:val="00751447"/>
    <w:rsid w:val="007517C4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37B"/>
    <w:rsid w:val="00757BBE"/>
    <w:rsid w:val="007601BC"/>
    <w:rsid w:val="00760888"/>
    <w:rsid w:val="007610E0"/>
    <w:rsid w:val="00761956"/>
    <w:rsid w:val="00761A9A"/>
    <w:rsid w:val="00762191"/>
    <w:rsid w:val="00762305"/>
    <w:rsid w:val="007623B1"/>
    <w:rsid w:val="0076304D"/>
    <w:rsid w:val="007631BF"/>
    <w:rsid w:val="00764037"/>
    <w:rsid w:val="007645AA"/>
    <w:rsid w:val="00764B1F"/>
    <w:rsid w:val="007655FF"/>
    <w:rsid w:val="00765679"/>
    <w:rsid w:val="00765A19"/>
    <w:rsid w:val="0076711D"/>
    <w:rsid w:val="00767A49"/>
    <w:rsid w:val="00770545"/>
    <w:rsid w:val="00770549"/>
    <w:rsid w:val="00770843"/>
    <w:rsid w:val="00770C85"/>
    <w:rsid w:val="0077139C"/>
    <w:rsid w:val="00771870"/>
    <w:rsid w:val="00771A80"/>
    <w:rsid w:val="00772312"/>
    <w:rsid w:val="00772353"/>
    <w:rsid w:val="00772F91"/>
    <w:rsid w:val="0077385A"/>
    <w:rsid w:val="00773BF6"/>
    <w:rsid w:val="00773CBF"/>
    <w:rsid w:val="00774386"/>
    <w:rsid w:val="00775110"/>
    <w:rsid w:val="00775F3B"/>
    <w:rsid w:val="00776574"/>
    <w:rsid w:val="007767AA"/>
    <w:rsid w:val="00776ADE"/>
    <w:rsid w:val="007771DC"/>
    <w:rsid w:val="007775E0"/>
    <w:rsid w:val="0077797C"/>
    <w:rsid w:val="007801F5"/>
    <w:rsid w:val="0078068C"/>
    <w:rsid w:val="00780BF6"/>
    <w:rsid w:val="00782C4B"/>
    <w:rsid w:val="00783534"/>
    <w:rsid w:val="00783EE1"/>
    <w:rsid w:val="00784243"/>
    <w:rsid w:val="007852C2"/>
    <w:rsid w:val="00785733"/>
    <w:rsid w:val="00785CF4"/>
    <w:rsid w:val="007861D9"/>
    <w:rsid w:val="00787183"/>
    <w:rsid w:val="007878DE"/>
    <w:rsid w:val="0078791B"/>
    <w:rsid w:val="007901F6"/>
    <w:rsid w:val="00790AC0"/>
    <w:rsid w:val="007912E5"/>
    <w:rsid w:val="00791D3C"/>
    <w:rsid w:val="00792965"/>
    <w:rsid w:val="00793B3D"/>
    <w:rsid w:val="00793D9E"/>
    <w:rsid w:val="00793E6F"/>
    <w:rsid w:val="00793FCE"/>
    <w:rsid w:val="007942A4"/>
    <w:rsid w:val="007954C9"/>
    <w:rsid w:val="00795C21"/>
    <w:rsid w:val="00795F86"/>
    <w:rsid w:val="007960BD"/>
    <w:rsid w:val="0079691F"/>
    <w:rsid w:val="00796ABD"/>
    <w:rsid w:val="007970B9"/>
    <w:rsid w:val="00797A31"/>
    <w:rsid w:val="007A03D8"/>
    <w:rsid w:val="007A0D31"/>
    <w:rsid w:val="007A12AC"/>
    <w:rsid w:val="007A1844"/>
    <w:rsid w:val="007A215A"/>
    <w:rsid w:val="007A234B"/>
    <w:rsid w:val="007A26D4"/>
    <w:rsid w:val="007A3201"/>
    <w:rsid w:val="007A34B5"/>
    <w:rsid w:val="007A3612"/>
    <w:rsid w:val="007A38C1"/>
    <w:rsid w:val="007A3A20"/>
    <w:rsid w:val="007A3CE0"/>
    <w:rsid w:val="007A3E88"/>
    <w:rsid w:val="007A424B"/>
    <w:rsid w:val="007A4439"/>
    <w:rsid w:val="007A4481"/>
    <w:rsid w:val="007A515E"/>
    <w:rsid w:val="007A59B4"/>
    <w:rsid w:val="007A643A"/>
    <w:rsid w:val="007A65EE"/>
    <w:rsid w:val="007A6C68"/>
    <w:rsid w:val="007B0EEF"/>
    <w:rsid w:val="007B0F0B"/>
    <w:rsid w:val="007B188A"/>
    <w:rsid w:val="007B309C"/>
    <w:rsid w:val="007B3BD0"/>
    <w:rsid w:val="007B4138"/>
    <w:rsid w:val="007B42AE"/>
    <w:rsid w:val="007B4D7E"/>
    <w:rsid w:val="007B5197"/>
    <w:rsid w:val="007B5498"/>
    <w:rsid w:val="007B591C"/>
    <w:rsid w:val="007B5A7F"/>
    <w:rsid w:val="007B5BEB"/>
    <w:rsid w:val="007B64D2"/>
    <w:rsid w:val="007B6C5B"/>
    <w:rsid w:val="007B6D12"/>
    <w:rsid w:val="007B7ED8"/>
    <w:rsid w:val="007B7F4F"/>
    <w:rsid w:val="007C0601"/>
    <w:rsid w:val="007C0CE0"/>
    <w:rsid w:val="007C116A"/>
    <w:rsid w:val="007C1F2C"/>
    <w:rsid w:val="007C2322"/>
    <w:rsid w:val="007C25AD"/>
    <w:rsid w:val="007C3492"/>
    <w:rsid w:val="007C48A1"/>
    <w:rsid w:val="007C4B7C"/>
    <w:rsid w:val="007C4DEF"/>
    <w:rsid w:val="007C50AF"/>
    <w:rsid w:val="007C5555"/>
    <w:rsid w:val="007C56B4"/>
    <w:rsid w:val="007C5A60"/>
    <w:rsid w:val="007C60C8"/>
    <w:rsid w:val="007C60EA"/>
    <w:rsid w:val="007C6964"/>
    <w:rsid w:val="007C7375"/>
    <w:rsid w:val="007C782D"/>
    <w:rsid w:val="007C79AB"/>
    <w:rsid w:val="007D04E8"/>
    <w:rsid w:val="007D0B98"/>
    <w:rsid w:val="007D1F58"/>
    <w:rsid w:val="007D2269"/>
    <w:rsid w:val="007D29EB"/>
    <w:rsid w:val="007D2A21"/>
    <w:rsid w:val="007D2BB3"/>
    <w:rsid w:val="007D3104"/>
    <w:rsid w:val="007D31D6"/>
    <w:rsid w:val="007D3486"/>
    <w:rsid w:val="007D3E87"/>
    <w:rsid w:val="007D41E1"/>
    <w:rsid w:val="007D46B6"/>
    <w:rsid w:val="007D49A0"/>
    <w:rsid w:val="007D5860"/>
    <w:rsid w:val="007D5A6D"/>
    <w:rsid w:val="007D5AC7"/>
    <w:rsid w:val="007D5BB3"/>
    <w:rsid w:val="007D64F3"/>
    <w:rsid w:val="007D6B50"/>
    <w:rsid w:val="007D78E3"/>
    <w:rsid w:val="007E2732"/>
    <w:rsid w:val="007E3FC5"/>
    <w:rsid w:val="007E4F60"/>
    <w:rsid w:val="007E4F9A"/>
    <w:rsid w:val="007E58CB"/>
    <w:rsid w:val="007E6129"/>
    <w:rsid w:val="007E6B05"/>
    <w:rsid w:val="007E74AD"/>
    <w:rsid w:val="007E7788"/>
    <w:rsid w:val="007E7B13"/>
    <w:rsid w:val="007F08D9"/>
    <w:rsid w:val="007F0CF6"/>
    <w:rsid w:val="007F1619"/>
    <w:rsid w:val="007F295B"/>
    <w:rsid w:val="007F3151"/>
    <w:rsid w:val="007F3E1F"/>
    <w:rsid w:val="007F43C2"/>
    <w:rsid w:val="007F48DB"/>
    <w:rsid w:val="007F4D19"/>
    <w:rsid w:val="007F5617"/>
    <w:rsid w:val="007F599B"/>
    <w:rsid w:val="007F6C40"/>
    <w:rsid w:val="007F747B"/>
    <w:rsid w:val="007F76CC"/>
    <w:rsid w:val="007F781B"/>
    <w:rsid w:val="007F7D82"/>
    <w:rsid w:val="007F7E0E"/>
    <w:rsid w:val="008004BF"/>
    <w:rsid w:val="00801137"/>
    <w:rsid w:val="0080120E"/>
    <w:rsid w:val="00801226"/>
    <w:rsid w:val="00801C26"/>
    <w:rsid w:val="00801E82"/>
    <w:rsid w:val="00803C0A"/>
    <w:rsid w:val="00803E27"/>
    <w:rsid w:val="00804A30"/>
    <w:rsid w:val="008057D8"/>
    <w:rsid w:val="00806354"/>
    <w:rsid w:val="008067CB"/>
    <w:rsid w:val="00806890"/>
    <w:rsid w:val="00806999"/>
    <w:rsid w:val="00806BB0"/>
    <w:rsid w:val="00807EE7"/>
    <w:rsid w:val="00810C6E"/>
    <w:rsid w:val="00811552"/>
    <w:rsid w:val="00811CE4"/>
    <w:rsid w:val="008121C1"/>
    <w:rsid w:val="0081328E"/>
    <w:rsid w:val="00813A45"/>
    <w:rsid w:val="00813BC2"/>
    <w:rsid w:val="008146B2"/>
    <w:rsid w:val="008146D9"/>
    <w:rsid w:val="00814CBA"/>
    <w:rsid w:val="008162FE"/>
    <w:rsid w:val="0081688B"/>
    <w:rsid w:val="00816F34"/>
    <w:rsid w:val="00817206"/>
    <w:rsid w:val="00817531"/>
    <w:rsid w:val="008177AE"/>
    <w:rsid w:val="008200F3"/>
    <w:rsid w:val="008203DA"/>
    <w:rsid w:val="00820D12"/>
    <w:rsid w:val="00821C3E"/>
    <w:rsid w:val="00822228"/>
    <w:rsid w:val="008227B4"/>
    <w:rsid w:val="008228DF"/>
    <w:rsid w:val="008231D7"/>
    <w:rsid w:val="00823553"/>
    <w:rsid w:val="00823A5B"/>
    <w:rsid w:val="00823E3D"/>
    <w:rsid w:val="00824E39"/>
    <w:rsid w:val="008265FB"/>
    <w:rsid w:val="00826ADA"/>
    <w:rsid w:val="008274F7"/>
    <w:rsid w:val="00827D41"/>
    <w:rsid w:val="00827E5A"/>
    <w:rsid w:val="00827EE6"/>
    <w:rsid w:val="00830984"/>
    <w:rsid w:val="00830F23"/>
    <w:rsid w:val="00831604"/>
    <w:rsid w:val="00831B7D"/>
    <w:rsid w:val="00831E11"/>
    <w:rsid w:val="008341DE"/>
    <w:rsid w:val="00835AA6"/>
    <w:rsid w:val="00835C85"/>
    <w:rsid w:val="00836262"/>
    <w:rsid w:val="008365A7"/>
    <w:rsid w:val="0083722E"/>
    <w:rsid w:val="0083722F"/>
    <w:rsid w:val="00837597"/>
    <w:rsid w:val="00837970"/>
    <w:rsid w:val="00837C3F"/>
    <w:rsid w:val="0084097C"/>
    <w:rsid w:val="00840A5F"/>
    <w:rsid w:val="008412A6"/>
    <w:rsid w:val="0084245A"/>
    <w:rsid w:val="008424C1"/>
    <w:rsid w:val="00842A80"/>
    <w:rsid w:val="008430AD"/>
    <w:rsid w:val="00843723"/>
    <w:rsid w:val="008439D6"/>
    <w:rsid w:val="00843E9F"/>
    <w:rsid w:val="00844527"/>
    <w:rsid w:val="00844DDF"/>
    <w:rsid w:val="008451CD"/>
    <w:rsid w:val="0084560E"/>
    <w:rsid w:val="0084591B"/>
    <w:rsid w:val="00846A80"/>
    <w:rsid w:val="008475D9"/>
    <w:rsid w:val="0084790D"/>
    <w:rsid w:val="00850410"/>
    <w:rsid w:val="0085076E"/>
    <w:rsid w:val="008509FA"/>
    <w:rsid w:val="008510BD"/>
    <w:rsid w:val="008514FB"/>
    <w:rsid w:val="00851555"/>
    <w:rsid w:val="00851E7D"/>
    <w:rsid w:val="00851E7E"/>
    <w:rsid w:val="0085201A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4EEE"/>
    <w:rsid w:val="00855076"/>
    <w:rsid w:val="008556F9"/>
    <w:rsid w:val="00855B3E"/>
    <w:rsid w:val="00855EF8"/>
    <w:rsid w:val="00856D29"/>
    <w:rsid w:val="00857381"/>
    <w:rsid w:val="00857A94"/>
    <w:rsid w:val="00857E72"/>
    <w:rsid w:val="00857F27"/>
    <w:rsid w:val="00857FB6"/>
    <w:rsid w:val="00860808"/>
    <w:rsid w:val="00860A48"/>
    <w:rsid w:val="00860D07"/>
    <w:rsid w:val="00860DF3"/>
    <w:rsid w:val="00861105"/>
    <w:rsid w:val="008614AD"/>
    <w:rsid w:val="00861884"/>
    <w:rsid w:val="008625CE"/>
    <w:rsid w:val="00862686"/>
    <w:rsid w:val="00862C5C"/>
    <w:rsid w:val="0086350D"/>
    <w:rsid w:val="008641EB"/>
    <w:rsid w:val="008657FF"/>
    <w:rsid w:val="00865D05"/>
    <w:rsid w:val="0086603C"/>
    <w:rsid w:val="00866440"/>
    <w:rsid w:val="00867474"/>
    <w:rsid w:val="00870980"/>
    <w:rsid w:val="00871489"/>
    <w:rsid w:val="008715C9"/>
    <w:rsid w:val="008716C3"/>
    <w:rsid w:val="00871A03"/>
    <w:rsid w:val="008727CE"/>
    <w:rsid w:val="0087402E"/>
    <w:rsid w:val="00874674"/>
    <w:rsid w:val="00874FA4"/>
    <w:rsid w:val="00875096"/>
    <w:rsid w:val="00875753"/>
    <w:rsid w:val="00875816"/>
    <w:rsid w:val="00875F32"/>
    <w:rsid w:val="00876505"/>
    <w:rsid w:val="00876631"/>
    <w:rsid w:val="008767BB"/>
    <w:rsid w:val="00876CB5"/>
    <w:rsid w:val="008776B5"/>
    <w:rsid w:val="008776E5"/>
    <w:rsid w:val="00877B0E"/>
    <w:rsid w:val="00880D63"/>
    <w:rsid w:val="008812D5"/>
    <w:rsid w:val="008818FA"/>
    <w:rsid w:val="00881C94"/>
    <w:rsid w:val="008822CA"/>
    <w:rsid w:val="008823A4"/>
    <w:rsid w:val="008834C6"/>
    <w:rsid w:val="0088351B"/>
    <w:rsid w:val="00884894"/>
    <w:rsid w:val="00884A64"/>
    <w:rsid w:val="00884EF6"/>
    <w:rsid w:val="00885E71"/>
    <w:rsid w:val="00887139"/>
    <w:rsid w:val="0088747D"/>
    <w:rsid w:val="008900B6"/>
    <w:rsid w:val="008912BF"/>
    <w:rsid w:val="00892402"/>
    <w:rsid w:val="00892762"/>
    <w:rsid w:val="00893AB7"/>
    <w:rsid w:val="0089539E"/>
    <w:rsid w:val="008958FD"/>
    <w:rsid w:val="00895D59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785"/>
    <w:rsid w:val="008A11A7"/>
    <w:rsid w:val="008A1472"/>
    <w:rsid w:val="008A1ABE"/>
    <w:rsid w:val="008A1AD1"/>
    <w:rsid w:val="008A1CCE"/>
    <w:rsid w:val="008A1D2D"/>
    <w:rsid w:val="008A2810"/>
    <w:rsid w:val="008A3341"/>
    <w:rsid w:val="008A3552"/>
    <w:rsid w:val="008A3A3E"/>
    <w:rsid w:val="008A3B49"/>
    <w:rsid w:val="008A529B"/>
    <w:rsid w:val="008A5301"/>
    <w:rsid w:val="008A58F1"/>
    <w:rsid w:val="008A6417"/>
    <w:rsid w:val="008A65C3"/>
    <w:rsid w:val="008A7744"/>
    <w:rsid w:val="008A7B76"/>
    <w:rsid w:val="008B01A4"/>
    <w:rsid w:val="008B104A"/>
    <w:rsid w:val="008B10D1"/>
    <w:rsid w:val="008B1276"/>
    <w:rsid w:val="008B1406"/>
    <w:rsid w:val="008B157A"/>
    <w:rsid w:val="008B176C"/>
    <w:rsid w:val="008B17E9"/>
    <w:rsid w:val="008B2E10"/>
    <w:rsid w:val="008B395E"/>
    <w:rsid w:val="008B4503"/>
    <w:rsid w:val="008B4CEE"/>
    <w:rsid w:val="008B6466"/>
    <w:rsid w:val="008B691D"/>
    <w:rsid w:val="008B6C9C"/>
    <w:rsid w:val="008B74A4"/>
    <w:rsid w:val="008B77A0"/>
    <w:rsid w:val="008C021E"/>
    <w:rsid w:val="008C033A"/>
    <w:rsid w:val="008C0A8B"/>
    <w:rsid w:val="008C15F0"/>
    <w:rsid w:val="008C1611"/>
    <w:rsid w:val="008C1A69"/>
    <w:rsid w:val="008C2F25"/>
    <w:rsid w:val="008C4700"/>
    <w:rsid w:val="008C4984"/>
    <w:rsid w:val="008C4EB3"/>
    <w:rsid w:val="008C4EFE"/>
    <w:rsid w:val="008C4F4F"/>
    <w:rsid w:val="008C511C"/>
    <w:rsid w:val="008C58B6"/>
    <w:rsid w:val="008C72BF"/>
    <w:rsid w:val="008C7C0A"/>
    <w:rsid w:val="008D0034"/>
    <w:rsid w:val="008D113E"/>
    <w:rsid w:val="008D156E"/>
    <w:rsid w:val="008D174B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D5FF8"/>
    <w:rsid w:val="008D70E0"/>
    <w:rsid w:val="008D7939"/>
    <w:rsid w:val="008E08B5"/>
    <w:rsid w:val="008E099B"/>
    <w:rsid w:val="008E0C28"/>
    <w:rsid w:val="008E1481"/>
    <w:rsid w:val="008E149F"/>
    <w:rsid w:val="008E2097"/>
    <w:rsid w:val="008E2342"/>
    <w:rsid w:val="008E29E1"/>
    <w:rsid w:val="008E2D56"/>
    <w:rsid w:val="008E3000"/>
    <w:rsid w:val="008E3466"/>
    <w:rsid w:val="008E3E5D"/>
    <w:rsid w:val="008E3FD2"/>
    <w:rsid w:val="008E42B4"/>
    <w:rsid w:val="008E505D"/>
    <w:rsid w:val="008E5377"/>
    <w:rsid w:val="008E5510"/>
    <w:rsid w:val="008E59AF"/>
    <w:rsid w:val="008E5E79"/>
    <w:rsid w:val="008E71D1"/>
    <w:rsid w:val="008F001A"/>
    <w:rsid w:val="008F062F"/>
    <w:rsid w:val="008F093A"/>
    <w:rsid w:val="008F0A78"/>
    <w:rsid w:val="008F1A55"/>
    <w:rsid w:val="008F1C92"/>
    <w:rsid w:val="008F22EC"/>
    <w:rsid w:val="008F246B"/>
    <w:rsid w:val="008F2A6A"/>
    <w:rsid w:val="008F2E73"/>
    <w:rsid w:val="008F30B8"/>
    <w:rsid w:val="008F322B"/>
    <w:rsid w:val="008F363D"/>
    <w:rsid w:val="008F36A4"/>
    <w:rsid w:val="008F545A"/>
    <w:rsid w:val="008F5E1E"/>
    <w:rsid w:val="008F6870"/>
    <w:rsid w:val="008F6C5D"/>
    <w:rsid w:val="008F7A48"/>
    <w:rsid w:val="008F7C0B"/>
    <w:rsid w:val="0090020D"/>
    <w:rsid w:val="0090063E"/>
    <w:rsid w:val="009010A3"/>
    <w:rsid w:val="009010C5"/>
    <w:rsid w:val="00901C59"/>
    <w:rsid w:val="0090206E"/>
    <w:rsid w:val="009024B5"/>
    <w:rsid w:val="00902B63"/>
    <w:rsid w:val="00902B71"/>
    <w:rsid w:val="0090337F"/>
    <w:rsid w:val="009041A3"/>
    <w:rsid w:val="00905639"/>
    <w:rsid w:val="00905A82"/>
    <w:rsid w:val="00906195"/>
    <w:rsid w:val="00906E01"/>
    <w:rsid w:val="0090705E"/>
    <w:rsid w:val="0090730F"/>
    <w:rsid w:val="00907444"/>
    <w:rsid w:val="00907CF1"/>
    <w:rsid w:val="00910957"/>
    <w:rsid w:val="0091173D"/>
    <w:rsid w:val="00911D44"/>
    <w:rsid w:val="009121F1"/>
    <w:rsid w:val="00912A28"/>
    <w:rsid w:val="00912EBF"/>
    <w:rsid w:val="0091385A"/>
    <w:rsid w:val="009148AF"/>
    <w:rsid w:val="00914D29"/>
    <w:rsid w:val="009158E7"/>
    <w:rsid w:val="00915D37"/>
    <w:rsid w:val="0091644A"/>
    <w:rsid w:val="00916783"/>
    <w:rsid w:val="00916B4D"/>
    <w:rsid w:val="009172D6"/>
    <w:rsid w:val="009209EA"/>
    <w:rsid w:val="009214F7"/>
    <w:rsid w:val="00921B47"/>
    <w:rsid w:val="00921C95"/>
    <w:rsid w:val="00922D12"/>
    <w:rsid w:val="009233A8"/>
    <w:rsid w:val="00923CED"/>
    <w:rsid w:val="00924CB6"/>
    <w:rsid w:val="009258DA"/>
    <w:rsid w:val="00926186"/>
    <w:rsid w:val="009263A5"/>
    <w:rsid w:val="009263EF"/>
    <w:rsid w:val="00926582"/>
    <w:rsid w:val="00927718"/>
    <w:rsid w:val="00927B41"/>
    <w:rsid w:val="0093013E"/>
    <w:rsid w:val="009302FF"/>
    <w:rsid w:val="009310FE"/>
    <w:rsid w:val="00931412"/>
    <w:rsid w:val="00932059"/>
    <w:rsid w:val="00932658"/>
    <w:rsid w:val="00932DC6"/>
    <w:rsid w:val="0093304A"/>
    <w:rsid w:val="009335D8"/>
    <w:rsid w:val="00933814"/>
    <w:rsid w:val="00933E68"/>
    <w:rsid w:val="00933E8E"/>
    <w:rsid w:val="00934A29"/>
    <w:rsid w:val="009354A1"/>
    <w:rsid w:val="009361BE"/>
    <w:rsid w:val="00936CF6"/>
    <w:rsid w:val="009402DC"/>
    <w:rsid w:val="00940323"/>
    <w:rsid w:val="00940540"/>
    <w:rsid w:val="0094084E"/>
    <w:rsid w:val="009418C0"/>
    <w:rsid w:val="00942251"/>
    <w:rsid w:val="00942407"/>
    <w:rsid w:val="009424FE"/>
    <w:rsid w:val="009430C5"/>
    <w:rsid w:val="009431FF"/>
    <w:rsid w:val="0094351E"/>
    <w:rsid w:val="0094380D"/>
    <w:rsid w:val="00943AC6"/>
    <w:rsid w:val="00943FB4"/>
    <w:rsid w:val="009443E9"/>
    <w:rsid w:val="00944EA3"/>
    <w:rsid w:val="00945AA9"/>
    <w:rsid w:val="00945D4A"/>
    <w:rsid w:val="00946E82"/>
    <w:rsid w:val="0094746D"/>
    <w:rsid w:val="00947BB1"/>
    <w:rsid w:val="0095002E"/>
    <w:rsid w:val="00950599"/>
    <w:rsid w:val="00950C28"/>
    <w:rsid w:val="009518BB"/>
    <w:rsid w:val="00951BD8"/>
    <w:rsid w:val="00951F6A"/>
    <w:rsid w:val="009522F3"/>
    <w:rsid w:val="0095312B"/>
    <w:rsid w:val="00953288"/>
    <w:rsid w:val="009532C3"/>
    <w:rsid w:val="0095349F"/>
    <w:rsid w:val="009537AD"/>
    <w:rsid w:val="00953A55"/>
    <w:rsid w:val="0095439B"/>
    <w:rsid w:val="0095451C"/>
    <w:rsid w:val="0095485A"/>
    <w:rsid w:val="00954AB2"/>
    <w:rsid w:val="00954B1F"/>
    <w:rsid w:val="009562C7"/>
    <w:rsid w:val="00956DCE"/>
    <w:rsid w:val="00957200"/>
    <w:rsid w:val="0095783E"/>
    <w:rsid w:val="00957D61"/>
    <w:rsid w:val="009604F1"/>
    <w:rsid w:val="009608F7"/>
    <w:rsid w:val="009617B8"/>
    <w:rsid w:val="00961F8D"/>
    <w:rsid w:val="00962504"/>
    <w:rsid w:val="0096270F"/>
    <w:rsid w:val="00964DB6"/>
    <w:rsid w:val="00964E54"/>
    <w:rsid w:val="00966D84"/>
    <w:rsid w:val="00967C0F"/>
    <w:rsid w:val="00967EBB"/>
    <w:rsid w:val="00970BF5"/>
    <w:rsid w:val="00971AB0"/>
    <w:rsid w:val="00971D1D"/>
    <w:rsid w:val="00971EB0"/>
    <w:rsid w:val="00972EA1"/>
    <w:rsid w:val="009734B1"/>
    <w:rsid w:val="009739FE"/>
    <w:rsid w:val="00973A81"/>
    <w:rsid w:val="00973AF1"/>
    <w:rsid w:val="00974432"/>
    <w:rsid w:val="0097586A"/>
    <w:rsid w:val="00977B88"/>
    <w:rsid w:val="00977C44"/>
    <w:rsid w:val="00977E85"/>
    <w:rsid w:val="00980184"/>
    <w:rsid w:val="0098025A"/>
    <w:rsid w:val="009813C4"/>
    <w:rsid w:val="00981CE0"/>
    <w:rsid w:val="00981DE7"/>
    <w:rsid w:val="00982628"/>
    <w:rsid w:val="00984285"/>
    <w:rsid w:val="00984EF8"/>
    <w:rsid w:val="009850D0"/>
    <w:rsid w:val="009857E7"/>
    <w:rsid w:val="00985E42"/>
    <w:rsid w:val="0098604C"/>
    <w:rsid w:val="009864C4"/>
    <w:rsid w:val="00986D5E"/>
    <w:rsid w:val="009873C1"/>
    <w:rsid w:val="00987724"/>
    <w:rsid w:val="00987B21"/>
    <w:rsid w:val="00990677"/>
    <w:rsid w:val="00990AFE"/>
    <w:rsid w:val="00990B6C"/>
    <w:rsid w:val="00990D23"/>
    <w:rsid w:val="009912F1"/>
    <w:rsid w:val="00992699"/>
    <w:rsid w:val="00993E82"/>
    <w:rsid w:val="009942DC"/>
    <w:rsid w:val="00995177"/>
    <w:rsid w:val="009958D5"/>
    <w:rsid w:val="009973AB"/>
    <w:rsid w:val="009976D0"/>
    <w:rsid w:val="00997F93"/>
    <w:rsid w:val="009A0791"/>
    <w:rsid w:val="009A122F"/>
    <w:rsid w:val="009A1E3C"/>
    <w:rsid w:val="009A2054"/>
    <w:rsid w:val="009A2988"/>
    <w:rsid w:val="009A4A02"/>
    <w:rsid w:val="009A4A5C"/>
    <w:rsid w:val="009A5DD2"/>
    <w:rsid w:val="009A6714"/>
    <w:rsid w:val="009A686B"/>
    <w:rsid w:val="009A6B2F"/>
    <w:rsid w:val="009A6B57"/>
    <w:rsid w:val="009A6C7C"/>
    <w:rsid w:val="009A7262"/>
    <w:rsid w:val="009A728B"/>
    <w:rsid w:val="009A7DD7"/>
    <w:rsid w:val="009A7EAA"/>
    <w:rsid w:val="009B059D"/>
    <w:rsid w:val="009B0D42"/>
    <w:rsid w:val="009B18F2"/>
    <w:rsid w:val="009B1D48"/>
    <w:rsid w:val="009B2266"/>
    <w:rsid w:val="009B4457"/>
    <w:rsid w:val="009B505C"/>
    <w:rsid w:val="009B5249"/>
    <w:rsid w:val="009B5B3B"/>
    <w:rsid w:val="009B6DFE"/>
    <w:rsid w:val="009C0A55"/>
    <w:rsid w:val="009C0BD0"/>
    <w:rsid w:val="009C0C59"/>
    <w:rsid w:val="009C16EC"/>
    <w:rsid w:val="009C19A4"/>
    <w:rsid w:val="009C20E9"/>
    <w:rsid w:val="009C2520"/>
    <w:rsid w:val="009C38BF"/>
    <w:rsid w:val="009C448F"/>
    <w:rsid w:val="009C47E8"/>
    <w:rsid w:val="009C4A42"/>
    <w:rsid w:val="009C4F2D"/>
    <w:rsid w:val="009C51BD"/>
    <w:rsid w:val="009C5D3C"/>
    <w:rsid w:val="009C6E81"/>
    <w:rsid w:val="009C72DA"/>
    <w:rsid w:val="009C75B7"/>
    <w:rsid w:val="009C7CF2"/>
    <w:rsid w:val="009D0749"/>
    <w:rsid w:val="009D0C61"/>
    <w:rsid w:val="009D1867"/>
    <w:rsid w:val="009D1F82"/>
    <w:rsid w:val="009D22C7"/>
    <w:rsid w:val="009D26D3"/>
    <w:rsid w:val="009D2D00"/>
    <w:rsid w:val="009D2D49"/>
    <w:rsid w:val="009D38D3"/>
    <w:rsid w:val="009D3AAB"/>
    <w:rsid w:val="009D4073"/>
    <w:rsid w:val="009D40C9"/>
    <w:rsid w:val="009D41E6"/>
    <w:rsid w:val="009D471B"/>
    <w:rsid w:val="009D49E8"/>
    <w:rsid w:val="009D4A7B"/>
    <w:rsid w:val="009D4C77"/>
    <w:rsid w:val="009D5AEF"/>
    <w:rsid w:val="009D6996"/>
    <w:rsid w:val="009D6B7F"/>
    <w:rsid w:val="009D6DB2"/>
    <w:rsid w:val="009D7122"/>
    <w:rsid w:val="009D736F"/>
    <w:rsid w:val="009D7D43"/>
    <w:rsid w:val="009E040A"/>
    <w:rsid w:val="009E105B"/>
    <w:rsid w:val="009E1CDB"/>
    <w:rsid w:val="009E1DE0"/>
    <w:rsid w:val="009E24A6"/>
    <w:rsid w:val="009E39ED"/>
    <w:rsid w:val="009E44DE"/>
    <w:rsid w:val="009E520A"/>
    <w:rsid w:val="009E5947"/>
    <w:rsid w:val="009E5A08"/>
    <w:rsid w:val="009E5D90"/>
    <w:rsid w:val="009E6E7F"/>
    <w:rsid w:val="009E748C"/>
    <w:rsid w:val="009E78CF"/>
    <w:rsid w:val="009E7D06"/>
    <w:rsid w:val="009F0356"/>
    <w:rsid w:val="009F04FC"/>
    <w:rsid w:val="009F0A38"/>
    <w:rsid w:val="009F1190"/>
    <w:rsid w:val="009F11CB"/>
    <w:rsid w:val="009F1468"/>
    <w:rsid w:val="009F1F9F"/>
    <w:rsid w:val="009F3209"/>
    <w:rsid w:val="009F3493"/>
    <w:rsid w:val="009F3DA2"/>
    <w:rsid w:val="009F4D98"/>
    <w:rsid w:val="009F5079"/>
    <w:rsid w:val="009F52C5"/>
    <w:rsid w:val="009F531B"/>
    <w:rsid w:val="009F5C0E"/>
    <w:rsid w:val="009F605E"/>
    <w:rsid w:val="009F6286"/>
    <w:rsid w:val="009F681A"/>
    <w:rsid w:val="009F7487"/>
    <w:rsid w:val="009F7521"/>
    <w:rsid w:val="009F76DB"/>
    <w:rsid w:val="009F796C"/>
    <w:rsid w:val="009F7AB0"/>
    <w:rsid w:val="009F7F7D"/>
    <w:rsid w:val="00A014AF"/>
    <w:rsid w:val="00A018C3"/>
    <w:rsid w:val="00A01B3B"/>
    <w:rsid w:val="00A026F9"/>
    <w:rsid w:val="00A0294E"/>
    <w:rsid w:val="00A02DD2"/>
    <w:rsid w:val="00A02DFC"/>
    <w:rsid w:val="00A03524"/>
    <w:rsid w:val="00A038D6"/>
    <w:rsid w:val="00A03DC0"/>
    <w:rsid w:val="00A04ACE"/>
    <w:rsid w:val="00A04E92"/>
    <w:rsid w:val="00A0522E"/>
    <w:rsid w:val="00A067D7"/>
    <w:rsid w:val="00A06A17"/>
    <w:rsid w:val="00A06E0E"/>
    <w:rsid w:val="00A06FC6"/>
    <w:rsid w:val="00A06FCA"/>
    <w:rsid w:val="00A06FD9"/>
    <w:rsid w:val="00A07383"/>
    <w:rsid w:val="00A078AE"/>
    <w:rsid w:val="00A11250"/>
    <w:rsid w:val="00A11BAC"/>
    <w:rsid w:val="00A1252F"/>
    <w:rsid w:val="00A129DB"/>
    <w:rsid w:val="00A13263"/>
    <w:rsid w:val="00A135CE"/>
    <w:rsid w:val="00A13618"/>
    <w:rsid w:val="00A136E1"/>
    <w:rsid w:val="00A13C81"/>
    <w:rsid w:val="00A13F2A"/>
    <w:rsid w:val="00A14734"/>
    <w:rsid w:val="00A14BB6"/>
    <w:rsid w:val="00A1531F"/>
    <w:rsid w:val="00A155FF"/>
    <w:rsid w:val="00A1692B"/>
    <w:rsid w:val="00A16B28"/>
    <w:rsid w:val="00A1747C"/>
    <w:rsid w:val="00A21D0C"/>
    <w:rsid w:val="00A226D6"/>
    <w:rsid w:val="00A23056"/>
    <w:rsid w:val="00A2336F"/>
    <w:rsid w:val="00A23539"/>
    <w:rsid w:val="00A2429D"/>
    <w:rsid w:val="00A24427"/>
    <w:rsid w:val="00A247E4"/>
    <w:rsid w:val="00A25199"/>
    <w:rsid w:val="00A25355"/>
    <w:rsid w:val="00A265BE"/>
    <w:rsid w:val="00A26F3D"/>
    <w:rsid w:val="00A270A4"/>
    <w:rsid w:val="00A27173"/>
    <w:rsid w:val="00A27D35"/>
    <w:rsid w:val="00A301EA"/>
    <w:rsid w:val="00A30CAE"/>
    <w:rsid w:val="00A31A49"/>
    <w:rsid w:val="00A32BB3"/>
    <w:rsid w:val="00A3331B"/>
    <w:rsid w:val="00A33329"/>
    <w:rsid w:val="00A3349A"/>
    <w:rsid w:val="00A36202"/>
    <w:rsid w:val="00A363BB"/>
    <w:rsid w:val="00A36822"/>
    <w:rsid w:val="00A37244"/>
    <w:rsid w:val="00A37894"/>
    <w:rsid w:val="00A37B12"/>
    <w:rsid w:val="00A40367"/>
    <w:rsid w:val="00A40843"/>
    <w:rsid w:val="00A40BD9"/>
    <w:rsid w:val="00A4100A"/>
    <w:rsid w:val="00A41A97"/>
    <w:rsid w:val="00A4274F"/>
    <w:rsid w:val="00A42835"/>
    <w:rsid w:val="00A42B96"/>
    <w:rsid w:val="00A44025"/>
    <w:rsid w:val="00A4415F"/>
    <w:rsid w:val="00A44188"/>
    <w:rsid w:val="00A448AB"/>
    <w:rsid w:val="00A44DBD"/>
    <w:rsid w:val="00A44EAC"/>
    <w:rsid w:val="00A44ECD"/>
    <w:rsid w:val="00A45315"/>
    <w:rsid w:val="00A4558F"/>
    <w:rsid w:val="00A45C12"/>
    <w:rsid w:val="00A45D47"/>
    <w:rsid w:val="00A460F7"/>
    <w:rsid w:val="00A46193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0F91"/>
    <w:rsid w:val="00A510F1"/>
    <w:rsid w:val="00A511C2"/>
    <w:rsid w:val="00A51786"/>
    <w:rsid w:val="00A55401"/>
    <w:rsid w:val="00A56716"/>
    <w:rsid w:val="00A57143"/>
    <w:rsid w:val="00A5733D"/>
    <w:rsid w:val="00A579FA"/>
    <w:rsid w:val="00A57BB7"/>
    <w:rsid w:val="00A57BBE"/>
    <w:rsid w:val="00A57E3E"/>
    <w:rsid w:val="00A60797"/>
    <w:rsid w:val="00A609B2"/>
    <w:rsid w:val="00A60B42"/>
    <w:rsid w:val="00A60F09"/>
    <w:rsid w:val="00A611E6"/>
    <w:rsid w:val="00A61C32"/>
    <w:rsid w:val="00A628B0"/>
    <w:rsid w:val="00A62AB4"/>
    <w:rsid w:val="00A636B3"/>
    <w:rsid w:val="00A637EC"/>
    <w:rsid w:val="00A64057"/>
    <w:rsid w:val="00A659BE"/>
    <w:rsid w:val="00A664C6"/>
    <w:rsid w:val="00A6680C"/>
    <w:rsid w:val="00A66E7F"/>
    <w:rsid w:val="00A67686"/>
    <w:rsid w:val="00A677E7"/>
    <w:rsid w:val="00A67D2A"/>
    <w:rsid w:val="00A70638"/>
    <w:rsid w:val="00A71184"/>
    <w:rsid w:val="00A71841"/>
    <w:rsid w:val="00A72485"/>
    <w:rsid w:val="00A724D6"/>
    <w:rsid w:val="00A7323A"/>
    <w:rsid w:val="00A74C1A"/>
    <w:rsid w:val="00A7546D"/>
    <w:rsid w:val="00A75E06"/>
    <w:rsid w:val="00A76437"/>
    <w:rsid w:val="00A765E4"/>
    <w:rsid w:val="00A77101"/>
    <w:rsid w:val="00A77F7B"/>
    <w:rsid w:val="00A801FF"/>
    <w:rsid w:val="00A80638"/>
    <w:rsid w:val="00A808E4"/>
    <w:rsid w:val="00A811AB"/>
    <w:rsid w:val="00A814A1"/>
    <w:rsid w:val="00A81887"/>
    <w:rsid w:val="00A8192A"/>
    <w:rsid w:val="00A8220F"/>
    <w:rsid w:val="00A8282B"/>
    <w:rsid w:val="00A83087"/>
    <w:rsid w:val="00A832C2"/>
    <w:rsid w:val="00A8340C"/>
    <w:rsid w:val="00A8343B"/>
    <w:rsid w:val="00A83618"/>
    <w:rsid w:val="00A8380B"/>
    <w:rsid w:val="00A83ED3"/>
    <w:rsid w:val="00A8439A"/>
    <w:rsid w:val="00A84E32"/>
    <w:rsid w:val="00A85D28"/>
    <w:rsid w:val="00A85DDC"/>
    <w:rsid w:val="00A86BE8"/>
    <w:rsid w:val="00A86EAA"/>
    <w:rsid w:val="00A876A9"/>
    <w:rsid w:val="00A87790"/>
    <w:rsid w:val="00A90C6E"/>
    <w:rsid w:val="00A90DEB"/>
    <w:rsid w:val="00A9100B"/>
    <w:rsid w:val="00A91142"/>
    <w:rsid w:val="00A91BB3"/>
    <w:rsid w:val="00A924DE"/>
    <w:rsid w:val="00A92C66"/>
    <w:rsid w:val="00A92CA3"/>
    <w:rsid w:val="00A9311E"/>
    <w:rsid w:val="00A933EC"/>
    <w:rsid w:val="00A93879"/>
    <w:rsid w:val="00A93CA8"/>
    <w:rsid w:val="00A93E6D"/>
    <w:rsid w:val="00A9428F"/>
    <w:rsid w:val="00A94CAC"/>
    <w:rsid w:val="00A957D7"/>
    <w:rsid w:val="00A9582C"/>
    <w:rsid w:val="00A95C2B"/>
    <w:rsid w:val="00A9630E"/>
    <w:rsid w:val="00A9635C"/>
    <w:rsid w:val="00A96A06"/>
    <w:rsid w:val="00A96DF5"/>
    <w:rsid w:val="00A971A7"/>
    <w:rsid w:val="00A974C1"/>
    <w:rsid w:val="00A97E3C"/>
    <w:rsid w:val="00A97F92"/>
    <w:rsid w:val="00AA03CE"/>
    <w:rsid w:val="00AA03F1"/>
    <w:rsid w:val="00AA0824"/>
    <w:rsid w:val="00AA0B7C"/>
    <w:rsid w:val="00AA1540"/>
    <w:rsid w:val="00AA1BC3"/>
    <w:rsid w:val="00AA1E2B"/>
    <w:rsid w:val="00AA261D"/>
    <w:rsid w:val="00AA32D0"/>
    <w:rsid w:val="00AA339C"/>
    <w:rsid w:val="00AA4343"/>
    <w:rsid w:val="00AA4501"/>
    <w:rsid w:val="00AA4BBA"/>
    <w:rsid w:val="00AA4C92"/>
    <w:rsid w:val="00AA509E"/>
    <w:rsid w:val="00AA540D"/>
    <w:rsid w:val="00AA6420"/>
    <w:rsid w:val="00AA68AA"/>
    <w:rsid w:val="00AA6E7E"/>
    <w:rsid w:val="00AA7117"/>
    <w:rsid w:val="00AA74DB"/>
    <w:rsid w:val="00AA7CE0"/>
    <w:rsid w:val="00AA7EEC"/>
    <w:rsid w:val="00AB00C5"/>
    <w:rsid w:val="00AB0279"/>
    <w:rsid w:val="00AB061A"/>
    <w:rsid w:val="00AB0784"/>
    <w:rsid w:val="00AB0CCC"/>
    <w:rsid w:val="00AB0D7C"/>
    <w:rsid w:val="00AB1296"/>
    <w:rsid w:val="00AB1664"/>
    <w:rsid w:val="00AB1704"/>
    <w:rsid w:val="00AB2CF4"/>
    <w:rsid w:val="00AB3A38"/>
    <w:rsid w:val="00AB3EB3"/>
    <w:rsid w:val="00AB41DB"/>
    <w:rsid w:val="00AB5147"/>
    <w:rsid w:val="00AB60D0"/>
    <w:rsid w:val="00AB63AA"/>
    <w:rsid w:val="00AB64E1"/>
    <w:rsid w:val="00AB668B"/>
    <w:rsid w:val="00AB70E9"/>
    <w:rsid w:val="00AB7B6B"/>
    <w:rsid w:val="00AC0500"/>
    <w:rsid w:val="00AC0A81"/>
    <w:rsid w:val="00AC1551"/>
    <w:rsid w:val="00AC170A"/>
    <w:rsid w:val="00AC1B03"/>
    <w:rsid w:val="00AC2FB7"/>
    <w:rsid w:val="00AC361A"/>
    <w:rsid w:val="00AC3E55"/>
    <w:rsid w:val="00AC3FA3"/>
    <w:rsid w:val="00AC43A1"/>
    <w:rsid w:val="00AC46A8"/>
    <w:rsid w:val="00AC5172"/>
    <w:rsid w:val="00AC5227"/>
    <w:rsid w:val="00AC65C9"/>
    <w:rsid w:val="00AC66F0"/>
    <w:rsid w:val="00AC6CF1"/>
    <w:rsid w:val="00AC6D21"/>
    <w:rsid w:val="00AD06B4"/>
    <w:rsid w:val="00AD08C9"/>
    <w:rsid w:val="00AD0AE1"/>
    <w:rsid w:val="00AD19CE"/>
    <w:rsid w:val="00AD1DBC"/>
    <w:rsid w:val="00AD2A25"/>
    <w:rsid w:val="00AD3D05"/>
    <w:rsid w:val="00AD3F25"/>
    <w:rsid w:val="00AD4269"/>
    <w:rsid w:val="00AD4B4E"/>
    <w:rsid w:val="00AD52BD"/>
    <w:rsid w:val="00AD60F2"/>
    <w:rsid w:val="00AD69A0"/>
    <w:rsid w:val="00AD6DC1"/>
    <w:rsid w:val="00AD6EEF"/>
    <w:rsid w:val="00AD6F97"/>
    <w:rsid w:val="00AD700F"/>
    <w:rsid w:val="00AD7648"/>
    <w:rsid w:val="00AD770D"/>
    <w:rsid w:val="00AD7FD5"/>
    <w:rsid w:val="00AE02DA"/>
    <w:rsid w:val="00AE0D32"/>
    <w:rsid w:val="00AE0D97"/>
    <w:rsid w:val="00AE0F76"/>
    <w:rsid w:val="00AE1020"/>
    <w:rsid w:val="00AE1137"/>
    <w:rsid w:val="00AE1291"/>
    <w:rsid w:val="00AE24FA"/>
    <w:rsid w:val="00AE31C2"/>
    <w:rsid w:val="00AE354F"/>
    <w:rsid w:val="00AE4BCD"/>
    <w:rsid w:val="00AE4E48"/>
    <w:rsid w:val="00AE5497"/>
    <w:rsid w:val="00AE6DA8"/>
    <w:rsid w:val="00AE7232"/>
    <w:rsid w:val="00AF08EE"/>
    <w:rsid w:val="00AF0F2E"/>
    <w:rsid w:val="00AF13E3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9B"/>
    <w:rsid w:val="00AF63DB"/>
    <w:rsid w:val="00AF687B"/>
    <w:rsid w:val="00AF6C52"/>
    <w:rsid w:val="00AF711A"/>
    <w:rsid w:val="00B005A3"/>
    <w:rsid w:val="00B0114F"/>
    <w:rsid w:val="00B02552"/>
    <w:rsid w:val="00B02C26"/>
    <w:rsid w:val="00B02F36"/>
    <w:rsid w:val="00B039F7"/>
    <w:rsid w:val="00B03AD9"/>
    <w:rsid w:val="00B03DCA"/>
    <w:rsid w:val="00B0467C"/>
    <w:rsid w:val="00B04A42"/>
    <w:rsid w:val="00B0646C"/>
    <w:rsid w:val="00B06625"/>
    <w:rsid w:val="00B06666"/>
    <w:rsid w:val="00B075BB"/>
    <w:rsid w:val="00B07743"/>
    <w:rsid w:val="00B07C6A"/>
    <w:rsid w:val="00B07ED3"/>
    <w:rsid w:val="00B10763"/>
    <w:rsid w:val="00B1176A"/>
    <w:rsid w:val="00B11F82"/>
    <w:rsid w:val="00B12105"/>
    <w:rsid w:val="00B12128"/>
    <w:rsid w:val="00B121DB"/>
    <w:rsid w:val="00B13523"/>
    <w:rsid w:val="00B15837"/>
    <w:rsid w:val="00B163C3"/>
    <w:rsid w:val="00B16403"/>
    <w:rsid w:val="00B16781"/>
    <w:rsid w:val="00B174D9"/>
    <w:rsid w:val="00B17889"/>
    <w:rsid w:val="00B17A06"/>
    <w:rsid w:val="00B212F5"/>
    <w:rsid w:val="00B21B23"/>
    <w:rsid w:val="00B22084"/>
    <w:rsid w:val="00B22AC3"/>
    <w:rsid w:val="00B22E7E"/>
    <w:rsid w:val="00B23402"/>
    <w:rsid w:val="00B247E8"/>
    <w:rsid w:val="00B249A0"/>
    <w:rsid w:val="00B24A62"/>
    <w:rsid w:val="00B24F0E"/>
    <w:rsid w:val="00B254E3"/>
    <w:rsid w:val="00B25730"/>
    <w:rsid w:val="00B26686"/>
    <w:rsid w:val="00B26D2E"/>
    <w:rsid w:val="00B27A24"/>
    <w:rsid w:val="00B300D1"/>
    <w:rsid w:val="00B300D9"/>
    <w:rsid w:val="00B300DD"/>
    <w:rsid w:val="00B30239"/>
    <w:rsid w:val="00B305A2"/>
    <w:rsid w:val="00B314CC"/>
    <w:rsid w:val="00B315C3"/>
    <w:rsid w:val="00B31777"/>
    <w:rsid w:val="00B318B4"/>
    <w:rsid w:val="00B31B69"/>
    <w:rsid w:val="00B32D03"/>
    <w:rsid w:val="00B32E5D"/>
    <w:rsid w:val="00B32FF9"/>
    <w:rsid w:val="00B333A3"/>
    <w:rsid w:val="00B33633"/>
    <w:rsid w:val="00B33BF0"/>
    <w:rsid w:val="00B33C97"/>
    <w:rsid w:val="00B34367"/>
    <w:rsid w:val="00B345E9"/>
    <w:rsid w:val="00B34632"/>
    <w:rsid w:val="00B34D44"/>
    <w:rsid w:val="00B352A8"/>
    <w:rsid w:val="00B35E87"/>
    <w:rsid w:val="00B3641F"/>
    <w:rsid w:val="00B36586"/>
    <w:rsid w:val="00B36C4B"/>
    <w:rsid w:val="00B376B5"/>
    <w:rsid w:val="00B37C72"/>
    <w:rsid w:val="00B40150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B7F"/>
    <w:rsid w:val="00B46C76"/>
    <w:rsid w:val="00B46DA6"/>
    <w:rsid w:val="00B46E00"/>
    <w:rsid w:val="00B4745E"/>
    <w:rsid w:val="00B47906"/>
    <w:rsid w:val="00B504B7"/>
    <w:rsid w:val="00B50DEB"/>
    <w:rsid w:val="00B5131A"/>
    <w:rsid w:val="00B53489"/>
    <w:rsid w:val="00B54EF8"/>
    <w:rsid w:val="00B55C10"/>
    <w:rsid w:val="00B574DD"/>
    <w:rsid w:val="00B5767A"/>
    <w:rsid w:val="00B57B35"/>
    <w:rsid w:val="00B57D94"/>
    <w:rsid w:val="00B60DA2"/>
    <w:rsid w:val="00B6136C"/>
    <w:rsid w:val="00B62871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51B"/>
    <w:rsid w:val="00B717F5"/>
    <w:rsid w:val="00B7193F"/>
    <w:rsid w:val="00B71DC6"/>
    <w:rsid w:val="00B71E8C"/>
    <w:rsid w:val="00B72238"/>
    <w:rsid w:val="00B72596"/>
    <w:rsid w:val="00B726E3"/>
    <w:rsid w:val="00B72AA3"/>
    <w:rsid w:val="00B72DB3"/>
    <w:rsid w:val="00B735B8"/>
    <w:rsid w:val="00B737B1"/>
    <w:rsid w:val="00B7399A"/>
    <w:rsid w:val="00B7439B"/>
    <w:rsid w:val="00B74E91"/>
    <w:rsid w:val="00B7536D"/>
    <w:rsid w:val="00B764BD"/>
    <w:rsid w:val="00B76518"/>
    <w:rsid w:val="00B76F55"/>
    <w:rsid w:val="00B777FA"/>
    <w:rsid w:val="00B806ED"/>
    <w:rsid w:val="00B8074C"/>
    <w:rsid w:val="00B80831"/>
    <w:rsid w:val="00B81DC5"/>
    <w:rsid w:val="00B81F6F"/>
    <w:rsid w:val="00B81F76"/>
    <w:rsid w:val="00B82668"/>
    <w:rsid w:val="00B830B2"/>
    <w:rsid w:val="00B8315A"/>
    <w:rsid w:val="00B83E58"/>
    <w:rsid w:val="00B83F90"/>
    <w:rsid w:val="00B8401B"/>
    <w:rsid w:val="00B846F9"/>
    <w:rsid w:val="00B85AA5"/>
    <w:rsid w:val="00B85C21"/>
    <w:rsid w:val="00B86545"/>
    <w:rsid w:val="00B872F7"/>
    <w:rsid w:val="00B87BCB"/>
    <w:rsid w:val="00B906B1"/>
    <w:rsid w:val="00B906E9"/>
    <w:rsid w:val="00B91EAE"/>
    <w:rsid w:val="00B9203A"/>
    <w:rsid w:val="00B920BD"/>
    <w:rsid w:val="00B928DD"/>
    <w:rsid w:val="00B92A07"/>
    <w:rsid w:val="00B92FA2"/>
    <w:rsid w:val="00B9327C"/>
    <w:rsid w:val="00B9335A"/>
    <w:rsid w:val="00B93952"/>
    <w:rsid w:val="00B93C7B"/>
    <w:rsid w:val="00B943D2"/>
    <w:rsid w:val="00B94674"/>
    <w:rsid w:val="00B94915"/>
    <w:rsid w:val="00B94FA9"/>
    <w:rsid w:val="00B94FD4"/>
    <w:rsid w:val="00B95EF4"/>
    <w:rsid w:val="00B961AD"/>
    <w:rsid w:val="00B96495"/>
    <w:rsid w:val="00B971EF"/>
    <w:rsid w:val="00B97886"/>
    <w:rsid w:val="00B97B21"/>
    <w:rsid w:val="00B97CE0"/>
    <w:rsid w:val="00BA0578"/>
    <w:rsid w:val="00BA1CA8"/>
    <w:rsid w:val="00BA1D5B"/>
    <w:rsid w:val="00BA1F02"/>
    <w:rsid w:val="00BA1F17"/>
    <w:rsid w:val="00BA289F"/>
    <w:rsid w:val="00BA2C72"/>
    <w:rsid w:val="00BA4191"/>
    <w:rsid w:val="00BA4D52"/>
    <w:rsid w:val="00BA4D5D"/>
    <w:rsid w:val="00BA5497"/>
    <w:rsid w:val="00BA5617"/>
    <w:rsid w:val="00BA5952"/>
    <w:rsid w:val="00BA5D6E"/>
    <w:rsid w:val="00BA60AE"/>
    <w:rsid w:val="00BA61F4"/>
    <w:rsid w:val="00BA7C39"/>
    <w:rsid w:val="00BB124D"/>
    <w:rsid w:val="00BB12F7"/>
    <w:rsid w:val="00BB2683"/>
    <w:rsid w:val="00BB291D"/>
    <w:rsid w:val="00BB2C2E"/>
    <w:rsid w:val="00BB47D8"/>
    <w:rsid w:val="00BB6DF9"/>
    <w:rsid w:val="00BB7A8F"/>
    <w:rsid w:val="00BC036E"/>
    <w:rsid w:val="00BC0527"/>
    <w:rsid w:val="00BC18C9"/>
    <w:rsid w:val="00BC1A81"/>
    <w:rsid w:val="00BC248A"/>
    <w:rsid w:val="00BC2500"/>
    <w:rsid w:val="00BC269C"/>
    <w:rsid w:val="00BC2A0E"/>
    <w:rsid w:val="00BC335A"/>
    <w:rsid w:val="00BC404C"/>
    <w:rsid w:val="00BC4151"/>
    <w:rsid w:val="00BC4204"/>
    <w:rsid w:val="00BC4A97"/>
    <w:rsid w:val="00BC5AAE"/>
    <w:rsid w:val="00BC5B64"/>
    <w:rsid w:val="00BC5C34"/>
    <w:rsid w:val="00BC5EBD"/>
    <w:rsid w:val="00BC6BB8"/>
    <w:rsid w:val="00BC6E2D"/>
    <w:rsid w:val="00BC6EB5"/>
    <w:rsid w:val="00BC7008"/>
    <w:rsid w:val="00BC7CD4"/>
    <w:rsid w:val="00BD0470"/>
    <w:rsid w:val="00BD0590"/>
    <w:rsid w:val="00BD0770"/>
    <w:rsid w:val="00BD0FD6"/>
    <w:rsid w:val="00BD2CCB"/>
    <w:rsid w:val="00BD338B"/>
    <w:rsid w:val="00BD35E7"/>
    <w:rsid w:val="00BD4243"/>
    <w:rsid w:val="00BD4CD3"/>
    <w:rsid w:val="00BD5FE0"/>
    <w:rsid w:val="00BD632E"/>
    <w:rsid w:val="00BD6826"/>
    <w:rsid w:val="00BD68AF"/>
    <w:rsid w:val="00BE012A"/>
    <w:rsid w:val="00BE0B1E"/>
    <w:rsid w:val="00BE0FB0"/>
    <w:rsid w:val="00BE1F4D"/>
    <w:rsid w:val="00BE2FC8"/>
    <w:rsid w:val="00BE381D"/>
    <w:rsid w:val="00BE3CC8"/>
    <w:rsid w:val="00BE44D7"/>
    <w:rsid w:val="00BE4A2A"/>
    <w:rsid w:val="00BE5475"/>
    <w:rsid w:val="00BE549C"/>
    <w:rsid w:val="00BE5EA8"/>
    <w:rsid w:val="00BE62A4"/>
    <w:rsid w:val="00BE6945"/>
    <w:rsid w:val="00BE6D11"/>
    <w:rsid w:val="00BE7049"/>
    <w:rsid w:val="00BE708E"/>
    <w:rsid w:val="00BE7624"/>
    <w:rsid w:val="00BE78BC"/>
    <w:rsid w:val="00BF0ED0"/>
    <w:rsid w:val="00BF0F14"/>
    <w:rsid w:val="00BF14D0"/>
    <w:rsid w:val="00BF2A86"/>
    <w:rsid w:val="00BF3457"/>
    <w:rsid w:val="00BF34F2"/>
    <w:rsid w:val="00BF3845"/>
    <w:rsid w:val="00BF38F3"/>
    <w:rsid w:val="00BF45E3"/>
    <w:rsid w:val="00BF483B"/>
    <w:rsid w:val="00BF4914"/>
    <w:rsid w:val="00BF530B"/>
    <w:rsid w:val="00BF55FF"/>
    <w:rsid w:val="00BF5AEF"/>
    <w:rsid w:val="00BF6C59"/>
    <w:rsid w:val="00BF6F7B"/>
    <w:rsid w:val="00BF6FA2"/>
    <w:rsid w:val="00BF776C"/>
    <w:rsid w:val="00BF7AB2"/>
    <w:rsid w:val="00C0010E"/>
    <w:rsid w:val="00C00B61"/>
    <w:rsid w:val="00C011E8"/>
    <w:rsid w:val="00C0135C"/>
    <w:rsid w:val="00C016E3"/>
    <w:rsid w:val="00C01ADA"/>
    <w:rsid w:val="00C01C3B"/>
    <w:rsid w:val="00C01C9C"/>
    <w:rsid w:val="00C01D84"/>
    <w:rsid w:val="00C02445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5CB"/>
    <w:rsid w:val="00C11C03"/>
    <w:rsid w:val="00C1236D"/>
    <w:rsid w:val="00C12A7C"/>
    <w:rsid w:val="00C12AE7"/>
    <w:rsid w:val="00C13072"/>
    <w:rsid w:val="00C13150"/>
    <w:rsid w:val="00C144B7"/>
    <w:rsid w:val="00C147F2"/>
    <w:rsid w:val="00C14BC0"/>
    <w:rsid w:val="00C151B2"/>
    <w:rsid w:val="00C16745"/>
    <w:rsid w:val="00C1705F"/>
    <w:rsid w:val="00C17502"/>
    <w:rsid w:val="00C17588"/>
    <w:rsid w:val="00C17AA2"/>
    <w:rsid w:val="00C20CDB"/>
    <w:rsid w:val="00C217AD"/>
    <w:rsid w:val="00C21BFB"/>
    <w:rsid w:val="00C2295F"/>
    <w:rsid w:val="00C22C46"/>
    <w:rsid w:val="00C2392D"/>
    <w:rsid w:val="00C240D8"/>
    <w:rsid w:val="00C25389"/>
    <w:rsid w:val="00C25D44"/>
    <w:rsid w:val="00C25E4D"/>
    <w:rsid w:val="00C30198"/>
    <w:rsid w:val="00C30E05"/>
    <w:rsid w:val="00C310B9"/>
    <w:rsid w:val="00C32603"/>
    <w:rsid w:val="00C32F5D"/>
    <w:rsid w:val="00C337F1"/>
    <w:rsid w:val="00C33E13"/>
    <w:rsid w:val="00C34271"/>
    <w:rsid w:val="00C344F7"/>
    <w:rsid w:val="00C346A1"/>
    <w:rsid w:val="00C34FD2"/>
    <w:rsid w:val="00C3532D"/>
    <w:rsid w:val="00C363F3"/>
    <w:rsid w:val="00C365E0"/>
    <w:rsid w:val="00C36693"/>
    <w:rsid w:val="00C370CE"/>
    <w:rsid w:val="00C37CF8"/>
    <w:rsid w:val="00C37E58"/>
    <w:rsid w:val="00C37F0E"/>
    <w:rsid w:val="00C37F2A"/>
    <w:rsid w:val="00C40767"/>
    <w:rsid w:val="00C407A6"/>
    <w:rsid w:val="00C40FB6"/>
    <w:rsid w:val="00C4211F"/>
    <w:rsid w:val="00C42A8D"/>
    <w:rsid w:val="00C42D59"/>
    <w:rsid w:val="00C437EE"/>
    <w:rsid w:val="00C45182"/>
    <w:rsid w:val="00C456DE"/>
    <w:rsid w:val="00C4674D"/>
    <w:rsid w:val="00C46F51"/>
    <w:rsid w:val="00C47102"/>
    <w:rsid w:val="00C47379"/>
    <w:rsid w:val="00C47839"/>
    <w:rsid w:val="00C51247"/>
    <w:rsid w:val="00C51B40"/>
    <w:rsid w:val="00C51BFC"/>
    <w:rsid w:val="00C51D76"/>
    <w:rsid w:val="00C523CB"/>
    <w:rsid w:val="00C52497"/>
    <w:rsid w:val="00C5299B"/>
    <w:rsid w:val="00C52B47"/>
    <w:rsid w:val="00C52B8A"/>
    <w:rsid w:val="00C52E38"/>
    <w:rsid w:val="00C5572F"/>
    <w:rsid w:val="00C55A48"/>
    <w:rsid w:val="00C55A6B"/>
    <w:rsid w:val="00C55B20"/>
    <w:rsid w:val="00C57444"/>
    <w:rsid w:val="00C57661"/>
    <w:rsid w:val="00C57A01"/>
    <w:rsid w:val="00C57B85"/>
    <w:rsid w:val="00C6008E"/>
    <w:rsid w:val="00C602B7"/>
    <w:rsid w:val="00C6091B"/>
    <w:rsid w:val="00C612B9"/>
    <w:rsid w:val="00C61318"/>
    <w:rsid w:val="00C6310A"/>
    <w:rsid w:val="00C63636"/>
    <w:rsid w:val="00C6605D"/>
    <w:rsid w:val="00C665E1"/>
    <w:rsid w:val="00C66F81"/>
    <w:rsid w:val="00C67B60"/>
    <w:rsid w:val="00C701F4"/>
    <w:rsid w:val="00C70225"/>
    <w:rsid w:val="00C705A2"/>
    <w:rsid w:val="00C706EC"/>
    <w:rsid w:val="00C70A35"/>
    <w:rsid w:val="00C70F7A"/>
    <w:rsid w:val="00C71441"/>
    <w:rsid w:val="00C71BC5"/>
    <w:rsid w:val="00C71F45"/>
    <w:rsid w:val="00C72B36"/>
    <w:rsid w:val="00C73DAF"/>
    <w:rsid w:val="00C74087"/>
    <w:rsid w:val="00C743CF"/>
    <w:rsid w:val="00C74476"/>
    <w:rsid w:val="00C75D17"/>
    <w:rsid w:val="00C76A4C"/>
    <w:rsid w:val="00C77630"/>
    <w:rsid w:val="00C77D6C"/>
    <w:rsid w:val="00C77E14"/>
    <w:rsid w:val="00C81359"/>
    <w:rsid w:val="00C8140E"/>
    <w:rsid w:val="00C81E8F"/>
    <w:rsid w:val="00C81F87"/>
    <w:rsid w:val="00C828A3"/>
    <w:rsid w:val="00C835BA"/>
    <w:rsid w:val="00C83A82"/>
    <w:rsid w:val="00C8464B"/>
    <w:rsid w:val="00C84808"/>
    <w:rsid w:val="00C84BFE"/>
    <w:rsid w:val="00C84F0B"/>
    <w:rsid w:val="00C85273"/>
    <w:rsid w:val="00C8572E"/>
    <w:rsid w:val="00C8614C"/>
    <w:rsid w:val="00C86756"/>
    <w:rsid w:val="00C8681E"/>
    <w:rsid w:val="00C86BAA"/>
    <w:rsid w:val="00C86F15"/>
    <w:rsid w:val="00C86F56"/>
    <w:rsid w:val="00C8734A"/>
    <w:rsid w:val="00C87794"/>
    <w:rsid w:val="00C90849"/>
    <w:rsid w:val="00C90E7E"/>
    <w:rsid w:val="00C90EF4"/>
    <w:rsid w:val="00C9113B"/>
    <w:rsid w:val="00C91373"/>
    <w:rsid w:val="00C91F05"/>
    <w:rsid w:val="00C92C1C"/>
    <w:rsid w:val="00C92FBF"/>
    <w:rsid w:val="00C93450"/>
    <w:rsid w:val="00C93560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1095"/>
    <w:rsid w:val="00CA2445"/>
    <w:rsid w:val="00CA258C"/>
    <w:rsid w:val="00CA2E30"/>
    <w:rsid w:val="00CA3090"/>
    <w:rsid w:val="00CA3533"/>
    <w:rsid w:val="00CA375F"/>
    <w:rsid w:val="00CA4B5E"/>
    <w:rsid w:val="00CA523D"/>
    <w:rsid w:val="00CA53F7"/>
    <w:rsid w:val="00CA579B"/>
    <w:rsid w:val="00CA5D51"/>
    <w:rsid w:val="00CA6034"/>
    <w:rsid w:val="00CA6F18"/>
    <w:rsid w:val="00CA7074"/>
    <w:rsid w:val="00CA721A"/>
    <w:rsid w:val="00CA782E"/>
    <w:rsid w:val="00CA78C3"/>
    <w:rsid w:val="00CA7FDD"/>
    <w:rsid w:val="00CB0EEE"/>
    <w:rsid w:val="00CB12DC"/>
    <w:rsid w:val="00CB1563"/>
    <w:rsid w:val="00CB1843"/>
    <w:rsid w:val="00CB1A24"/>
    <w:rsid w:val="00CB1FB0"/>
    <w:rsid w:val="00CB2051"/>
    <w:rsid w:val="00CB24D2"/>
    <w:rsid w:val="00CB31C2"/>
    <w:rsid w:val="00CB35A9"/>
    <w:rsid w:val="00CB39FD"/>
    <w:rsid w:val="00CB3A92"/>
    <w:rsid w:val="00CB4254"/>
    <w:rsid w:val="00CB4A07"/>
    <w:rsid w:val="00CB4E44"/>
    <w:rsid w:val="00CB54A9"/>
    <w:rsid w:val="00CB559A"/>
    <w:rsid w:val="00CB5F22"/>
    <w:rsid w:val="00CB6129"/>
    <w:rsid w:val="00CB6240"/>
    <w:rsid w:val="00CB62C5"/>
    <w:rsid w:val="00CB683C"/>
    <w:rsid w:val="00CB6F04"/>
    <w:rsid w:val="00CB737F"/>
    <w:rsid w:val="00CC0AA5"/>
    <w:rsid w:val="00CC0FB9"/>
    <w:rsid w:val="00CC1567"/>
    <w:rsid w:val="00CC1928"/>
    <w:rsid w:val="00CC2416"/>
    <w:rsid w:val="00CC24E3"/>
    <w:rsid w:val="00CC2B97"/>
    <w:rsid w:val="00CC356F"/>
    <w:rsid w:val="00CC42EC"/>
    <w:rsid w:val="00CC498F"/>
    <w:rsid w:val="00CC521F"/>
    <w:rsid w:val="00CC6135"/>
    <w:rsid w:val="00CC6174"/>
    <w:rsid w:val="00CC693D"/>
    <w:rsid w:val="00CD00D4"/>
    <w:rsid w:val="00CD095B"/>
    <w:rsid w:val="00CD11CA"/>
    <w:rsid w:val="00CD11F3"/>
    <w:rsid w:val="00CD1A3D"/>
    <w:rsid w:val="00CD1E4F"/>
    <w:rsid w:val="00CD3C3A"/>
    <w:rsid w:val="00CD4596"/>
    <w:rsid w:val="00CD47AA"/>
    <w:rsid w:val="00CD5888"/>
    <w:rsid w:val="00CD58FA"/>
    <w:rsid w:val="00CD5FB0"/>
    <w:rsid w:val="00CD6765"/>
    <w:rsid w:val="00CD7DD6"/>
    <w:rsid w:val="00CE1B66"/>
    <w:rsid w:val="00CE2065"/>
    <w:rsid w:val="00CE29AB"/>
    <w:rsid w:val="00CE3BDF"/>
    <w:rsid w:val="00CE3D7D"/>
    <w:rsid w:val="00CE4865"/>
    <w:rsid w:val="00CE4EF1"/>
    <w:rsid w:val="00CE4F7C"/>
    <w:rsid w:val="00CE5BA1"/>
    <w:rsid w:val="00CE5BBF"/>
    <w:rsid w:val="00CE602D"/>
    <w:rsid w:val="00CE6AE8"/>
    <w:rsid w:val="00CE6F7B"/>
    <w:rsid w:val="00CE7E02"/>
    <w:rsid w:val="00CF15EF"/>
    <w:rsid w:val="00CF18CD"/>
    <w:rsid w:val="00CF1F73"/>
    <w:rsid w:val="00CF24BC"/>
    <w:rsid w:val="00CF28D5"/>
    <w:rsid w:val="00CF382D"/>
    <w:rsid w:val="00CF3D8C"/>
    <w:rsid w:val="00CF3E5A"/>
    <w:rsid w:val="00CF3FA5"/>
    <w:rsid w:val="00CF4279"/>
    <w:rsid w:val="00CF4392"/>
    <w:rsid w:val="00CF4664"/>
    <w:rsid w:val="00CF4FD8"/>
    <w:rsid w:val="00CF563E"/>
    <w:rsid w:val="00CF5B58"/>
    <w:rsid w:val="00CF5F6D"/>
    <w:rsid w:val="00CF67F4"/>
    <w:rsid w:val="00CF70EC"/>
    <w:rsid w:val="00CF726C"/>
    <w:rsid w:val="00CF72D1"/>
    <w:rsid w:val="00CF7ADD"/>
    <w:rsid w:val="00CF7E36"/>
    <w:rsid w:val="00D008C7"/>
    <w:rsid w:val="00D021A5"/>
    <w:rsid w:val="00D02ECE"/>
    <w:rsid w:val="00D03475"/>
    <w:rsid w:val="00D03BA2"/>
    <w:rsid w:val="00D04387"/>
    <w:rsid w:val="00D04445"/>
    <w:rsid w:val="00D05A2F"/>
    <w:rsid w:val="00D05F89"/>
    <w:rsid w:val="00D05FF0"/>
    <w:rsid w:val="00D06ED1"/>
    <w:rsid w:val="00D06EEA"/>
    <w:rsid w:val="00D072CD"/>
    <w:rsid w:val="00D079BA"/>
    <w:rsid w:val="00D079DF"/>
    <w:rsid w:val="00D10015"/>
    <w:rsid w:val="00D13AD0"/>
    <w:rsid w:val="00D13CE8"/>
    <w:rsid w:val="00D143DC"/>
    <w:rsid w:val="00D14B90"/>
    <w:rsid w:val="00D14ED1"/>
    <w:rsid w:val="00D14F05"/>
    <w:rsid w:val="00D1628B"/>
    <w:rsid w:val="00D16E8B"/>
    <w:rsid w:val="00D16EB1"/>
    <w:rsid w:val="00D1792D"/>
    <w:rsid w:val="00D17D59"/>
    <w:rsid w:val="00D207BE"/>
    <w:rsid w:val="00D20F0F"/>
    <w:rsid w:val="00D20F57"/>
    <w:rsid w:val="00D213CF"/>
    <w:rsid w:val="00D2161F"/>
    <w:rsid w:val="00D22D30"/>
    <w:rsid w:val="00D23038"/>
    <w:rsid w:val="00D2448D"/>
    <w:rsid w:val="00D246A5"/>
    <w:rsid w:val="00D255F0"/>
    <w:rsid w:val="00D257AB"/>
    <w:rsid w:val="00D25BE0"/>
    <w:rsid w:val="00D25CB0"/>
    <w:rsid w:val="00D25E0E"/>
    <w:rsid w:val="00D26283"/>
    <w:rsid w:val="00D262F3"/>
    <w:rsid w:val="00D2735D"/>
    <w:rsid w:val="00D27487"/>
    <w:rsid w:val="00D27B7F"/>
    <w:rsid w:val="00D30AD0"/>
    <w:rsid w:val="00D30DDC"/>
    <w:rsid w:val="00D31988"/>
    <w:rsid w:val="00D31B7E"/>
    <w:rsid w:val="00D32B4A"/>
    <w:rsid w:val="00D32E1C"/>
    <w:rsid w:val="00D338BC"/>
    <w:rsid w:val="00D33A77"/>
    <w:rsid w:val="00D34858"/>
    <w:rsid w:val="00D34F36"/>
    <w:rsid w:val="00D35C24"/>
    <w:rsid w:val="00D36B0B"/>
    <w:rsid w:val="00D36D38"/>
    <w:rsid w:val="00D36EA5"/>
    <w:rsid w:val="00D36F52"/>
    <w:rsid w:val="00D36F89"/>
    <w:rsid w:val="00D379A5"/>
    <w:rsid w:val="00D416FB"/>
    <w:rsid w:val="00D41CE2"/>
    <w:rsid w:val="00D42BC8"/>
    <w:rsid w:val="00D434A4"/>
    <w:rsid w:val="00D43AFB"/>
    <w:rsid w:val="00D44206"/>
    <w:rsid w:val="00D446AD"/>
    <w:rsid w:val="00D45BC7"/>
    <w:rsid w:val="00D45DE7"/>
    <w:rsid w:val="00D47444"/>
    <w:rsid w:val="00D47D40"/>
    <w:rsid w:val="00D47FE5"/>
    <w:rsid w:val="00D50312"/>
    <w:rsid w:val="00D507A9"/>
    <w:rsid w:val="00D50940"/>
    <w:rsid w:val="00D509D8"/>
    <w:rsid w:val="00D509DA"/>
    <w:rsid w:val="00D51148"/>
    <w:rsid w:val="00D5203E"/>
    <w:rsid w:val="00D52054"/>
    <w:rsid w:val="00D520F4"/>
    <w:rsid w:val="00D522AA"/>
    <w:rsid w:val="00D5321C"/>
    <w:rsid w:val="00D5512E"/>
    <w:rsid w:val="00D55780"/>
    <w:rsid w:val="00D55C55"/>
    <w:rsid w:val="00D55CBF"/>
    <w:rsid w:val="00D5638A"/>
    <w:rsid w:val="00D563C3"/>
    <w:rsid w:val="00D56644"/>
    <w:rsid w:val="00D568CF"/>
    <w:rsid w:val="00D56ACE"/>
    <w:rsid w:val="00D574DD"/>
    <w:rsid w:val="00D60261"/>
    <w:rsid w:val="00D60C0B"/>
    <w:rsid w:val="00D612B3"/>
    <w:rsid w:val="00D61E06"/>
    <w:rsid w:val="00D61E6A"/>
    <w:rsid w:val="00D624B1"/>
    <w:rsid w:val="00D626FE"/>
    <w:rsid w:val="00D629DC"/>
    <w:rsid w:val="00D6474D"/>
    <w:rsid w:val="00D65841"/>
    <w:rsid w:val="00D65C15"/>
    <w:rsid w:val="00D65DFC"/>
    <w:rsid w:val="00D6714F"/>
    <w:rsid w:val="00D6756B"/>
    <w:rsid w:val="00D7036F"/>
    <w:rsid w:val="00D7051B"/>
    <w:rsid w:val="00D729A6"/>
    <w:rsid w:val="00D72D63"/>
    <w:rsid w:val="00D7312F"/>
    <w:rsid w:val="00D733AD"/>
    <w:rsid w:val="00D73CC6"/>
    <w:rsid w:val="00D741E6"/>
    <w:rsid w:val="00D7453D"/>
    <w:rsid w:val="00D74C40"/>
    <w:rsid w:val="00D764BE"/>
    <w:rsid w:val="00D769E8"/>
    <w:rsid w:val="00D77A51"/>
    <w:rsid w:val="00D77AD4"/>
    <w:rsid w:val="00D77BB4"/>
    <w:rsid w:val="00D77CA1"/>
    <w:rsid w:val="00D80043"/>
    <w:rsid w:val="00D809B3"/>
    <w:rsid w:val="00D80A02"/>
    <w:rsid w:val="00D80D26"/>
    <w:rsid w:val="00D80DA9"/>
    <w:rsid w:val="00D810EF"/>
    <w:rsid w:val="00D810FC"/>
    <w:rsid w:val="00D81233"/>
    <w:rsid w:val="00D813D3"/>
    <w:rsid w:val="00D81766"/>
    <w:rsid w:val="00D81D94"/>
    <w:rsid w:val="00D81D98"/>
    <w:rsid w:val="00D81DBD"/>
    <w:rsid w:val="00D82195"/>
    <w:rsid w:val="00D825B8"/>
    <w:rsid w:val="00D8267F"/>
    <w:rsid w:val="00D836E7"/>
    <w:rsid w:val="00D83829"/>
    <w:rsid w:val="00D83DC8"/>
    <w:rsid w:val="00D84270"/>
    <w:rsid w:val="00D84314"/>
    <w:rsid w:val="00D85977"/>
    <w:rsid w:val="00D8603C"/>
    <w:rsid w:val="00D86143"/>
    <w:rsid w:val="00D866B5"/>
    <w:rsid w:val="00D86787"/>
    <w:rsid w:val="00D86AB5"/>
    <w:rsid w:val="00D86F2D"/>
    <w:rsid w:val="00D872EC"/>
    <w:rsid w:val="00D873F2"/>
    <w:rsid w:val="00D87550"/>
    <w:rsid w:val="00D87A30"/>
    <w:rsid w:val="00D87F49"/>
    <w:rsid w:val="00D90000"/>
    <w:rsid w:val="00D903AB"/>
    <w:rsid w:val="00D903EA"/>
    <w:rsid w:val="00D90C85"/>
    <w:rsid w:val="00D914BC"/>
    <w:rsid w:val="00D92182"/>
    <w:rsid w:val="00D926F0"/>
    <w:rsid w:val="00D929CE"/>
    <w:rsid w:val="00D92D0B"/>
    <w:rsid w:val="00D9307E"/>
    <w:rsid w:val="00D9383C"/>
    <w:rsid w:val="00D95C7B"/>
    <w:rsid w:val="00D961B0"/>
    <w:rsid w:val="00D96A05"/>
    <w:rsid w:val="00D96AE9"/>
    <w:rsid w:val="00D9710C"/>
    <w:rsid w:val="00D9741A"/>
    <w:rsid w:val="00D97A8F"/>
    <w:rsid w:val="00DA1157"/>
    <w:rsid w:val="00DA184D"/>
    <w:rsid w:val="00DA1C65"/>
    <w:rsid w:val="00DA1E24"/>
    <w:rsid w:val="00DA2B8F"/>
    <w:rsid w:val="00DA344E"/>
    <w:rsid w:val="00DA351E"/>
    <w:rsid w:val="00DA3545"/>
    <w:rsid w:val="00DA3810"/>
    <w:rsid w:val="00DA39A7"/>
    <w:rsid w:val="00DA3DA0"/>
    <w:rsid w:val="00DA4006"/>
    <w:rsid w:val="00DA4270"/>
    <w:rsid w:val="00DA42A1"/>
    <w:rsid w:val="00DA43A1"/>
    <w:rsid w:val="00DA5CB9"/>
    <w:rsid w:val="00DA6BDE"/>
    <w:rsid w:val="00DA7596"/>
    <w:rsid w:val="00DA779D"/>
    <w:rsid w:val="00DB0393"/>
    <w:rsid w:val="00DB0732"/>
    <w:rsid w:val="00DB2187"/>
    <w:rsid w:val="00DB2586"/>
    <w:rsid w:val="00DB336F"/>
    <w:rsid w:val="00DB35A3"/>
    <w:rsid w:val="00DB35E0"/>
    <w:rsid w:val="00DB37FE"/>
    <w:rsid w:val="00DB4220"/>
    <w:rsid w:val="00DB43C4"/>
    <w:rsid w:val="00DB5349"/>
    <w:rsid w:val="00DB5F2C"/>
    <w:rsid w:val="00DB64D4"/>
    <w:rsid w:val="00DB7099"/>
    <w:rsid w:val="00DC0253"/>
    <w:rsid w:val="00DC0442"/>
    <w:rsid w:val="00DC0601"/>
    <w:rsid w:val="00DC0673"/>
    <w:rsid w:val="00DC078C"/>
    <w:rsid w:val="00DC19F1"/>
    <w:rsid w:val="00DC1F90"/>
    <w:rsid w:val="00DC2568"/>
    <w:rsid w:val="00DC2922"/>
    <w:rsid w:val="00DC2BEF"/>
    <w:rsid w:val="00DC2C8E"/>
    <w:rsid w:val="00DC3408"/>
    <w:rsid w:val="00DC4562"/>
    <w:rsid w:val="00DC4EFB"/>
    <w:rsid w:val="00DC516B"/>
    <w:rsid w:val="00DC5187"/>
    <w:rsid w:val="00DC65E1"/>
    <w:rsid w:val="00DC6766"/>
    <w:rsid w:val="00DC704A"/>
    <w:rsid w:val="00DC7894"/>
    <w:rsid w:val="00DC7F46"/>
    <w:rsid w:val="00DD058C"/>
    <w:rsid w:val="00DD11EB"/>
    <w:rsid w:val="00DD1444"/>
    <w:rsid w:val="00DD18DD"/>
    <w:rsid w:val="00DD198C"/>
    <w:rsid w:val="00DD2761"/>
    <w:rsid w:val="00DD2943"/>
    <w:rsid w:val="00DD3D38"/>
    <w:rsid w:val="00DD42E7"/>
    <w:rsid w:val="00DD475B"/>
    <w:rsid w:val="00DD5103"/>
    <w:rsid w:val="00DD516E"/>
    <w:rsid w:val="00DD622B"/>
    <w:rsid w:val="00DD6309"/>
    <w:rsid w:val="00DD7BAA"/>
    <w:rsid w:val="00DD7C80"/>
    <w:rsid w:val="00DD7D12"/>
    <w:rsid w:val="00DE0657"/>
    <w:rsid w:val="00DE0A72"/>
    <w:rsid w:val="00DE0D85"/>
    <w:rsid w:val="00DE1643"/>
    <w:rsid w:val="00DE21B0"/>
    <w:rsid w:val="00DE226B"/>
    <w:rsid w:val="00DE241A"/>
    <w:rsid w:val="00DE2726"/>
    <w:rsid w:val="00DE30FE"/>
    <w:rsid w:val="00DE35D5"/>
    <w:rsid w:val="00DE4159"/>
    <w:rsid w:val="00DE4450"/>
    <w:rsid w:val="00DE48E3"/>
    <w:rsid w:val="00DE64AD"/>
    <w:rsid w:val="00DE6B56"/>
    <w:rsid w:val="00DE6CB6"/>
    <w:rsid w:val="00DE7D0E"/>
    <w:rsid w:val="00DE7F3D"/>
    <w:rsid w:val="00DF0300"/>
    <w:rsid w:val="00DF047E"/>
    <w:rsid w:val="00DF20BE"/>
    <w:rsid w:val="00DF245A"/>
    <w:rsid w:val="00DF267E"/>
    <w:rsid w:val="00DF2A45"/>
    <w:rsid w:val="00DF3171"/>
    <w:rsid w:val="00DF4608"/>
    <w:rsid w:val="00DF47BA"/>
    <w:rsid w:val="00DF5402"/>
    <w:rsid w:val="00DF62BD"/>
    <w:rsid w:val="00DF6AFE"/>
    <w:rsid w:val="00DF74C0"/>
    <w:rsid w:val="00DF7A9A"/>
    <w:rsid w:val="00DF7C26"/>
    <w:rsid w:val="00E012DD"/>
    <w:rsid w:val="00E018D8"/>
    <w:rsid w:val="00E01BE3"/>
    <w:rsid w:val="00E01F6C"/>
    <w:rsid w:val="00E020F4"/>
    <w:rsid w:val="00E02222"/>
    <w:rsid w:val="00E037A8"/>
    <w:rsid w:val="00E041C4"/>
    <w:rsid w:val="00E0433E"/>
    <w:rsid w:val="00E04D11"/>
    <w:rsid w:val="00E051C1"/>
    <w:rsid w:val="00E058E9"/>
    <w:rsid w:val="00E06CDE"/>
    <w:rsid w:val="00E07330"/>
    <w:rsid w:val="00E079A1"/>
    <w:rsid w:val="00E07A2B"/>
    <w:rsid w:val="00E07C10"/>
    <w:rsid w:val="00E07F45"/>
    <w:rsid w:val="00E10D79"/>
    <w:rsid w:val="00E113BE"/>
    <w:rsid w:val="00E11B06"/>
    <w:rsid w:val="00E1231A"/>
    <w:rsid w:val="00E12459"/>
    <w:rsid w:val="00E1262F"/>
    <w:rsid w:val="00E128EF"/>
    <w:rsid w:val="00E1394F"/>
    <w:rsid w:val="00E13A21"/>
    <w:rsid w:val="00E13AA0"/>
    <w:rsid w:val="00E1422B"/>
    <w:rsid w:val="00E1478D"/>
    <w:rsid w:val="00E156E9"/>
    <w:rsid w:val="00E15F9D"/>
    <w:rsid w:val="00E16173"/>
    <w:rsid w:val="00E16526"/>
    <w:rsid w:val="00E16DF1"/>
    <w:rsid w:val="00E202EA"/>
    <w:rsid w:val="00E21EBF"/>
    <w:rsid w:val="00E22203"/>
    <w:rsid w:val="00E22555"/>
    <w:rsid w:val="00E22A6C"/>
    <w:rsid w:val="00E22F57"/>
    <w:rsid w:val="00E24E6F"/>
    <w:rsid w:val="00E24F86"/>
    <w:rsid w:val="00E2567E"/>
    <w:rsid w:val="00E25C8F"/>
    <w:rsid w:val="00E26BE7"/>
    <w:rsid w:val="00E26D1B"/>
    <w:rsid w:val="00E300F4"/>
    <w:rsid w:val="00E30112"/>
    <w:rsid w:val="00E30593"/>
    <w:rsid w:val="00E30C15"/>
    <w:rsid w:val="00E30E54"/>
    <w:rsid w:val="00E31E63"/>
    <w:rsid w:val="00E3235D"/>
    <w:rsid w:val="00E323AD"/>
    <w:rsid w:val="00E3263F"/>
    <w:rsid w:val="00E347C6"/>
    <w:rsid w:val="00E35489"/>
    <w:rsid w:val="00E372FA"/>
    <w:rsid w:val="00E3730B"/>
    <w:rsid w:val="00E376C9"/>
    <w:rsid w:val="00E40FE8"/>
    <w:rsid w:val="00E41510"/>
    <w:rsid w:val="00E41956"/>
    <w:rsid w:val="00E42114"/>
    <w:rsid w:val="00E426F2"/>
    <w:rsid w:val="00E427E6"/>
    <w:rsid w:val="00E437E9"/>
    <w:rsid w:val="00E43F5C"/>
    <w:rsid w:val="00E43F97"/>
    <w:rsid w:val="00E44281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2664"/>
    <w:rsid w:val="00E53B30"/>
    <w:rsid w:val="00E54382"/>
    <w:rsid w:val="00E54CBE"/>
    <w:rsid w:val="00E54EC4"/>
    <w:rsid w:val="00E552A1"/>
    <w:rsid w:val="00E55AE6"/>
    <w:rsid w:val="00E5617F"/>
    <w:rsid w:val="00E56F6B"/>
    <w:rsid w:val="00E57291"/>
    <w:rsid w:val="00E57BBC"/>
    <w:rsid w:val="00E57F8D"/>
    <w:rsid w:val="00E57FE4"/>
    <w:rsid w:val="00E60235"/>
    <w:rsid w:val="00E6094E"/>
    <w:rsid w:val="00E62131"/>
    <w:rsid w:val="00E621DE"/>
    <w:rsid w:val="00E62D51"/>
    <w:rsid w:val="00E6308B"/>
    <w:rsid w:val="00E63338"/>
    <w:rsid w:val="00E63914"/>
    <w:rsid w:val="00E649CD"/>
    <w:rsid w:val="00E64B33"/>
    <w:rsid w:val="00E64FA6"/>
    <w:rsid w:val="00E65238"/>
    <w:rsid w:val="00E65BE8"/>
    <w:rsid w:val="00E660EB"/>
    <w:rsid w:val="00E663D6"/>
    <w:rsid w:val="00E66B69"/>
    <w:rsid w:val="00E67093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AB4"/>
    <w:rsid w:val="00E74F92"/>
    <w:rsid w:val="00E7507C"/>
    <w:rsid w:val="00E75959"/>
    <w:rsid w:val="00E75C22"/>
    <w:rsid w:val="00E75CD7"/>
    <w:rsid w:val="00E75ED2"/>
    <w:rsid w:val="00E76963"/>
    <w:rsid w:val="00E777D5"/>
    <w:rsid w:val="00E778A4"/>
    <w:rsid w:val="00E805C0"/>
    <w:rsid w:val="00E806D9"/>
    <w:rsid w:val="00E80AFB"/>
    <w:rsid w:val="00E80B1A"/>
    <w:rsid w:val="00E80C0C"/>
    <w:rsid w:val="00E8207B"/>
    <w:rsid w:val="00E82BD0"/>
    <w:rsid w:val="00E82E88"/>
    <w:rsid w:val="00E82F67"/>
    <w:rsid w:val="00E84290"/>
    <w:rsid w:val="00E846FE"/>
    <w:rsid w:val="00E84A6D"/>
    <w:rsid w:val="00E8515C"/>
    <w:rsid w:val="00E851D5"/>
    <w:rsid w:val="00E85300"/>
    <w:rsid w:val="00E85449"/>
    <w:rsid w:val="00E85A8F"/>
    <w:rsid w:val="00E85D50"/>
    <w:rsid w:val="00E862B3"/>
    <w:rsid w:val="00E86FFE"/>
    <w:rsid w:val="00E8715D"/>
    <w:rsid w:val="00E87B62"/>
    <w:rsid w:val="00E87CDC"/>
    <w:rsid w:val="00E90AE0"/>
    <w:rsid w:val="00E91182"/>
    <w:rsid w:val="00E91726"/>
    <w:rsid w:val="00E91AF4"/>
    <w:rsid w:val="00E91F2B"/>
    <w:rsid w:val="00E92480"/>
    <w:rsid w:val="00E92B7C"/>
    <w:rsid w:val="00E92D79"/>
    <w:rsid w:val="00E94391"/>
    <w:rsid w:val="00E945B4"/>
    <w:rsid w:val="00E94879"/>
    <w:rsid w:val="00E9509B"/>
    <w:rsid w:val="00E956AC"/>
    <w:rsid w:val="00E95907"/>
    <w:rsid w:val="00E96764"/>
    <w:rsid w:val="00E96C71"/>
    <w:rsid w:val="00E96F46"/>
    <w:rsid w:val="00E972B6"/>
    <w:rsid w:val="00E972CB"/>
    <w:rsid w:val="00E97B9E"/>
    <w:rsid w:val="00E97FAE"/>
    <w:rsid w:val="00EA0385"/>
    <w:rsid w:val="00EA03AC"/>
    <w:rsid w:val="00EA0962"/>
    <w:rsid w:val="00EA0D24"/>
    <w:rsid w:val="00EA0F28"/>
    <w:rsid w:val="00EA1017"/>
    <w:rsid w:val="00EA27D4"/>
    <w:rsid w:val="00EA2CBE"/>
    <w:rsid w:val="00EA3E79"/>
    <w:rsid w:val="00EA3F2E"/>
    <w:rsid w:val="00EA4142"/>
    <w:rsid w:val="00EA46D5"/>
    <w:rsid w:val="00EA494D"/>
    <w:rsid w:val="00EA49F8"/>
    <w:rsid w:val="00EA4AF4"/>
    <w:rsid w:val="00EA54FA"/>
    <w:rsid w:val="00EA6441"/>
    <w:rsid w:val="00EA6735"/>
    <w:rsid w:val="00EA6817"/>
    <w:rsid w:val="00EA68A3"/>
    <w:rsid w:val="00EA6A09"/>
    <w:rsid w:val="00EA6B44"/>
    <w:rsid w:val="00EA776C"/>
    <w:rsid w:val="00EA7F05"/>
    <w:rsid w:val="00EB08DA"/>
    <w:rsid w:val="00EB1504"/>
    <w:rsid w:val="00EB16F0"/>
    <w:rsid w:val="00EB2160"/>
    <w:rsid w:val="00EB2224"/>
    <w:rsid w:val="00EB2FAA"/>
    <w:rsid w:val="00EB309B"/>
    <w:rsid w:val="00EB3620"/>
    <w:rsid w:val="00EB4E58"/>
    <w:rsid w:val="00EB4FA1"/>
    <w:rsid w:val="00EB54E4"/>
    <w:rsid w:val="00EB5527"/>
    <w:rsid w:val="00EB6495"/>
    <w:rsid w:val="00EB76A2"/>
    <w:rsid w:val="00EC0478"/>
    <w:rsid w:val="00EC070F"/>
    <w:rsid w:val="00EC14F5"/>
    <w:rsid w:val="00EC1516"/>
    <w:rsid w:val="00EC1817"/>
    <w:rsid w:val="00EC1FA9"/>
    <w:rsid w:val="00EC245F"/>
    <w:rsid w:val="00EC27BB"/>
    <w:rsid w:val="00EC2CC8"/>
    <w:rsid w:val="00EC30DB"/>
    <w:rsid w:val="00EC340F"/>
    <w:rsid w:val="00EC35C4"/>
    <w:rsid w:val="00EC41F4"/>
    <w:rsid w:val="00EC45FC"/>
    <w:rsid w:val="00EC4B8F"/>
    <w:rsid w:val="00EC5432"/>
    <w:rsid w:val="00EC5A09"/>
    <w:rsid w:val="00EC5EA3"/>
    <w:rsid w:val="00EC6089"/>
    <w:rsid w:val="00EC653B"/>
    <w:rsid w:val="00EC65A0"/>
    <w:rsid w:val="00EC664E"/>
    <w:rsid w:val="00EC6974"/>
    <w:rsid w:val="00EC7BCD"/>
    <w:rsid w:val="00ED0B42"/>
    <w:rsid w:val="00ED0BEF"/>
    <w:rsid w:val="00ED14B2"/>
    <w:rsid w:val="00ED15EA"/>
    <w:rsid w:val="00ED1B3F"/>
    <w:rsid w:val="00ED1BE7"/>
    <w:rsid w:val="00ED3357"/>
    <w:rsid w:val="00ED49DD"/>
    <w:rsid w:val="00ED4B26"/>
    <w:rsid w:val="00ED504B"/>
    <w:rsid w:val="00ED5CAE"/>
    <w:rsid w:val="00ED6968"/>
    <w:rsid w:val="00ED6CFC"/>
    <w:rsid w:val="00ED715A"/>
    <w:rsid w:val="00ED72D8"/>
    <w:rsid w:val="00ED7CA2"/>
    <w:rsid w:val="00ED7E22"/>
    <w:rsid w:val="00EE0ACB"/>
    <w:rsid w:val="00EE0C54"/>
    <w:rsid w:val="00EE115A"/>
    <w:rsid w:val="00EE1C3D"/>
    <w:rsid w:val="00EE1D52"/>
    <w:rsid w:val="00EE22D9"/>
    <w:rsid w:val="00EE2324"/>
    <w:rsid w:val="00EE2495"/>
    <w:rsid w:val="00EE252A"/>
    <w:rsid w:val="00EE2BE4"/>
    <w:rsid w:val="00EE35A4"/>
    <w:rsid w:val="00EE3AB5"/>
    <w:rsid w:val="00EE3F96"/>
    <w:rsid w:val="00EE45E2"/>
    <w:rsid w:val="00EE52FC"/>
    <w:rsid w:val="00EE63F1"/>
    <w:rsid w:val="00EE64FB"/>
    <w:rsid w:val="00EE6944"/>
    <w:rsid w:val="00EE70F2"/>
    <w:rsid w:val="00EE724F"/>
    <w:rsid w:val="00EF0AB4"/>
    <w:rsid w:val="00EF17E8"/>
    <w:rsid w:val="00EF1FD8"/>
    <w:rsid w:val="00EF262A"/>
    <w:rsid w:val="00EF2A22"/>
    <w:rsid w:val="00EF327A"/>
    <w:rsid w:val="00EF4542"/>
    <w:rsid w:val="00EF4D4B"/>
    <w:rsid w:val="00EF4F6B"/>
    <w:rsid w:val="00EF55FC"/>
    <w:rsid w:val="00EF5BB4"/>
    <w:rsid w:val="00EF6A94"/>
    <w:rsid w:val="00EF73F1"/>
    <w:rsid w:val="00EF75B3"/>
    <w:rsid w:val="00EF7E5D"/>
    <w:rsid w:val="00F00898"/>
    <w:rsid w:val="00F021AC"/>
    <w:rsid w:val="00F02B85"/>
    <w:rsid w:val="00F03728"/>
    <w:rsid w:val="00F0401B"/>
    <w:rsid w:val="00F041D6"/>
    <w:rsid w:val="00F04245"/>
    <w:rsid w:val="00F04473"/>
    <w:rsid w:val="00F04F22"/>
    <w:rsid w:val="00F0587B"/>
    <w:rsid w:val="00F067F0"/>
    <w:rsid w:val="00F06B20"/>
    <w:rsid w:val="00F06E1A"/>
    <w:rsid w:val="00F06FC1"/>
    <w:rsid w:val="00F0743C"/>
    <w:rsid w:val="00F10B48"/>
    <w:rsid w:val="00F1107B"/>
    <w:rsid w:val="00F11D02"/>
    <w:rsid w:val="00F13661"/>
    <w:rsid w:val="00F13E3D"/>
    <w:rsid w:val="00F14A4F"/>
    <w:rsid w:val="00F14B57"/>
    <w:rsid w:val="00F16CE2"/>
    <w:rsid w:val="00F16D59"/>
    <w:rsid w:val="00F17E08"/>
    <w:rsid w:val="00F2077A"/>
    <w:rsid w:val="00F20D13"/>
    <w:rsid w:val="00F2138F"/>
    <w:rsid w:val="00F21B73"/>
    <w:rsid w:val="00F21FC3"/>
    <w:rsid w:val="00F22235"/>
    <w:rsid w:val="00F225C9"/>
    <w:rsid w:val="00F2266A"/>
    <w:rsid w:val="00F2270E"/>
    <w:rsid w:val="00F2288F"/>
    <w:rsid w:val="00F22EC2"/>
    <w:rsid w:val="00F22F67"/>
    <w:rsid w:val="00F22FC6"/>
    <w:rsid w:val="00F23070"/>
    <w:rsid w:val="00F230EE"/>
    <w:rsid w:val="00F23367"/>
    <w:rsid w:val="00F2455C"/>
    <w:rsid w:val="00F24902"/>
    <w:rsid w:val="00F24B8F"/>
    <w:rsid w:val="00F25B1D"/>
    <w:rsid w:val="00F25CFD"/>
    <w:rsid w:val="00F26101"/>
    <w:rsid w:val="00F26AB2"/>
    <w:rsid w:val="00F27917"/>
    <w:rsid w:val="00F300A6"/>
    <w:rsid w:val="00F31EED"/>
    <w:rsid w:val="00F32247"/>
    <w:rsid w:val="00F326CE"/>
    <w:rsid w:val="00F33600"/>
    <w:rsid w:val="00F33DEC"/>
    <w:rsid w:val="00F3414D"/>
    <w:rsid w:val="00F3420C"/>
    <w:rsid w:val="00F349EB"/>
    <w:rsid w:val="00F356B8"/>
    <w:rsid w:val="00F35B71"/>
    <w:rsid w:val="00F35E1A"/>
    <w:rsid w:val="00F35FAB"/>
    <w:rsid w:val="00F364A3"/>
    <w:rsid w:val="00F36648"/>
    <w:rsid w:val="00F37A95"/>
    <w:rsid w:val="00F405D4"/>
    <w:rsid w:val="00F40E8D"/>
    <w:rsid w:val="00F43BFC"/>
    <w:rsid w:val="00F43E41"/>
    <w:rsid w:val="00F44486"/>
    <w:rsid w:val="00F44B28"/>
    <w:rsid w:val="00F45014"/>
    <w:rsid w:val="00F454F6"/>
    <w:rsid w:val="00F45619"/>
    <w:rsid w:val="00F45857"/>
    <w:rsid w:val="00F45920"/>
    <w:rsid w:val="00F45B7A"/>
    <w:rsid w:val="00F45D68"/>
    <w:rsid w:val="00F46040"/>
    <w:rsid w:val="00F4770A"/>
    <w:rsid w:val="00F50734"/>
    <w:rsid w:val="00F50B1A"/>
    <w:rsid w:val="00F51143"/>
    <w:rsid w:val="00F5186D"/>
    <w:rsid w:val="00F520B5"/>
    <w:rsid w:val="00F530CB"/>
    <w:rsid w:val="00F53556"/>
    <w:rsid w:val="00F5388F"/>
    <w:rsid w:val="00F53C82"/>
    <w:rsid w:val="00F53E62"/>
    <w:rsid w:val="00F547F5"/>
    <w:rsid w:val="00F54AF5"/>
    <w:rsid w:val="00F552BC"/>
    <w:rsid w:val="00F5553E"/>
    <w:rsid w:val="00F559A4"/>
    <w:rsid w:val="00F560C2"/>
    <w:rsid w:val="00F56287"/>
    <w:rsid w:val="00F56307"/>
    <w:rsid w:val="00F5645B"/>
    <w:rsid w:val="00F56D71"/>
    <w:rsid w:val="00F56EF0"/>
    <w:rsid w:val="00F57128"/>
    <w:rsid w:val="00F57294"/>
    <w:rsid w:val="00F609AD"/>
    <w:rsid w:val="00F61482"/>
    <w:rsid w:val="00F6173F"/>
    <w:rsid w:val="00F6217F"/>
    <w:rsid w:val="00F62C09"/>
    <w:rsid w:val="00F62F39"/>
    <w:rsid w:val="00F630FC"/>
    <w:rsid w:val="00F63B82"/>
    <w:rsid w:val="00F64EAA"/>
    <w:rsid w:val="00F65911"/>
    <w:rsid w:val="00F65BE4"/>
    <w:rsid w:val="00F6652C"/>
    <w:rsid w:val="00F6681E"/>
    <w:rsid w:val="00F67715"/>
    <w:rsid w:val="00F67D03"/>
    <w:rsid w:val="00F70FE0"/>
    <w:rsid w:val="00F710EC"/>
    <w:rsid w:val="00F71EC8"/>
    <w:rsid w:val="00F7227D"/>
    <w:rsid w:val="00F72821"/>
    <w:rsid w:val="00F72A7C"/>
    <w:rsid w:val="00F72F64"/>
    <w:rsid w:val="00F73505"/>
    <w:rsid w:val="00F73C31"/>
    <w:rsid w:val="00F73ED6"/>
    <w:rsid w:val="00F74418"/>
    <w:rsid w:val="00F74826"/>
    <w:rsid w:val="00F753C4"/>
    <w:rsid w:val="00F7675D"/>
    <w:rsid w:val="00F77DA2"/>
    <w:rsid w:val="00F77DEC"/>
    <w:rsid w:val="00F806CD"/>
    <w:rsid w:val="00F80A13"/>
    <w:rsid w:val="00F80A4A"/>
    <w:rsid w:val="00F825B9"/>
    <w:rsid w:val="00F8280C"/>
    <w:rsid w:val="00F828E5"/>
    <w:rsid w:val="00F82D91"/>
    <w:rsid w:val="00F837D2"/>
    <w:rsid w:val="00F84270"/>
    <w:rsid w:val="00F846D1"/>
    <w:rsid w:val="00F84AD3"/>
    <w:rsid w:val="00F84DFF"/>
    <w:rsid w:val="00F84FDA"/>
    <w:rsid w:val="00F85665"/>
    <w:rsid w:val="00F85F3A"/>
    <w:rsid w:val="00F86728"/>
    <w:rsid w:val="00F879EF"/>
    <w:rsid w:val="00F87B50"/>
    <w:rsid w:val="00F9194D"/>
    <w:rsid w:val="00F91E41"/>
    <w:rsid w:val="00F91E91"/>
    <w:rsid w:val="00F926DA"/>
    <w:rsid w:val="00F926F4"/>
    <w:rsid w:val="00F92828"/>
    <w:rsid w:val="00F92A2F"/>
    <w:rsid w:val="00F92AAB"/>
    <w:rsid w:val="00F92C81"/>
    <w:rsid w:val="00F934F7"/>
    <w:rsid w:val="00F93F2C"/>
    <w:rsid w:val="00F949EA"/>
    <w:rsid w:val="00F965DE"/>
    <w:rsid w:val="00F96949"/>
    <w:rsid w:val="00F96BA0"/>
    <w:rsid w:val="00F96E05"/>
    <w:rsid w:val="00F977E1"/>
    <w:rsid w:val="00F97AC4"/>
    <w:rsid w:val="00F97AE0"/>
    <w:rsid w:val="00F97D30"/>
    <w:rsid w:val="00FA079C"/>
    <w:rsid w:val="00FA0966"/>
    <w:rsid w:val="00FA0DA0"/>
    <w:rsid w:val="00FA1EA3"/>
    <w:rsid w:val="00FA2261"/>
    <w:rsid w:val="00FA243A"/>
    <w:rsid w:val="00FA39F0"/>
    <w:rsid w:val="00FA3AC5"/>
    <w:rsid w:val="00FA3BB1"/>
    <w:rsid w:val="00FA437B"/>
    <w:rsid w:val="00FA519A"/>
    <w:rsid w:val="00FA539C"/>
    <w:rsid w:val="00FA63F1"/>
    <w:rsid w:val="00FA7077"/>
    <w:rsid w:val="00FA724C"/>
    <w:rsid w:val="00FA78B5"/>
    <w:rsid w:val="00FB08D2"/>
    <w:rsid w:val="00FB157E"/>
    <w:rsid w:val="00FB2C61"/>
    <w:rsid w:val="00FB4EC5"/>
    <w:rsid w:val="00FB5A51"/>
    <w:rsid w:val="00FB5D04"/>
    <w:rsid w:val="00FB67FC"/>
    <w:rsid w:val="00FB6A6F"/>
    <w:rsid w:val="00FB6BC3"/>
    <w:rsid w:val="00FC0C9D"/>
    <w:rsid w:val="00FC0DE5"/>
    <w:rsid w:val="00FC1088"/>
    <w:rsid w:val="00FC1123"/>
    <w:rsid w:val="00FC2BBF"/>
    <w:rsid w:val="00FC30CC"/>
    <w:rsid w:val="00FC31F9"/>
    <w:rsid w:val="00FC4656"/>
    <w:rsid w:val="00FC46F0"/>
    <w:rsid w:val="00FC51DE"/>
    <w:rsid w:val="00FC5DC0"/>
    <w:rsid w:val="00FC685B"/>
    <w:rsid w:val="00FC6E16"/>
    <w:rsid w:val="00FC70D7"/>
    <w:rsid w:val="00FC71C4"/>
    <w:rsid w:val="00FC7B47"/>
    <w:rsid w:val="00FD0827"/>
    <w:rsid w:val="00FD0ED2"/>
    <w:rsid w:val="00FD1AFC"/>
    <w:rsid w:val="00FD2B95"/>
    <w:rsid w:val="00FD2ED9"/>
    <w:rsid w:val="00FD3013"/>
    <w:rsid w:val="00FD30AA"/>
    <w:rsid w:val="00FD33E7"/>
    <w:rsid w:val="00FD3B2A"/>
    <w:rsid w:val="00FD3C29"/>
    <w:rsid w:val="00FD497B"/>
    <w:rsid w:val="00FD4E29"/>
    <w:rsid w:val="00FD5C0C"/>
    <w:rsid w:val="00FD66C6"/>
    <w:rsid w:val="00FD6E6C"/>
    <w:rsid w:val="00FD7603"/>
    <w:rsid w:val="00FD7863"/>
    <w:rsid w:val="00FD7961"/>
    <w:rsid w:val="00FE014A"/>
    <w:rsid w:val="00FE12B6"/>
    <w:rsid w:val="00FE1591"/>
    <w:rsid w:val="00FE1956"/>
    <w:rsid w:val="00FE20DA"/>
    <w:rsid w:val="00FE3429"/>
    <w:rsid w:val="00FE360A"/>
    <w:rsid w:val="00FE3801"/>
    <w:rsid w:val="00FE3B24"/>
    <w:rsid w:val="00FE45D0"/>
    <w:rsid w:val="00FE4653"/>
    <w:rsid w:val="00FE4884"/>
    <w:rsid w:val="00FE48AA"/>
    <w:rsid w:val="00FE51B0"/>
    <w:rsid w:val="00FE5361"/>
    <w:rsid w:val="00FE53FC"/>
    <w:rsid w:val="00FE5CC4"/>
    <w:rsid w:val="00FE69EA"/>
    <w:rsid w:val="00FE7489"/>
    <w:rsid w:val="00FE797C"/>
    <w:rsid w:val="00FF086C"/>
    <w:rsid w:val="00FF13B7"/>
    <w:rsid w:val="00FF2F5A"/>
    <w:rsid w:val="00FF3206"/>
    <w:rsid w:val="00FF3C49"/>
    <w:rsid w:val="00FF3FE8"/>
    <w:rsid w:val="00FF4019"/>
    <w:rsid w:val="00FF40E9"/>
    <w:rsid w:val="00FF421C"/>
    <w:rsid w:val="00FF4980"/>
    <w:rsid w:val="00FF4DD8"/>
    <w:rsid w:val="00FF563F"/>
    <w:rsid w:val="00FF56AE"/>
    <w:rsid w:val="00FF5DEA"/>
    <w:rsid w:val="00FF646F"/>
    <w:rsid w:val="03685D17"/>
    <w:rsid w:val="0422117C"/>
    <w:rsid w:val="044A5DC6"/>
    <w:rsid w:val="04D0962A"/>
    <w:rsid w:val="0512DF17"/>
    <w:rsid w:val="05A1C3F7"/>
    <w:rsid w:val="05E8FEA7"/>
    <w:rsid w:val="062AC5CF"/>
    <w:rsid w:val="067F933B"/>
    <w:rsid w:val="084112CC"/>
    <w:rsid w:val="08574B0E"/>
    <w:rsid w:val="0897E664"/>
    <w:rsid w:val="08DA0D45"/>
    <w:rsid w:val="090E8FE9"/>
    <w:rsid w:val="09A3E9FC"/>
    <w:rsid w:val="0AB59423"/>
    <w:rsid w:val="0ACEC20B"/>
    <w:rsid w:val="0AFD436C"/>
    <w:rsid w:val="0C1C05F9"/>
    <w:rsid w:val="0D45ECA2"/>
    <w:rsid w:val="0DDA926A"/>
    <w:rsid w:val="0E34E42E"/>
    <w:rsid w:val="0EEB4AED"/>
    <w:rsid w:val="0F24C562"/>
    <w:rsid w:val="0F56E34B"/>
    <w:rsid w:val="0F6DB81A"/>
    <w:rsid w:val="1038193D"/>
    <w:rsid w:val="11432586"/>
    <w:rsid w:val="11A4007A"/>
    <w:rsid w:val="11E68833"/>
    <w:rsid w:val="142A2F21"/>
    <w:rsid w:val="1648D71F"/>
    <w:rsid w:val="16DE4D2D"/>
    <w:rsid w:val="16FCE578"/>
    <w:rsid w:val="181FF903"/>
    <w:rsid w:val="193EB0B9"/>
    <w:rsid w:val="1B950C76"/>
    <w:rsid w:val="1C2D5ED5"/>
    <w:rsid w:val="1CDE2EC2"/>
    <w:rsid w:val="1D8AC73F"/>
    <w:rsid w:val="1E1221DC"/>
    <w:rsid w:val="2004940E"/>
    <w:rsid w:val="20238304"/>
    <w:rsid w:val="20795ABB"/>
    <w:rsid w:val="22F89FA2"/>
    <w:rsid w:val="2364FF30"/>
    <w:rsid w:val="24B4E36A"/>
    <w:rsid w:val="250D7E4C"/>
    <w:rsid w:val="2643F29F"/>
    <w:rsid w:val="2841B5FE"/>
    <w:rsid w:val="292E4A45"/>
    <w:rsid w:val="29E0D5B8"/>
    <w:rsid w:val="2A4EC382"/>
    <w:rsid w:val="2A84F1E1"/>
    <w:rsid w:val="2B130CB1"/>
    <w:rsid w:val="2B4C136D"/>
    <w:rsid w:val="2C70C5C8"/>
    <w:rsid w:val="2D2C7DA7"/>
    <w:rsid w:val="2D43699A"/>
    <w:rsid w:val="2E3E6238"/>
    <w:rsid w:val="2EEB3364"/>
    <w:rsid w:val="2FD3081D"/>
    <w:rsid w:val="30E077C5"/>
    <w:rsid w:val="31F36B3A"/>
    <w:rsid w:val="3246DEC0"/>
    <w:rsid w:val="327C4826"/>
    <w:rsid w:val="332EA4CC"/>
    <w:rsid w:val="3335621B"/>
    <w:rsid w:val="337A0C4D"/>
    <w:rsid w:val="347B7AF1"/>
    <w:rsid w:val="3492BD6B"/>
    <w:rsid w:val="370D1CA6"/>
    <w:rsid w:val="3736DC0E"/>
    <w:rsid w:val="37EC141B"/>
    <w:rsid w:val="39F7E019"/>
    <w:rsid w:val="3AE2CE26"/>
    <w:rsid w:val="3BC83AE7"/>
    <w:rsid w:val="3C1DF080"/>
    <w:rsid w:val="3C98E8AC"/>
    <w:rsid w:val="3CB15E80"/>
    <w:rsid w:val="3D5E5515"/>
    <w:rsid w:val="3E29FED2"/>
    <w:rsid w:val="3EF247F2"/>
    <w:rsid w:val="404FA3B7"/>
    <w:rsid w:val="409B3E0B"/>
    <w:rsid w:val="409BAC0A"/>
    <w:rsid w:val="4215E0BE"/>
    <w:rsid w:val="42C94A65"/>
    <w:rsid w:val="431474E1"/>
    <w:rsid w:val="43694AB1"/>
    <w:rsid w:val="438CBAA8"/>
    <w:rsid w:val="43D59A02"/>
    <w:rsid w:val="45233259"/>
    <w:rsid w:val="45EE895E"/>
    <w:rsid w:val="4655E2E6"/>
    <w:rsid w:val="4666DC9F"/>
    <w:rsid w:val="487C9BB7"/>
    <w:rsid w:val="4892220C"/>
    <w:rsid w:val="4911A30F"/>
    <w:rsid w:val="49448673"/>
    <w:rsid w:val="4949956F"/>
    <w:rsid w:val="49C4F39E"/>
    <w:rsid w:val="4A2E3C03"/>
    <w:rsid w:val="4C2DB08C"/>
    <w:rsid w:val="4C452897"/>
    <w:rsid w:val="4CFCED0A"/>
    <w:rsid w:val="4DA6F474"/>
    <w:rsid w:val="4DF0F701"/>
    <w:rsid w:val="4E593047"/>
    <w:rsid w:val="4ECF5398"/>
    <w:rsid w:val="4F290C45"/>
    <w:rsid w:val="4F73A61F"/>
    <w:rsid w:val="5077B5B9"/>
    <w:rsid w:val="52B61550"/>
    <w:rsid w:val="53D35B43"/>
    <w:rsid w:val="54C98FA0"/>
    <w:rsid w:val="551C1EA5"/>
    <w:rsid w:val="56E2BB41"/>
    <w:rsid w:val="5769D280"/>
    <w:rsid w:val="590D222C"/>
    <w:rsid w:val="5A49BCA2"/>
    <w:rsid w:val="5A69C297"/>
    <w:rsid w:val="5AA17342"/>
    <w:rsid w:val="5B741010"/>
    <w:rsid w:val="5CF032F4"/>
    <w:rsid w:val="5DCAED90"/>
    <w:rsid w:val="5E98DCDC"/>
    <w:rsid w:val="5F00D4A8"/>
    <w:rsid w:val="5F341353"/>
    <w:rsid w:val="60017C49"/>
    <w:rsid w:val="6128FA59"/>
    <w:rsid w:val="6290F066"/>
    <w:rsid w:val="645CFE02"/>
    <w:rsid w:val="64777B9F"/>
    <w:rsid w:val="6493831B"/>
    <w:rsid w:val="65EB90D3"/>
    <w:rsid w:val="65F36D70"/>
    <w:rsid w:val="662F537C"/>
    <w:rsid w:val="667D6FB5"/>
    <w:rsid w:val="66890C29"/>
    <w:rsid w:val="696EAE2A"/>
    <w:rsid w:val="6A650B6B"/>
    <w:rsid w:val="6B0B8AEB"/>
    <w:rsid w:val="6BBCC951"/>
    <w:rsid w:val="6BBF99B4"/>
    <w:rsid w:val="6C9C279A"/>
    <w:rsid w:val="6DE73F16"/>
    <w:rsid w:val="6E6F9649"/>
    <w:rsid w:val="6F65F738"/>
    <w:rsid w:val="6FA658C7"/>
    <w:rsid w:val="6FB13582"/>
    <w:rsid w:val="71973DB5"/>
    <w:rsid w:val="7249BF01"/>
    <w:rsid w:val="731959AE"/>
    <w:rsid w:val="738BC8A8"/>
    <w:rsid w:val="73B6D55B"/>
    <w:rsid w:val="74A0A84E"/>
    <w:rsid w:val="7986C06C"/>
    <w:rsid w:val="79892362"/>
    <w:rsid w:val="79E76F01"/>
    <w:rsid w:val="7A57B29E"/>
    <w:rsid w:val="7B1C8AA4"/>
    <w:rsid w:val="7CCEE715"/>
    <w:rsid w:val="7F17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31367A"/>
  <w15:docId w15:val="{A14459B2-E02C-457D-8090-4BAB94913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E48E3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Odrazky,lp1,Pu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Bahnschrift Light SemiCondensed" w:eastAsia="Times New Roman" w:hAnsi="Bahnschrift Light SemiCondensed" w:cs="Times New Roman"/>
        <w:b/>
        <w:bCs/>
      </w:rPr>
    </w:tblStylePr>
    <w:tblStylePr w:type="lastCol"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285E4D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paragraph" w:customStyle="1" w:styleId="Kapitola1">
    <w:name w:val="Kapitola 1"/>
    <w:basedOn w:val="Nadpis10"/>
    <w:qFormat/>
    <w:rsid w:val="008C021E"/>
    <w:pPr>
      <w:numPr>
        <w:numId w:val="49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tabs>
        <w:tab w:val="num" w:pos="360"/>
      </w:tabs>
      <w:spacing w:line="280" w:lineRule="atLeast"/>
      <w:ind w:left="0" w:firstLine="0"/>
      <w:jc w:val="both"/>
    </w:pPr>
    <w:rPr>
      <w:color w:val="FFFFFF" w:themeColor="background1"/>
      <w:sz w:val="20"/>
      <w:szCs w:val="22"/>
    </w:rPr>
  </w:style>
  <w:style w:type="character" w:customStyle="1" w:styleId="TextkomenteChar1">
    <w:name w:val="Text komentáře Char1"/>
    <w:aliases w:val="RL Text komentáře Char1"/>
    <w:basedOn w:val="Standardnpsmoodstavce"/>
    <w:locked/>
    <w:rsid w:val="00A974C1"/>
    <w:rPr>
      <w:rFonts w:ascii="Arial" w:hAnsi="Arial" w:cs="Arial"/>
    </w:rPr>
  </w:style>
  <w:style w:type="paragraph" w:customStyle="1" w:styleId="Kapitola2">
    <w:name w:val="Kapitola 2"/>
    <w:basedOn w:val="Nadpis20"/>
    <w:link w:val="Kapitola2Char"/>
    <w:qFormat/>
    <w:rsid w:val="00DB0393"/>
    <w:pPr>
      <w:numPr>
        <w:numId w:val="50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480" w:after="120" w:line="280" w:lineRule="atLeast"/>
      <w:ind w:right="-108"/>
      <w:jc w:val="both"/>
    </w:pPr>
    <w:rPr>
      <w:rFonts w:ascii="Arial" w:hAnsi="Arial" w:cs="Arial"/>
      <w:bCs/>
      <w:i w:val="0"/>
      <w:sz w:val="20"/>
    </w:rPr>
  </w:style>
  <w:style w:type="character" w:customStyle="1" w:styleId="Kapitola2Char">
    <w:name w:val="Kapitola 2 Char"/>
    <w:basedOn w:val="Standardnpsmoodstavce"/>
    <w:link w:val="Kapitola2"/>
    <w:rsid w:val="00A974C1"/>
    <w:rPr>
      <w:rFonts w:ascii="Arial" w:hAnsi="Arial" w:cs="Arial"/>
      <w:b/>
      <w:bCs/>
      <w:shd w:val="clear" w:color="auto" w:fill="D9D9D9"/>
    </w:rPr>
  </w:style>
  <w:style w:type="character" w:styleId="Zmnka">
    <w:name w:val="Mention"/>
    <w:basedOn w:val="Standardnpsmoodstavce"/>
    <w:uiPriority w:val="99"/>
    <w:unhideWhenUsed/>
    <w:rsid w:val="00C16745"/>
    <w:rPr>
      <w:color w:val="2B579A"/>
      <w:shd w:val="clear" w:color="auto" w:fill="E1DFDD"/>
    </w:rPr>
  </w:style>
  <w:style w:type="table" w:styleId="Tabulkaseznamu3">
    <w:name w:val="List Table 3"/>
    <w:basedOn w:val="Normlntabulka"/>
    <w:uiPriority w:val="48"/>
    <w:rsid w:val="00C25E4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B62A709D6D4E4780BD1C366210CD9E" ma:contentTypeVersion="12" ma:contentTypeDescription="Create a new document." ma:contentTypeScope="" ma:versionID="794833aa32ea1ed612c0bf1fd10f1a6e">
  <xsd:schema xmlns:xsd="http://www.w3.org/2001/XMLSchema" xmlns:xs="http://www.w3.org/2001/XMLSchema" xmlns:p="http://schemas.microsoft.com/office/2006/metadata/properties" xmlns:ns3="65f56086-29b9-491d-bb10-2d026c871ffa" xmlns:ns4="66b520cb-4497-4ce4-b1fa-d6a1dd173d67" targetNamespace="http://schemas.microsoft.com/office/2006/metadata/properties" ma:root="true" ma:fieldsID="d6e27f2801a8da3173fb5e8f2c45e77d" ns3:_="" ns4:_="">
    <xsd:import namespace="65f56086-29b9-491d-bb10-2d026c871ffa"/>
    <xsd:import namespace="66b520cb-4497-4ce4-b1fa-d6a1dd173d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56086-29b9-491d-bb10-2d026c871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520cb-4497-4ce4-b1fa-d6a1dd173d6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185D1988-A1E6-4E67-9FA4-714C5FD2A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56086-29b9-491d-bb10-2d026c871ffa"/>
    <ds:schemaRef ds:uri="66b520cb-4497-4ce4-b1fa-d6a1dd173d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D2FAC29-6C2A-4D72-AD03-22967B5F9508}">
  <ds:schemaRefs>
    <ds:schemaRef ds:uri="http://schemas.microsoft.com/office/infopath/2007/PartnerControls"/>
    <ds:schemaRef ds:uri="65f56086-29b9-491d-bb10-2d026c871ffa"/>
    <ds:schemaRef ds:uri="http://purl.org/dc/elements/1.1/"/>
    <ds:schemaRef ds:uri="66b520cb-4497-4ce4-b1fa-d6a1dd173d67"/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9</Pages>
  <Words>2133</Words>
  <Characters>13034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7</CharactersWithSpaces>
  <SharedDoc>false</SharedDoc>
  <HLinks>
    <vt:vector size="30" baseType="variant">
      <vt:variant>
        <vt:i4>8257654</vt:i4>
      </vt:variant>
      <vt:variant>
        <vt:i4>24</vt:i4>
      </vt:variant>
      <vt:variant>
        <vt:i4>0</vt:i4>
      </vt:variant>
      <vt:variant>
        <vt:i4>5</vt:i4>
      </vt:variant>
      <vt:variant>
        <vt:lpwstr>https://vdp.cuzk.cz/vdp/ruian/vymennyformat</vt:lpwstr>
      </vt:variant>
      <vt:variant>
        <vt:lpwstr/>
      </vt:variant>
      <vt:variant>
        <vt:i4>4390935</vt:i4>
      </vt:variant>
      <vt:variant>
        <vt:i4>21</vt:i4>
      </vt:variant>
      <vt:variant>
        <vt:i4>0</vt:i4>
      </vt:variant>
      <vt:variant>
        <vt:i4>5</vt:i4>
      </vt:variant>
      <vt:variant>
        <vt:lpwstr>https://www.esfcr.cz/monitorovani-podporenych-osob-opz/-/dokument/798928</vt:lpwstr>
      </vt:variant>
      <vt:variant>
        <vt:lpwstr/>
      </vt:variant>
      <vt:variant>
        <vt:i4>1441812</vt:i4>
      </vt:variant>
      <vt:variant>
        <vt:i4>15</vt:i4>
      </vt:variant>
      <vt:variant>
        <vt:i4>0</vt:i4>
      </vt:variant>
      <vt:variant>
        <vt:i4>5</vt:i4>
      </vt:variant>
      <vt:variant>
        <vt:lpwstr>http://www.esfcr.cz/</vt:lpwstr>
      </vt:variant>
      <vt:variant>
        <vt:lpwstr/>
      </vt:variant>
      <vt:variant>
        <vt:i4>6881325</vt:i4>
      </vt:variant>
      <vt:variant>
        <vt:i4>12</vt:i4>
      </vt:variant>
      <vt:variant>
        <vt:i4>0</vt:i4>
      </vt:variant>
      <vt:variant>
        <vt:i4>5</vt:i4>
      </vt:variant>
      <vt:variant>
        <vt:lpwstr>http://www.dotaceeu.cz/</vt:lpwstr>
      </vt:variant>
      <vt:variant>
        <vt:lpwstr/>
      </vt:variant>
      <vt:variant>
        <vt:i4>1441812</vt:i4>
      </vt:variant>
      <vt:variant>
        <vt:i4>9</vt:i4>
      </vt:variant>
      <vt:variant>
        <vt:i4>0</vt:i4>
      </vt:variant>
      <vt:variant>
        <vt:i4>5</vt:i4>
      </vt:variant>
      <vt:variant>
        <vt:lpwstr>http://www.esfcr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Gergelová Vendula</cp:lastModifiedBy>
  <cp:revision>8</cp:revision>
  <cp:lastPrinted>2025-02-07T13:36:00Z</cp:lastPrinted>
  <dcterms:created xsi:type="dcterms:W3CDTF">2025-01-15T13:44:00Z</dcterms:created>
  <dcterms:modified xsi:type="dcterms:W3CDTF">2025-04-0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